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367FD" w14:textId="07E65C45" w:rsidR="008E140E" w:rsidRDefault="00FB71FC" w:rsidP="00832EC6">
      <w:pPr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6C2053C5" wp14:editId="71879C80">
                <wp:simplePos x="0" y="0"/>
                <wp:positionH relativeFrom="column">
                  <wp:posOffset>4178300</wp:posOffset>
                </wp:positionH>
                <wp:positionV relativeFrom="paragraph">
                  <wp:posOffset>-67310</wp:posOffset>
                </wp:positionV>
                <wp:extent cx="2655570" cy="486410"/>
                <wp:effectExtent l="0" t="0" r="0" b="0"/>
                <wp:wrapSquare wrapText="bothSides"/>
                <wp:docPr id="3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5570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1360B0" w14:textId="77777777" w:rsidR="008E140E" w:rsidRPr="00BE1742" w:rsidRDefault="008E140E" w:rsidP="008E140E">
                            <w:pPr>
                              <w:jc w:val="right"/>
                              <w:rPr>
                                <w:b/>
                                <w:bCs/>
                                <w:sz w:val="34"/>
                                <w:szCs w:val="34"/>
                                <w:bdr w:val="single" w:sz="4" w:space="0" w:color="auto"/>
                              </w:rPr>
                            </w:pPr>
                            <w:r w:rsidRPr="00BE1742">
                              <w:rPr>
                                <w:rFonts w:hint="eastAsia"/>
                                <w:b/>
                                <w:bCs/>
                                <w:sz w:val="34"/>
                                <w:szCs w:val="34"/>
                                <w:bdr w:val="single" w:sz="4" w:space="0" w:color="auto"/>
                              </w:rPr>
                              <w:t>報名表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2053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29pt;margin-top:-5.3pt;width:209.1pt;height:38.3pt;z-index:2517667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" stroked="f">
                <v:path arrowok="t"/>
                <v:textbox>
                  <w:txbxContent>
                    <w:p w14:paraId="0E1360B0" w14:textId="77777777" w:rsidR="008E140E" w:rsidRPr="00BE1742" w:rsidRDefault="008E140E" w:rsidP="008E140E">
                      <w:pPr>
                        <w:jc w:val="right"/>
                        <w:rPr>
                          <w:b/>
                          <w:bCs/>
                          <w:sz w:val="34"/>
                          <w:szCs w:val="34"/>
                          <w:bdr w:val="single" w:sz="4" w:space="0" w:color="auto"/>
                        </w:rPr>
                      </w:pPr>
                      <w:r w:rsidRPr="00BE1742">
                        <w:rPr>
                          <w:rFonts w:hint="eastAsia"/>
                          <w:b/>
                          <w:bCs/>
                          <w:sz w:val="34"/>
                          <w:szCs w:val="34"/>
                          <w:bdr w:val="single" w:sz="4" w:space="0" w:color="auto"/>
                        </w:rPr>
                        <w:t>報名表格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3293113" w14:textId="2B6E86BA" w:rsidR="00993802" w:rsidRDefault="00982DD4" w:rsidP="00507DAE">
      <w:r>
        <w:rPr>
          <w:b/>
          <w:bCs/>
          <w:i/>
          <w:i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75E46F5" wp14:editId="7EE1EE31">
                <wp:simplePos x="0" y="0"/>
                <wp:positionH relativeFrom="margin">
                  <wp:posOffset>-88900</wp:posOffset>
                </wp:positionH>
                <wp:positionV relativeFrom="paragraph">
                  <wp:posOffset>264160</wp:posOffset>
                </wp:positionV>
                <wp:extent cx="6970395" cy="711200"/>
                <wp:effectExtent l="0" t="0" r="20955" b="12700"/>
                <wp:wrapSquare wrapText="bothSides"/>
                <wp:docPr id="3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970395" cy="711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4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61AD1" w14:textId="4792FD49" w:rsidR="00687BE7" w:rsidRPr="008E140E" w:rsidRDefault="00687BE7" w:rsidP="00BE1742">
                            <w:pPr>
                              <w:spacing w:line="440" w:lineRule="exact"/>
                              <w:jc w:val="center"/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</w:pPr>
                            <w:bookmarkStart w:id="0" w:name="_Hlk72764145"/>
                            <w:r w:rsidRPr="008E140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「</w:t>
                            </w:r>
                            <w:proofErr w:type="gramStart"/>
                            <w:r w:rsidRPr="008E140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食得喜」樂齡</w:t>
                            </w:r>
                            <w:proofErr w:type="gramEnd"/>
                            <w:r w:rsidRPr="008E140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美食烹飪大賽</w:t>
                            </w:r>
                            <w:r w:rsidR="00963081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202</w:t>
                            </w:r>
                            <w:r w:rsidR="00123480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  <w:bookmarkEnd w:id="0"/>
                          <w:p w14:paraId="782F8064" w14:textId="6E6E2187" w:rsidR="00687BE7" w:rsidRDefault="00123480" w:rsidP="00BE1742">
                            <w:pPr>
                              <w:spacing w:line="440" w:lineRule="exact"/>
                              <w:ind w:leftChars="59" w:left="142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 w:hint="eastAsia"/>
                                <w:b/>
                                <w:sz w:val="28"/>
                              </w:rPr>
                              <w:t>家居照顧者</w:t>
                            </w:r>
                            <w:r w:rsidR="00384932" w:rsidRPr="00096630">
                              <w:rPr>
                                <w:rFonts w:cstheme="minorHAnsi"/>
                                <w:b/>
                                <w:sz w:val="28"/>
                              </w:rPr>
                              <w:t>專場</w:t>
                            </w:r>
                          </w:p>
                          <w:p w14:paraId="515D6C92" w14:textId="77777777" w:rsidR="00BE1742" w:rsidRPr="00BE1742" w:rsidRDefault="00BE1742" w:rsidP="00BE1742">
                            <w:pPr>
                              <w:spacing w:line="440" w:lineRule="exact"/>
                              <w:ind w:leftChars="59" w:left="142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E46F5" id="文字方塊 2" o:spid="_x0000_s1027" type="#_x0000_t202" style="position:absolute;margin-left:-7pt;margin-top:20.8pt;width:548.85pt;height:5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" fillcolor="#fff2cc [663]" strokecolor="#7f5f00 [1607]" strokeweight="1pt">
                <v:path arrowok="t"/>
                <v:textbox>
                  <w:txbxContent>
                    <w:p w14:paraId="2FB61AD1" w14:textId="4792FD49" w:rsidR="00687BE7" w:rsidRPr="008E140E" w:rsidRDefault="00687BE7" w:rsidP="00BE1742">
                      <w:pPr>
                        <w:spacing w:line="440" w:lineRule="exact"/>
                        <w:jc w:val="center"/>
                        <w:rPr>
                          <w:rFonts w:cstheme="minorHAnsi"/>
                          <w:b/>
                          <w:sz w:val="32"/>
                          <w:szCs w:val="32"/>
                        </w:rPr>
                      </w:pPr>
                      <w:bookmarkStart w:id="1" w:name="_Hlk72764145"/>
                      <w:r w:rsidRPr="008E140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「</w:t>
                      </w:r>
                      <w:proofErr w:type="gramStart"/>
                      <w:r w:rsidRPr="008E140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食得喜」樂齡</w:t>
                      </w:r>
                      <w:proofErr w:type="gramEnd"/>
                      <w:r w:rsidRPr="008E140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美食烹飪大賽</w:t>
                      </w:r>
                      <w:r w:rsidR="00963081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202</w:t>
                      </w:r>
                      <w:r w:rsidR="00123480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3</w:t>
                      </w:r>
                    </w:p>
                    <w:bookmarkEnd w:id="1"/>
                    <w:p w14:paraId="782F8064" w14:textId="6E6E2187" w:rsidR="00687BE7" w:rsidRDefault="00123480" w:rsidP="00BE1742">
                      <w:pPr>
                        <w:spacing w:line="440" w:lineRule="exact"/>
                        <w:ind w:leftChars="59" w:left="142"/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cstheme="minorHAnsi" w:hint="eastAsia"/>
                          <w:b/>
                          <w:sz w:val="28"/>
                        </w:rPr>
                        <w:t>家居照顧者</w:t>
                      </w:r>
                      <w:r w:rsidR="00384932" w:rsidRPr="00096630">
                        <w:rPr>
                          <w:rFonts w:cstheme="minorHAnsi"/>
                          <w:b/>
                          <w:sz w:val="28"/>
                        </w:rPr>
                        <w:t>專場</w:t>
                      </w:r>
                    </w:p>
                    <w:p w14:paraId="515D6C92" w14:textId="77777777" w:rsidR="00BE1742" w:rsidRPr="00BE1742" w:rsidRDefault="00BE1742" w:rsidP="00BE1742">
                      <w:pPr>
                        <w:spacing w:line="440" w:lineRule="exact"/>
                        <w:ind w:leftChars="59" w:left="142"/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4C6969" w14:textId="26B52B7E" w:rsidR="00993802" w:rsidRDefault="076F4ADF" w:rsidP="076F4ADF">
      <w:pPr>
        <w:spacing w:line="276" w:lineRule="auto"/>
        <w:jc w:val="center"/>
        <w:rPr>
          <w:b/>
          <w:bCs/>
          <w:sz w:val="26"/>
          <w:szCs w:val="26"/>
        </w:rPr>
      </w:pPr>
      <w:r w:rsidRPr="076F4ADF">
        <w:rPr>
          <w:b/>
          <w:bCs/>
          <w:sz w:val="26"/>
          <w:szCs w:val="26"/>
        </w:rPr>
        <w:t>報名截止日期</w:t>
      </w:r>
      <w:r w:rsidRPr="076F4ADF">
        <w:rPr>
          <w:b/>
          <w:bCs/>
          <w:sz w:val="26"/>
          <w:szCs w:val="26"/>
        </w:rPr>
        <w:t xml:space="preserve">: </w:t>
      </w:r>
      <w:bookmarkStart w:id="2" w:name="_Hlk72777280"/>
      <w:r w:rsidRPr="076F4ADF">
        <w:rPr>
          <w:b/>
          <w:bCs/>
          <w:sz w:val="26"/>
          <w:szCs w:val="26"/>
        </w:rPr>
        <w:t>8</w:t>
      </w:r>
      <w:r w:rsidRPr="076F4ADF">
        <w:rPr>
          <w:b/>
          <w:bCs/>
          <w:sz w:val="26"/>
          <w:szCs w:val="26"/>
        </w:rPr>
        <w:t>月</w:t>
      </w:r>
      <w:r w:rsidRPr="076F4ADF">
        <w:rPr>
          <w:rFonts w:eastAsia="DengXian"/>
          <w:b/>
          <w:bCs/>
          <w:sz w:val="26"/>
          <w:szCs w:val="26"/>
        </w:rPr>
        <w:t>17</w:t>
      </w:r>
      <w:r w:rsidRPr="076F4ADF">
        <w:rPr>
          <w:b/>
          <w:bCs/>
          <w:sz w:val="26"/>
          <w:szCs w:val="26"/>
        </w:rPr>
        <w:t>日</w:t>
      </w:r>
      <w:bookmarkEnd w:id="2"/>
      <w:r w:rsidRPr="076F4ADF">
        <w:rPr>
          <w:b/>
          <w:bCs/>
          <w:sz w:val="26"/>
          <w:szCs w:val="26"/>
        </w:rPr>
        <w:t>（</w:t>
      </w:r>
      <w:r w:rsidRPr="076F4ADF">
        <w:rPr>
          <w:b/>
          <w:bCs/>
          <w:color w:val="000000" w:themeColor="text1"/>
          <w:sz w:val="26"/>
          <w:szCs w:val="26"/>
        </w:rPr>
        <w:t>星期</w:t>
      </w:r>
      <w:r w:rsidRPr="076F4ADF">
        <w:rPr>
          <w:rFonts w:asciiTheme="minorEastAsia" w:hAnsiTheme="minorEastAsia"/>
          <w:b/>
          <w:bCs/>
          <w:color w:val="000000" w:themeColor="text1"/>
          <w:sz w:val="26"/>
          <w:szCs w:val="26"/>
        </w:rPr>
        <w:t>四</w:t>
      </w:r>
      <w:r w:rsidRPr="076F4ADF">
        <w:rPr>
          <w:b/>
          <w:bCs/>
          <w:color w:val="000000" w:themeColor="text1"/>
          <w:sz w:val="26"/>
          <w:szCs w:val="26"/>
        </w:rPr>
        <w:t>）</w:t>
      </w:r>
      <w:r w:rsidRPr="076F4ADF">
        <w:rPr>
          <w:rFonts w:ascii="DengXian" w:eastAsia="DengXian" w:hAnsi="DengXian"/>
          <w:b/>
          <w:bCs/>
          <w:color w:val="000000" w:themeColor="text1"/>
          <w:sz w:val="26"/>
          <w:szCs w:val="26"/>
        </w:rPr>
        <w:t>下</w:t>
      </w:r>
      <w:r w:rsidRPr="076F4ADF">
        <w:rPr>
          <w:b/>
          <w:bCs/>
          <w:sz w:val="26"/>
          <w:szCs w:val="26"/>
        </w:rPr>
        <w:t>午</w:t>
      </w:r>
      <w:r w:rsidRPr="076F4ADF">
        <w:rPr>
          <w:b/>
          <w:bCs/>
          <w:sz w:val="26"/>
          <w:szCs w:val="26"/>
        </w:rPr>
        <w:t>5</w:t>
      </w:r>
      <w:r w:rsidRPr="076F4ADF">
        <w:rPr>
          <w:b/>
          <w:bCs/>
          <w:sz w:val="26"/>
          <w:szCs w:val="26"/>
        </w:rPr>
        <w:t>時正</w:t>
      </w:r>
    </w:p>
    <w:p w14:paraId="5474D43C" w14:textId="77777777" w:rsidR="009963E7" w:rsidRDefault="00993802" w:rsidP="00853D50">
      <w:pPr>
        <w:spacing w:line="276" w:lineRule="auto"/>
        <w:jc w:val="center"/>
        <w:rPr>
          <w:b/>
          <w:bCs/>
        </w:rPr>
      </w:pPr>
      <w:r w:rsidRPr="00993802">
        <w:rPr>
          <w:rFonts w:cstheme="minorHAnsi" w:hint="eastAsia"/>
          <w:b/>
          <w:bCs/>
          <w:sz w:val="26"/>
          <w:szCs w:val="26"/>
        </w:rPr>
        <w:t>遞交方法</w:t>
      </w:r>
      <w:r w:rsidRPr="00993802">
        <w:rPr>
          <w:rFonts w:cstheme="minorHAnsi" w:hint="eastAsia"/>
          <w:b/>
          <w:bCs/>
          <w:sz w:val="26"/>
          <w:szCs w:val="26"/>
        </w:rPr>
        <w:t>:</w:t>
      </w:r>
      <w:r w:rsidRPr="00993802">
        <w:rPr>
          <w:rFonts w:cstheme="minorHAnsi"/>
          <w:b/>
          <w:bCs/>
          <w:sz w:val="26"/>
          <w:szCs w:val="26"/>
        </w:rPr>
        <w:t xml:space="preserve"> </w:t>
      </w:r>
      <w:r w:rsidRPr="00993802">
        <w:rPr>
          <w:rFonts w:cstheme="minorHAnsi" w:hint="eastAsia"/>
          <w:b/>
          <w:bCs/>
          <w:sz w:val="26"/>
          <w:szCs w:val="26"/>
        </w:rPr>
        <w:t>電郵至</w:t>
      </w:r>
      <w:r w:rsidRPr="00993802">
        <w:rPr>
          <w:rFonts w:cstheme="minorHAnsi"/>
          <w:b/>
          <w:bCs/>
          <w:sz w:val="26"/>
          <w:szCs w:val="26"/>
        </w:rPr>
        <w:t xml:space="preserve"> </w:t>
      </w:r>
      <w:hyperlink r:id="rId11" w:history="1">
        <w:r w:rsidRPr="00993802">
          <w:rPr>
            <w:rStyle w:val="a4"/>
            <w:b/>
            <w:bCs/>
          </w:rPr>
          <w:t>goodlife@hkcss.org.hk</w:t>
        </w:r>
      </w:hyperlink>
      <w:r w:rsidRPr="00993802">
        <w:rPr>
          <w:b/>
          <w:bCs/>
        </w:rPr>
        <w:t xml:space="preserve"> </w:t>
      </w:r>
    </w:p>
    <w:p w14:paraId="20FEDBA3" w14:textId="268CB09C" w:rsidR="00507DAE" w:rsidRPr="009963E7" w:rsidRDefault="00F30FAA" w:rsidP="00853D50">
      <w:pPr>
        <w:spacing w:line="276" w:lineRule="auto"/>
        <w:jc w:val="center"/>
        <w:rPr>
          <w:rFonts w:cstheme="minorHAnsi"/>
          <w:b/>
          <w:bCs/>
          <w:color w:val="000000"/>
          <w:sz w:val="26"/>
          <w:szCs w:val="26"/>
        </w:rPr>
      </w:pPr>
      <w:r>
        <w:rPr>
          <w:rFonts w:cstheme="minorHAnsi" w:hint="eastAsia"/>
          <w:b/>
          <w:bCs/>
          <w:color w:val="000000"/>
          <w:sz w:val="26"/>
          <w:szCs w:val="26"/>
        </w:rPr>
        <w:t>（</w:t>
      </w:r>
      <w:r>
        <w:rPr>
          <w:rFonts w:cstheme="minorHAnsi" w:hint="eastAsia"/>
          <w:b/>
          <w:bCs/>
          <w:sz w:val="26"/>
          <w:szCs w:val="26"/>
        </w:rPr>
        <w:t>電郵主旨請註明：「食得喜」樂齡美食烹飪大賽</w:t>
      </w:r>
      <w:r w:rsidR="00963081">
        <w:rPr>
          <w:rFonts w:cstheme="minorHAnsi"/>
          <w:b/>
          <w:bCs/>
          <w:sz w:val="26"/>
          <w:szCs w:val="26"/>
        </w:rPr>
        <w:t>202</w:t>
      </w:r>
      <w:r w:rsidR="00123480">
        <w:rPr>
          <w:rFonts w:cstheme="minorHAnsi"/>
          <w:b/>
          <w:bCs/>
          <w:sz w:val="26"/>
          <w:szCs w:val="26"/>
        </w:rPr>
        <w:t>3</w:t>
      </w:r>
      <w:r>
        <w:rPr>
          <w:rFonts w:cstheme="minorHAnsi" w:hint="eastAsia"/>
          <w:b/>
          <w:bCs/>
          <w:sz w:val="26"/>
          <w:szCs w:val="26"/>
        </w:rPr>
        <w:t>）</w:t>
      </w:r>
    </w:p>
    <w:p w14:paraId="6C3CCDE2" w14:textId="045DCDCD" w:rsidR="0069476B" w:rsidRPr="0069476B" w:rsidRDefault="0069476B" w:rsidP="00F22B04">
      <w:pPr>
        <w:spacing w:line="276" w:lineRule="auto"/>
        <w:jc w:val="center"/>
        <w:rPr>
          <w:i/>
          <w:iCs/>
          <w:sz w:val="16"/>
          <w:szCs w:val="16"/>
        </w:rPr>
      </w:pPr>
      <w:r w:rsidRPr="0069476B">
        <w:rPr>
          <w:rFonts w:hint="eastAsia"/>
          <w:i/>
          <w:iCs/>
          <w:sz w:val="16"/>
          <w:szCs w:val="16"/>
        </w:rPr>
        <w:t>*</w:t>
      </w:r>
      <w:r w:rsidRPr="0069476B">
        <w:rPr>
          <w:rFonts w:hint="eastAsia"/>
          <w:i/>
          <w:iCs/>
          <w:sz w:val="16"/>
          <w:szCs w:val="16"/>
        </w:rPr>
        <w:t>主辦機構將於收到報名表後</w:t>
      </w:r>
      <w:r w:rsidR="00384932">
        <w:rPr>
          <w:i/>
          <w:iCs/>
          <w:sz w:val="16"/>
          <w:szCs w:val="16"/>
        </w:rPr>
        <w:t>3</w:t>
      </w:r>
      <w:r>
        <w:rPr>
          <w:rFonts w:hint="eastAsia"/>
          <w:i/>
          <w:iCs/>
          <w:sz w:val="16"/>
          <w:szCs w:val="16"/>
        </w:rPr>
        <w:t>個工作天內以電郵向</w:t>
      </w:r>
      <w:r w:rsidRPr="0069476B">
        <w:rPr>
          <w:rFonts w:hint="eastAsia"/>
          <w:i/>
          <w:iCs/>
          <w:sz w:val="16"/>
          <w:szCs w:val="16"/>
        </w:rPr>
        <w:t>聯絡人發出確認通知。如屆時未收到通知或有任何疑問，請致電</w:t>
      </w:r>
      <w:r w:rsidR="00384932" w:rsidRPr="00B5616C">
        <w:rPr>
          <w:rFonts w:eastAsiaTheme="majorEastAsia"/>
          <w:i/>
          <w:iCs/>
          <w:sz w:val="16"/>
          <w:szCs w:val="16"/>
        </w:rPr>
        <w:t>2876 24</w:t>
      </w:r>
      <w:r w:rsidR="00123480">
        <w:rPr>
          <w:rFonts w:eastAsiaTheme="majorEastAsia"/>
          <w:i/>
          <w:iCs/>
          <w:sz w:val="16"/>
          <w:szCs w:val="16"/>
        </w:rPr>
        <w:t>98</w:t>
      </w:r>
      <w:r w:rsidR="00384932">
        <w:rPr>
          <w:rFonts w:eastAsiaTheme="majorEastAsia"/>
          <w:i/>
          <w:iCs/>
          <w:sz w:val="16"/>
          <w:szCs w:val="16"/>
        </w:rPr>
        <w:t xml:space="preserve"> </w:t>
      </w:r>
      <w:r w:rsidR="00384932">
        <w:rPr>
          <w:rFonts w:ascii="DengXian" w:eastAsia="DengXian" w:hAnsi="DengXian"/>
          <w:i/>
          <w:iCs/>
          <w:sz w:val="16"/>
          <w:szCs w:val="16"/>
        </w:rPr>
        <w:t xml:space="preserve">/ </w:t>
      </w:r>
      <w:r w:rsidRPr="00B5616C">
        <w:rPr>
          <w:rFonts w:eastAsiaTheme="majorEastAsia"/>
          <w:i/>
          <w:iCs/>
          <w:sz w:val="16"/>
          <w:szCs w:val="16"/>
        </w:rPr>
        <w:t>2876 24</w:t>
      </w:r>
      <w:r w:rsidR="00123480">
        <w:rPr>
          <w:rFonts w:eastAsiaTheme="majorEastAsia"/>
          <w:i/>
          <w:iCs/>
          <w:sz w:val="16"/>
          <w:szCs w:val="16"/>
        </w:rPr>
        <w:t>39</w:t>
      </w:r>
      <w:r w:rsidRPr="0069476B">
        <w:rPr>
          <w:rFonts w:hint="eastAsia"/>
          <w:i/>
          <w:iCs/>
          <w:sz w:val="16"/>
          <w:szCs w:val="16"/>
        </w:rPr>
        <w:t>查詢。</w:t>
      </w:r>
    </w:p>
    <w:p w14:paraId="73B356DA" w14:textId="77777777" w:rsidR="0069476B" w:rsidRPr="00384932" w:rsidRDefault="0069476B" w:rsidP="00853D50">
      <w:pPr>
        <w:spacing w:line="276" w:lineRule="auto"/>
        <w:jc w:val="center"/>
        <w:rPr>
          <w:i/>
          <w:iCs/>
          <w:color w:val="C00000"/>
        </w:rPr>
      </w:pPr>
    </w:p>
    <w:p w14:paraId="4217DDDC" w14:textId="7B00579B" w:rsidR="00507DAE" w:rsidRPr="00462CF3" w:rsidRDefault="00F30FAA" w:rsidP="00853D50">
      <w:pPr>
        <w:spacing w:line="276" w:lineRule="auto"/>
        <w:jc w:val="center"/>
        <w:rPr>
          <w:rFonts w:cstheme="minorHAnsi"/>
          <w:b/>
          <w:bCs/>
          <w:i/>
          <w:iCs/>
          <w:szCs w:val="24"/>
        </w:rPr>
      </w:pPr>
      <w:r w:rsidRPr="00F30FAA">
        <w:rPr>
          <w:rFonts w:hint="eastAsia"/>
          <w:b/>
          <w:i/>
          <w:iCs/>
          <w:szCs w:val="24"/>
        </w:rPr>
        <w:t>入圍通知日期：</w:t>
      </w:r>
      <w:r w:rsidRPr="00F30FAA">
        <w:rPr>
          <w:rFonts w:cstheme="minorHAnsi"/>
          <w:b/>
          <w:i/>
          <w:iCs/>
          <w:szCs w:val="24"/>
        </w:rPr>
        <w:t xml:space="preserve"> </w:t>
      </w:r>
      <w:r w:rsidR="00123480">
        <w:rPr>
          <w:rFonts w:cstheme="minorHAnsi"/>
          <w:b/>
          <w:i/>
          <w:iCs/>
          <w:szCs w:val="24"/>
        </w:rPr>
        <w:t>9</w:t>
      </w:r>
      <w:r w:rsidRPr="00F30FAA">
        <w:rPr>
          <w:rFonts w:cstheme="minorHAnsi" w:hint="eastAsia"/>
          <w:b/>
          <w:i/>
          <w:iCs/>
          <w:szCs w:val="24"/>
        </w:rPr>
        <w:t>月</w:t>
      </w:r>
      <w:r w:rsidR="00123480">
        <w:rPr>
          <w:rFonts w:cstheme="minorHAnsi"/>
          <w:b/>
          <w:i/>
          <w:iCs/>
          <w:szCs w:val="24"/>
        </w:rPr>
        <w:t>1</w:t>
      </w:r>
      <w:r w:rsidRPr="00F30FAA">
        <w:rPr>
          <w:rFonts w:cstheme="minorHAnsi" w:hint="eastAsia"/>
          <w:b/>
          <w:i/>
          <w:iCs/>
          <w:szCs w:val="24"/>
        </w:rPr>
        <w:t>日（星期</w:t>
      </w:r>
      <w:r w:rsidR="00123480">
        <w:rPr>
          <w:rFonts w:ascii="DengXian" w:eastAsia="DengXian" w:hAnsi="DengXian" w:cstheme="minorHAnsi" w:hint="eastAsia"/>
          <w:b/>
          <w:i/>
          <w:iCs/>
          <w:szCs w:val="24"/>
        </w:rPr>
        <w:t>五</w:t>
      </w:r>
      <w:r w:rsidRPr="00F30FAA">
        <w:rPr>
          <w:rFonts w:cstheme="minorHAnsi" w:hint="eastAsia"/>
          <w:b/>
          <w:i/>
          <w:iCs/>
          <w:szCs w:val="24"/>
        </w:rPr>
        <w:t>）</w:t>
      </w:r>
      <w:r w:rsidRPr="00F30FAA">
        <w:rPr>
          <w:rFonts w:cstheme="minorHAnsi"/>
          <w:b/>
          <w:i/>
          <w:iCs/>
          <w:szCs w:val="24"/>
        </w:rPr>
        <w:t xml:space="preserve"> </w:t>
      </w:r>
      <w:r w:rsidRPr="00F30FAA">
        <w:rPr>
          <w:rFonts w:cstheme="minorHAnsi" w:hint="eastAsia"/>
          <w:b/>
          <w:i/>
          <w:iCs/>
          <w:szCs w:val="24"/>
        </w:rPr>
        <w:t>決賽日期：</w:t>
      </w:r>
      <w:r w:rsidR="003971F1" w:rsidRPr="003971F1">
        <w:rPr>
          <w:rFonts w:cstheme="minorHAnsi"/>
          <w:b/>
          <w:i/>
          <w:iCs/>
          <w:color w:val="000000"/>
          <w:szCs w:val="24"/>
        </w:rPr>
        <w:t>10</w:t>
      </w:r>
      <w:r w:rsidR="003971F1" w:rsidRPr="003971F1">
        <w:rPr>
          <w:rFonts w:cstheme="minorHAnsi" w:hint="eastAsia"/>
          <w:b/>
          <w:i/>
          <w:iCs/>
          <w:color w:val="000000"/>
          <w:szCs w:val="24"/>
        </w:rPr>
        <w:t>月</w:t>
      </w:r>
      <w:r w:rsidR="00123480">
        <w:rPr>
          <w:rFonts w:cstheme="minorHAnsi"/>
          <w:b/>
          <w:i/>
          <w:iCs/>
          <w:szCs w:val="24"/>
        </w:rPr>
        <w:t>28</w:t>
      </w:r>
      <w:r w:rsidR="003971F1" w:rsidRPr="003971F1">
        <w:rPr>
          <w:rFonts w:cstheme="minorHAnsi" w:hint="eastAsia"/>
          <w:b/>
          <w:i/>
          <w:iCs/>
          <w:szCs w:val="24"/>
        </w:rPr>
        <w:t>日</w:t>
      </w:r>
      <w:r w:rsidR="003971F1" w:rsidRPr="003971F1">
        <w:rPr>
          <w:rFonts w:cstheme="minorHAnsi"/>
          <w:b/>
          <w:i/>
          <w:iCs/>
          <w:szCs w:val="24"/>
        </w:rPr>
        <w:t xml:space="preserve"> </w:t>
      </w:r>
      <w:r w:rsidR="003971F1" w:rsidRPr="003971F1">
        <w:rPr>
          <w:rFonts w:cstheme="minorHAnsi" w:hint="eastAsia"/>
          <w:b/>
          <w:i/>
          <w:iCs/>
          <w:szCs w:val="24"/>
        </w:rPr>
        <w:t>（</w:t>
      </w:r>
      <w:r w:rsidR="003971F1" w:rsidRPr="003971F1">
        <w:rPr>
          <w:rFonts w:cstheme="minorHAnsi" w:hint="eastAsia"/>
          <w:b/>
          <w:i/>
          <w:iCs/>
          <w:color w:val="000000"/>
          <w:szCs w:val="24"/>
        </w:rPr>
        <w:t>星期六）</w:t>
      </w:r>
    </w:p>
    <w:p w14:paraId="28A713B8" w14:textId="57477D07" w:rsidR="00507DAE" w:rsidRPr="00462CF3" w:rsidRDefault="00F30FAA" w:rsidP="40CDA10A">
      <w:pPr>
        <w:spacing w:line="276" w:lineRule="auto"/>
        <w:jc w:val="center"/>
        <w:rPr>
          <w:b/>
          <w:bCs/>
          <w:i/>
          <w:iCs/>
        </w:rPr>
      </w:pPr>
      <w:r w:rsidRPr="40CDA10A">
        <w:rPr>
          <w:b/>
          <w:bCs/>
          <w:i/>
          <w:iCs/>
        </w:rPr>
        <w:t>「食得喜」樂齡美食烹飪大賽頒獎典禮：預定</w:t>
      </w:r>
      <w:r w:rsidRPr="40CDA10A">
        <w:rPr>
          <w:b/>
          <w:bCs/>
          <w:i/>
          <w:iCs/>
        </w:rPr>
        <w:t>11</w:t>
      </w:r>
      <w:r w:rsidRPr="40CDA10A">
        <w:rPr>
          <w:b/>
          <w:bCs/>
          <w:i/>
          <w:iCs/>
        </w:rPr>
        <w:t>月</w:t>
      </w:r>
      <w:r w:rsidR="0FDFC3A7" w:rsidRPr="40CDA10A">
        <w:rPr>
          <w:b/>
          <w:bCs/>
          <w:i/>
          <w:iCs/>
        </w:rPr>
        <w:t>下旬</w:t>
      </w:r>
      <w:r w:rsidRPr="40CDA10A">
        <w:rPr>
          <w:b/>
          <w:bCs/>
          <w:i/>
          <w:iCs/>
        </w:rPr>
        <w:t>舉行</w:t>
      </w:r>
    </w:p>
    <w:p w14:paraId="2CAC48AB" w14:textId="7A02BBC3" w:rsidR="00507DAE" w:rsidRPr="00507DAE" w:rsidRDefault="00507DAE" w:rsidP="00993802">
      <w:pPr>
        <w:jc w:val="center"/>
        <w:rPr>
          <w:rFonts w:cstheme="minorHAnsi"/>
          <w:b/>
          <w:bCs/>
          <w:sz w:val="26"/>
          <w:szCs w:val="26"/>
        </w:rPr>
      </w:pPr>
    </w:p>
    <w:p w14:paraId="686CA541" w14:textId="55EA2006" w:rsidR="00B73FE1" w:rsidRDefault="00104D1F" w:rsidP="00B73FE1"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A42316" wp14:editId="277087BB">
                <wp:simplePos x="0" y="0"/>
                <wp:positionH relativeFrom="margin">
                  <wp:align>center</wp:align>
                </wp:positionH>
                <wp:positionV relativeFrom="paragraph">
                  <wp:posOffset>109220</wp:posOffset>
                </wp:positionV>
                <wp:extent cx="6899910" cy="372745"/>
                <wp:effectExtent l="0" t="0" r="0" b="8255"/>
                <wp:wrapNone/>
                <wp:docPr id="29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87208A" w14:textId="77777777" w:rsidR="003971F1" w:rsidRDefault="009C48F2" w:rsidP="003971F1">
                            <w:pPr>
                              <w:rPr>
                                <w:color w:val="000000" w:themeColor="text1"/>
                              </w:rPr>
                            </w:pP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EA6024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一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8E140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者資料</w:t>
                            </w:r>
                            <w:r w:rsidR="00DD71D0"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DD71D0">
                              <w:rPr>
                                <w:color w:val="000000" w:themeColor="text1"/>
                              </w:rPr>
                              <w:t xml:space="preserve">               </w:t>
                            </w:r>
                            <w:r w:rsidR="008E140E">
                              <w:rPr>
                                <w:color w:val="000000" w:themeColor="text1"/>
                              </w:rPr>
                              <w:t xml:space="preserve">           </w:t>
                            </w:r>
                            <w:r w:rsidR="00DD71D0">
                              <w:rPr>
                                <w:color w:val="000000" w:themeColor="text1"/>
                              </w:rPr>
                              <w:t xml:space="preserve">     </w:t>
                            </w:r>
                            <w:r w:rsidR="00DD71D0" w:rsidRPr="008E140E">
                              <w:rPr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EA6024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    </w:t>
                            </w:r>
                          </w:p>
                          <w:p w14:paraId="54F82293" w14:textId="77777777" w:rsid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E535671" w14:textId="77777777" w:rsid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E27FC3F" w14:textId="77777777" w:rsidR="009C48F2" w:rsidRP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A42316" id="矩形 1" o:spid="_x0000_s1028" style="position:absolute;margin-left:0;margin-top:8.6pt;width:543.3pt;height:2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" fillcolor="#ffd966 [1943]" stroked="f" strokeweight="1pt">
                <v:path arrowok="t"/>
                <v:textbox>
                  <w:txbxContent>
                    <w:p w14:paraId="4287208A" w14:textId="77777777" w:rsidR="003971F1" w:rsidRDefault="009C48F2" w:rsidP="003971F1">
                      <w:pPr>
                        <w:rPr>
                          <w:color w:val="000000" w:themeColor="text1"/>
                        </w:rPr>
                      </w:pP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EA6024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一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8E140E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者資料</w:t>
                      </w:r>
                      <w:r w:rsidR="00DD71D0"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DD71D0">
                        <w:rPr>
                          <w:color w:val="000000" w:themeColor="text1"/>
                        </w:rPr>
                        <w:t xml:space="preserve">               </w:t>
                      </w:r>
                      <w:r w:rsidR="008E140E">
                        <w:rPr>
                          <w:color w:val="000000" w:themeColor="text1"/>
                        </w:rPr>
                        <w:t xml:space="preserve">           </w:t>
                      </w:r>
                      <w:r w:rsidR="00DD71D0">
                        <w:rPr>
                          <w:color w:val="000000" w:themeColor="text1"/>
                        </w:rPr>
                        <w:t xml:space="preserve">     </w:t>
                      </w:r>
                      <w:r w:rsidR="00DD71D0" w:rsidRPr="008E140E">
                        <w:rPr>
                          <w:color w:val="000000" w:themeColor="text1"/>
                          <w:sz w:val="18"/>
                          <w:szCs w:val="16"/>
                        </w:rPr>
                        <w:t xml:space="preserve"> </w:t>
                      </w:r>
                      <w:r w:rsidR="00EA6024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 xml:space="preserve">     </w:t>
                      </w:r>
                    </w:p>
                    <w:p w14:paraId="54F82293" w14:textId="77777777" w:rsid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  <w:p w14:paraId="4E535671" w14:textId="77777777" w:rsid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  <w:p w14:paraId="6E27FC3F" w14:textId="77777777" w:rsidR="009C48F2" w:rsidRP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0CA65A" w14:textId="6010CF7E" w:rsidR="000D4124" w:rsidRDefault="00123480" w:rsidP="00EF3A24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CF753A" wp14:editId="56495C10">
                <wp:simplePos x="0" y="0"/>
                <wp:positionH relativeFrom="margin">
                  <wp:posOffset>-83820</wp:posOffset>
                </wp:positionH>
                <wp:positionV relativeFrom="paragraph">
                  <wp:posOffset>217805</wp:posOffset>
                </wp:positionV>
                <wp:extent cx="6871970" cy="1463040"/>
                <wp:effectExtent l="3810" t="1905" r="1270" b="1905"/>
                <wp:wrapSquare wrapText="bothSides"/>
                <wp:docPr id="2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F8FAE" w14:textId="06256BE2" w:rsidR="009C48F2" w:rsidRDefault="00F22B04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 w:rsidR="009C48F2">
                              <w:rPr>
                                <w:rFonts w:hint="eastAsia"/>
                              </w:rPr>
                              <w:t>名</w:t>
                            </w:r>
                            <w:r w:rsidR="008E20B3">
                              <w:rPr>
                                <w:rFonts w:hint="eastAsia"/>
                              </w:rPr>
                              <w:t>：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 w:rsidR="009C48F2">
                              <w:rPr>
                                <w:rFonts w:hint="eastAsia"/>
                              </w:rPr>
                              <w:t>中文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  <w:r w:rsidR="009C48F2">
                              <w:t>_________________________</w:t>
                            </w:r>
                            <w:r w:rsidR="008E20B3">
                              <w:t>_</w:t>
                            </w:r>
                            <w:r w:rsidR="009C48F2">
                              <w:t>_____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 w:rsidR="009C48F2">
                              <w:rPr>
                                <w:rFonts w:hint="eastAsia"/>
                              </w:rPr>
                              <w:t>英文</w:t>
                            </w:r>
                            <w:r w:rsidR="009B6FD8">
                              <w:rPr>
                                <w:rFonts w:hint="eastAsia"/>
                              </w:rPr>
                              <w:t>*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  <w:r w:rsidR="009C48F2">
                              <w:t>_________________________________</w:t>
                            </w:r>
                            <w:r w:rsidR="000D4124">
                              <w:t>__</w:t>
                            </w:r>
                          </w:p>
                          <w:p w14:paraId="253DAD37" w14:textId="4809D0AD" w:rsidR="009C48F2" w:rsidRDefault="009C48F2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電話號碼</w:t>
                            </w:r>
                            <w:r w:rsidR="008E20B3">
                              <w:t>：</w:t>
                            </w:r>
                            <w:r>
                              <w:t>______________________</w:t>
                            </w:r>
                            <w:r w:rsidR="008E20B3"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電郵地址</w:t>
                            </w:r>
                            <w:r w:rsidR="008E20B3">
                              <w:t>：</w:t>
                            </w:r>
                            <w:r>
                              <w:t>____________________________________</w:t>
                            </w:r>
                            <w:r w:rsidR="008E20B3">
                              <w:t>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CF753A" id="Text Box 11" o:spid="_x0000_s1029" type="#_x0000_t202" style="position:absolute;margin-left:-6.6pt;margin-top:17.15pt;width:541.1pt;height:115.2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" stroked="f">
                <v:path arrowok="t"/>
                <v:textbox style="mso-fit-shape-to-text:t">
                  <w:txbxContent>
                    <w:p w14:paraId="334F8FAE" w14:textId="06256BE2" w:rsidR="009C48F2" w:rsidRDefault="00F22B04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姓</w:t>
                      </w:r>
                      <w:r w:rsidR="009C48F2">
                        <w:rPr>
                          <w:rFonts w:hint="eastAsia"/>
                        </w:rPr>
                        <w:t>名</w:t>
                      </w:r>
                      <w:r w:rsidR="008E20B3">
                        <w:rPr>
                          <w:rFonts w:hint="eastAsia"/>
                        </w:rPr>
                        <w:t>：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 w:rsidR="009C48F2">
                        <w:rPr>
                          <w:rFonts w:hint="eastAsia"/>
                        </w:rPr>
                        <w:t>中文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  <w:r w:rsidR="009C48F2">
                        <w:t>_________________________</w:t>
                      </w:r>
                      <w:r w:rsidR="008E20B3">
                        <w:t>_</w:t>
                      </w:r>
                      <w:r w:rsidR="009C48F2">
                        <w:t>_____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 w:rsidR="009C48F2">
                        <w:rPr>
                          <w:rFonts w:hint="eastAsia"/>
                        </w:rPr>
                        <w:t>英文</w:t>
                      </w:r>
                      <w:r w:rsidR="009B6FD8">
                        <w:rPr>
                          <w:rFonts w:hint="eastAsia"/>
                        </w:rPr>
                        <w:t>*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  <w:r w:rsidR="009C48F2">
                        <w:t>_________________________________</w:t>
                      </w:r>
                      <w:r w:rsidR="000D4124">
                        <w:t>__</w:t>
                      </w:r>
                    </w:p>
                    <w:p w14:paraId="253DAD37" w14:textId="4809D0AD" w:rsidR="009C48F2" w:rsidRDefault="009C48F2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電話號碼</w:t>
                      </w:r>
                      <w:r w:rsidR="008E20B3">
                        <w:t>：</w:t>
                      </w:r>
                      <w:r>
                        <w:t>______________________</w:t>
                      </w:r>
                      <w:r w:rsidR="008E20B3">
                        <w:t xml:space="preserve">  </w:t>
                      </w:r>
                      <w:r>
                        <w:rPr>
                          <w:rFonts w:hint="eastAsia"/>
                        </w:rPr>
                        <w:t>電郵地址</w:t>
                      </w:r>
                      <w:r w:rsidR="008E20B3">
                        <w:t>：</w:t>
                      </w:r>
                      <w:r>
                        <w:t>____________________________________</w:t>
                      </w:r>
                      <w:r w:rsidR="008E20B3">
                        <w:t>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noProof/>
        </w:rPr>
        <mc:AlternateContent>
          <mc:Choice Requires="wps">
            <w:drawing>
              <wp:anchor distT="45720" distB="45720" distL="114300" distR="114300" simplePos="0" relativeHeight="251768832" behindDoc="1" locked="0" layoutInCell="1" allowOverlap="1" wp14:anchorId="5C1EF3CD" wp14:editId="5783E212">
                <wp:simplePos x="0" y="0"/>
                <wp:positionH relativeFrom="margin">
                  <wp:posOffset>4073525</wp:posOffset>
                </wp:positionH>
                <wp:positionV relativeFrom="paragraph">
                  <wp:posOffset>5420995</wp:posOffset>
                </wp:positionV>
                <wp:extent cx="2654935" cy="320040"/>
                <wp:effectExtent l="0" t="0" r="4445" b="0"/>
                <wp:wrapTight wrapText="bothSides">
                  <wp:wrapPolygon edited="0">
                    <wp:start x="-77" y="0"/>
                    <wp:lineTo x="-77" y="20957"/>
                    <wp:lineTo x="21600" y="20957"/>
                    <wp:lineTo x="21600" y="0"/>
                    <wp:lineTo x="-77" y="0"/>
                  </wp:wrapPolygon>
                </wp:wrapTight>
                <wp:docPr id="2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93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A72F08" w14:textId="0DB83313" w:rsidR="008D7E53" w:rsidRPr="008D7E53" w:rsidRDefault="00411DF5" w:rsidP="008D7E53">
                            <w:pPr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*</w:t>
                            </w:r>
                            <w:r w:rsidR="008D7E53"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請用正楷填寫資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1EF3CD" id="Text Box 6" o:spid="_x0000_s1030" type="#_x0000_t202" style="position:absolute;margin-left:320.75pt;margin-top:426.85pt;width:209.05pt;height:25.2pt;z-index:-251547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" stroked="f">
                <v:path arrowok="t"/>
                <v:textbox style="mso-fit-shape-to-text:t">
                  <w:txbxContent>
                    <w:p w14:paraId="10A72F08" w14:textId="0DB83313" w:rsidR="008D7E53" w:rsidRPr="008D7E53" w:rsidRDefault="00411DF5" w:rsidP="008D7E53">
                      <w:pPr>
                        <w:jc w:val="right"/>
                        <w:rPr>
                          <w:sz w:val="22"/>
                          <w:szCs w:val="20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*</w:t>
                      </w:r>
                      <w:r w:rsidR="008D7E53"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請用正楷填寫資料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73FE1">
        <w:br w:type="page"/>
      </w:r>
    </w:p>
    <w:p w14:paraId="05355A22" w14:textId="27B5005D" w:rsidR="00296D8A" w:rsidRDefault="009532F2" w:rsidP="00296D8A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DD5E914" wp14:editId="1135BB90">
                <wp:simplePos x="0" y="0"/>
                <wp:positionH relativeFrom="margin">
                  <wp:align>center</wp:align>
                </wp:positionH>
                <wp:positionV relativeFrom="paragraph">
                  <wp:posOffset>34669</wp:posOffset>
                </wp:positionV>
                <wp:extent cx="6899910" cy="372745"/>
                <wp:effectExtent l="0" t="0" r="0" b="8255"/>
                <wp:wrapNone/>
                <wp:docPr id="61167915" name="矩形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90F6F7" w14:textId="094845B1" w:rsidR="009532F2" w:rsidRPr="00B03472" w:rsidRDefault="009532F2" w:rsidP="009532F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8E20B3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二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食譜資料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 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        </w:t>
                            </w:r>
                            <w:r w:rsidRPr="006B473B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6B473B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空格橫線不敷應用，請自行加附頁填</w:t>
                            </w:r>
                            <w:r>
                              <w:rPr>
                                <w:rFonts w:eastAsia="DengXian"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)</w:t>
                            </w:r>
                            <w:r w:rsidRPr="006B473B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寫</w:t>
                            </w:r>
                            <w:r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</w:t>
                            </w:r>
                          </w:p>
                          <w:p w14:paraId="335F64C8" w14:textId="77777777" w:rsidR="009532F2" w:rsidRDefault="009532F2" w:rsidP="009532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DAA1AA7" w14:textId="77777777" w:rsidR="009532F2" w:rsidRDefault="009532F2" w:rsidP="009532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1CD7C3E" w14:textId="77777777" w:rsidR="009532F2" w:rsidRPr="009C48F2" w:rsidRDefault="009532F2" w:rsidP="009532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D5E914" id="矩形 22" o:spid="_x0000_s1031" style="position:absolute;margin-left:0;margin-top:2.75pt;width:543.3pt;height:29.35pt;z-index:251778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" fillcolor="#ffd966 [1943]" stroked="f" strokeweight="1pt">
                <v:path arrowok="t"/>
                <v:textbox>
                  <w:txbxContent>
                    <w:p w14:paraId="6B90F6F7" w14:textId="094845B1" w:rsidR="009532F2" w:rsidRPr="00B03472" w:rsidRDefault="009532F2" w:rsidP="009532F2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8E20B3">
                        <w:rPr>
                          <w:rFonts w:asciiTheme="minorEastAsia" w:hAnsiTheme="minorEastAsia" w:hint="eastAsia"/>
                          <w:b/>
                          <w:bCs/>
                          <w:color w:val="000000" w:themeColor="text1"/>
                        </w:rPr>
                        <w:t>二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食譜資料</w:t>
                      </w:r>
                      <w:r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    </w:t>
                      </w:r>
                      <w:r>
                        <w:rPr>
                          <w:color w:val="000000" w:themeColor="text1"/>
                        </w:rPr>
                        <w:t xml:space="preserve">                                </w:t>
                      </w:r>
                      <w:r w:rsidRPr="006B473B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6B473B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空格橫線不敷應用，請自行加附頁填</w:t>
                      </w:r>
                      <w:r>
                        <w:rPr>
                          <w:rFonts w:eastAsia="DengXian"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)</w:t>
                      </w:r>
                      <w:r w:rsidRPr="006B473B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寫</w:t>
                      </w:r>
                      <w:r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  <w:r>
                        <w:rPr>
                          <w:color w:val="000000" w:themeColor="text1"/>
                        </w:rPr>
                        <w:t xml:space="preserve">                        </w:t>
                      </w:r>
                    </w:p>
                    <w:p w14:paraId="335F64C8" w14:textId="77777777" w:rsidR="009532F2" w:rsidRDefault="009532F2" w:rsidP="009532F2">
                      <w:pPr>
                        <w:rPr>
                          <w:color w:val="000000" w:themeColor="text1"/>
                        </w:rPr>
                      </w:pPr>
                    </w:p>
                    <w:p w14:paraId="6DAA1AA7" w14:textId="77777777" w:rsidR="009532F2" w:rsidRDefault="009532F2" w:rsidP="009532F2">
                      <w:pPr>
                        <w:rPr>
                          <w:color w:val="000000" w:themeColor="text1"/>
                        </w:rPr>
                      </w:pPr>
                    </w:p>
                    <w:p w14:paraId="31CD7C3E" w14:textId="77777777" w:rsidR="009532F2" w:rsidRPr="009C48F2" w:rsidRDefault="009532F2" w:rsidP="009532F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42A29B" w14:textId="14683D95" w:rsidR="00296D8A" w:rsidRDefault="00296D8A" w:rsidP="00296D8A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363735B1" wp14:editId="7F1386D6">
                <wp:simplePos x="0" y="0"/>
                <wp:positionH relativeFrom="margin">
                  <wp:posOffset>-115570</wp:posOffset>
                </wp:positionH>
                <wp:positionV relativeFrom="paragraph">
                  <wp:posOffset>612775</wp:posOffset>
                </wp:positionV>
                <wp:extent cx="6871970" cy="5200650"/>
                <wp:effectExtent l="0" t="0" r="5080" b="0"/>
                <wp:wrapSquare wrapText="bothSides"/>
                <wp:docPr id="197807135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520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0D5DCF" w14:textId="4E46AB0E" w:rsidR="00296D8A" w:rsidRDefault="00104D1F" w:rsidP="00296D8A">
                            <w:pPr>
                              <w:pStyle w:val="a6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菜式</w:t>
                            </w:r>
                            <w:r w:rsidR="00296D8A">
                              <w:rPr>
                                <w:rFonts w:hint="eastAsia"/>
                              </w:rPr>
                              <w:t>名稱</w:t>
                            </w:r>
                            <w:r w:rsidR="008E20B3">
                              <w:t>：</w:t>
                            </w:r>
                            <w:r w:rsidR="00296D8A">
                              <w:t>________________________________________________________________________</w:t>
                            </w:r>
                          </w:p>
                          <w:p w14:paraId="6AD4948E" w14:textId="532AFD69" w:rsidR="00296D8A" w:rsidRDefault="00296D8A" w:rsidP="00296D8A">
                            <w:pPr>
                              <w:pStyle w:val="a6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食物及配料</w:t>
                            </w:r>
                            <w:r w:rsidR="008E20B3"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請列明所有食材的名稱和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  <w:r w:rsidR="008E20B3">
                              <w:rPr>
                                <w:rFonts w:hint="eastAsia"/>
                              </w:rPr>
                              <w:t>）</w:t>
                            </w:r>
                          </w:p>
                          <w:p w14:paraId="48CE5327" w14:textId="7E0A9BEB" w:rsidR="00296D8A" w:rsidRDefault="00296D8A" w:rsidP="00296D8A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食材</w:t>
                            </w:r>
                            <w:r w:rsidR="008E20B3">
                              <w:t>：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Ind w:w="72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51"/>
                              <w:gridCol w:w="2552"/>
                              <w:gridCol w:w="1559"/>
                              <w:gridCol w:w="567"/>
                              <w:gridCol w:w="2693"/>
                              <w:gridCol w:w="1701"/>
                            </w:tblGrid>
                            <w:tr w:rsidR="00296D8A" w14:paraId="2581661C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2E58DF27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2275A8C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6D9547B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2A8AB945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6F24397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717C22F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w:rsidR="00296D8A" w14:paraId="7558DC96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7036FC43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8788A1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356F9B7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0AB69509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19802C8D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6539CC20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</w:tr>
                            <w:tr w:rsidR="00296D8A" w14:paraId="533722B3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6D135515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19B40ABB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2B0C6467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15748D4D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335D7A32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2425A4F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4A346299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053B0DFD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45945809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670222CA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7FD9133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35B827FF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74E32CA3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46B2602E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56B76B4F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559CACD6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769F603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B3BDD79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2AC5894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8CEF5A4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</w:tbl>
                          <w:p w14:paraId="4420A91D" w14:textId="749F6480" w:rsidR="00296D8A" w:rsidRDefault="00296D8A" w:rsidP="00296D8A">
                            <w:pPr>
                              <w:pStyle w:val="a6"/>
                              <w:spacing w:line="276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調味料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醬汁</w:t>
                            </w:r>
                            <w:r w:rsidR="00104D1F">
                              <w:t>：</w:t>
                            </w:r>
                          </w:p>
                          <w:tbl>
                            <w:tblPr>
                              <w:tblStyle w:val="a3"/>
                              <w:tblW w:w="9639" w:type="dxa"/>
                              <w:tblInd w:w="704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67"/>
                              <w:gridCol w:w="2552"/>
                              <w:gridCol w:w="1529"/>
                              <w:gridCol w:w="597"/>
                              <w:gridCol w:w="2693"/>
                              <w:gridCol w:w="1701"/>
                            </w:tblGrid>
                            <w:tr w:rsidR="00296D8A" w14:paraId="34ACF021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3404A6A9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317A752A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41EDA8F2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57719D7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55272359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5983E9CB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w:rsidR="00296D8A" w14:paraId="0C0BB206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69850497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2F0E168F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4A842F89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4C206E77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133AA0F4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B3D5C53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16D0B052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37B949CD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5A510B19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72239ED0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B907E82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51521F1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568065DD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61662F8A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5F08F5E1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75CDAC80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6E5F9CB0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650B053F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72D51EB8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75087B11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3620BBC3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283A9E6C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BDC4E2D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7DB01658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675633DD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711095E6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245398F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320A37D4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20CFF4DE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4F1B7FF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282C9930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1FDA153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A22D3A8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751E9A16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296D8A" w14:paraId="50109B3F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4D0C80D4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73B7236C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53D6E157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758FB13A" w14:textId="77777777" w:rsidR="00296D8A" w:rsidRDefault="00296D8A" w:rsidP="008E20B3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48EEA1E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9B857E5" w14:textId="77777777" w:rsidR="00296D8A" w:rsidRDefault="00296D8A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</w:tbl>
                          <w:p w14:paraId="28209C6D" w14:textId="77777777" w:rsidR="00296D8A" w:rsidRDefault="00296D8A" w:rsidP="00296D8A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</w:p>
                          <w:p w14:paraId="061DC197" w14:textId="77777777" w:rsidR="00296D8A" w:rsidRDefault="00296D8A" w:rsidP="00296D8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735B1" id="Text Box 22" o:spid="_x0000_s1032" type="#_x0000_t202" style="position:absolute;margin-left:-9.1pt;margin-top:48.25pt;width:541.1pt;height:409.5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" stroked="f">
                <v:path arrowok="t"/>
                <v:textbox>
                  <w:txbxContent>
                    <w:p w14:paraId="1B0D5DCF" w14:textId="4E46AB0E" w:rsidR="00296D8A" w:rsidRDefault="00104D1F" w:rsidP="00296D8A">
                      <w:pPr>
                        <w:pStyle w:val="a6"/>
                        <w:numPr>
                          <w:ilvl w:val="0"/>
                          <w:numId w:val="12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菜式</w:t>
                      </w:r>
                      <w:r w:rsidR="00296D8A">
                        <w:rPr>
                          <w:rFonts w:hint="eastAsia"/>
                        </w:rPr>
                        <w:t>名稱</w:t>
                      </w:r>
                      <w:r w:rsidR="008E20B3">
                        <w:t>：</w:t>
                      </w:r>
                      <w:r w:rsidR="00296D8A">
                        <w:t>________________________________________________________________________</w:t>
                      </w:r>
                    </w:p>
                    <w:p w14:paraId="6AD4948E" w14:textId="532AFD69" w:rsidR="00296D8A" w:rsidRDefault="00296D8A" w:rsidP="00296D8A">
                      <w:pPr>
                        <w:pStyle w:val="a6"/>
                        <w:numPr>
                          <w:ilvl w:val="0"/>
                          <w:numId w:val="12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食物及配料</w:t>
                      </w:r>
                      <w:r w:rsidR="008E20B3">
                        <w:t>（</w:t>
                      </w:r>
                      <w:r>
                        <w:rPr>
                          <w:rFonts w:hint="eastAsia"/>
                        </w:rPr>
                        <w:t>請列明所有食材的名稱和數量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單位</w:t>
                      </w:r>
                      <w:r w:rsidR="008E20B3">
                        <w:rPr>
                          <w:rFonts w:hint="eastAsia"/>
                        </w:rPr>
                        <w:t>）</w:t>
                      </w:r>
                    </w:p>
                    <w:p w14:paraId="48CE5327" w14:textId="7E0A9BEB" w:rsidR="00296D8A" w:rsidRDefault="00296D8A" w:rsidP="00296D8A">
                      <w:pPr>
                        <w:pStyle w:val="a6"/>
                        <w:spacing w:line="360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食材</w:t>
                      </w:r>
                      <w:r w:rsidR="008E20B3">
                        <w:t>：</w:t>
                      </w:r>
                    </w:p>
                    <w:tbl>
                      <w:tblPr>
                        <w:tblStyle w:val="a3"/>
                        <w:tblW w:w="0" w:type="auto"/>
                        <w:tblInd w:w="720" w:type="dxa"/>
                        <w:tblLook w:val="04A0" w:firstRow="1" w:lastRow="0" w:firstColumn="1" w:lastColumn="0" w:noHBand="0" w:noVBand="1"/>
                      </w:tblPr>
                      <w:tblGrid>
                        <w:gridCol w:w="551"/>
                        <w:gridCol w:w="2552"/>
                        <w:gridCol w:w="1559"/>
                        <w:gridCol w:w="567"/>
                        <w:gridCol w:w="2693"/>
                        <w:gridCol w:w="1701"/>
                      </w:tblGrid>
                      <w:tr w:rsidR="00296D8A" w14:paraId="2581661C" w14:textId="77777777" w:rsidTr="00B9547E">
                        <w:tc>
                          <w:tcPr>
                            <w:tcW w:w="551" w:type="dxa"/>
                          </w:tcPr>
                          <w:p w14:paraId="2E58DF27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14:paraId="2275A8C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16D9547B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2A8AB945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26F24397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3717C22F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296D8A" w14:paraId="7558DC96" w14:textId="77777777" w:rsidTr="00B9547E">
                        <w:tc>
                          <w:tcPr>
                            <w:tcW w:w="551" w:type="dxa"/>
                          </w:tcPr>
                          <w:p w14:paraId="7036FC43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8788A1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1356F9B7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0AB69509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19802C8D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6539CC20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</w:tr>
                      <w:tr w:rsidR="00296D8A" w14:paraId="533722B3" w14:textId="77777777" w:rsidTr="00B9547E">
                        <w:tc>
                          <w:tcPr>
                            <w:tcW w:w="551" w:type="dxa"/>
                          </w:tcPr>
                          <w:p w14:paraId="6D135515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19B40ABB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2B0C6467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15748D4D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335D7A32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2425A4F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4A346299" w14:textId="77777777" w:rsidTr="00B9547E">
                        <w:tc>
                          <w:tcPr>
                            <w:tcW w:w="551" w:type="dxa"/>
                          </w:tcPr>
                          <w:p w14:paraId="053B0DFD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45945809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670222CA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57FD9133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35B827FF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74E32CA3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46B2602E" w14:textId="77777777" w:rsidTr="00B9547E">
                        <w:tc>
                          <w:tcPr>
                            <w:tcW w:w="551" w:type="dxa"/>
                          </w:tcPr>
                          <w:p w14:paraId="56B76B4F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559CACD6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769F603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5B3BDD79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2AC5894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8CEF5A4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</w:tbl>
                    <w:p w14:paraId="4420A91D" w14:textId="749F6480" w:rsidR="00296D8A" w:rsidRDefault="00296D8A" w:rsidP="00296D8A">
                      <w:pPr>
                        <w:pStyle w:val="a6"/>
                        <w:spacing w:line="276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調味料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醬汁</w:t>
                      </w:r>
                      <w:r w:rsidR="00104D1F">
                        <w:t>：</w:t>
                      </w:r>
                    </w:p>
                    <w:tbl>
                      <w:tblPr>
                        <w:tblStyle w:val="a3"/>
                        <w:tblW w:w="9639" w:type="dxa"/>
                        <w:tblInd w:w="704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67"/>
                        <w:gridCol w:w="2552"/>
                        <w:gridCol w:w="1529"/>
                        <w:gridCol w:w="597"/>
                        <w:gridCol w:w="2693"/>
                        <w:gridCol w:w="1701"/>
                      </w:tblGrid>
                      <w:tr w:rsidR="00296D8A" w14:paraId="34ACF021" w14:textId="77777777" w:rsidTr="009424E3">
                        <w:tc>
                          <w:tcPr>
                            <w:tcW w:w="567" w:type="dxa"/>
                          </w:tcPr>
                          <w:p w14:paraId="3404A6A9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14:paraId="317A752A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41EDA8F2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557719D7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55272359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5983E9CB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296D8A" w14:paraId="0C0BB206" w14:textId="77777777" w:rsidTr="009424E3">
                        <w:tc>
                          <w:tcPr>
                            <w:tcW w:w="567" w:type="dxa"/>
                          </w:tcPr>
                          <w:p w14:paraId="69850497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2F0E168F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4A842F89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4C206E77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133AA0F4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B3D5C53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16D0B052" w14:textId="77777777" w:rsidTr="009424E3">
                        <w:tc>
                          <w:tcPr>
                            <w:tcW w:w="567" w:type="dxa"/>
                          </w:tcPr>
                          <w:p w14:paraId="37B949CD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5A510B19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72239ED0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5B907E82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51521F1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568065DD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61662F8A" w14:textId="77777777" w:rsidTr="009424E3">
                        <w:tc>
                          <w:tcPr>
                            <w:tcW w:w="567" w:type="dxa"/>
                          </w:tcPr>
                          <w:p w14:paraId="5F08F5E1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75CDAC80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6E5F9CB0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650B053F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72D51EB8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75087B11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3620BBC3" w14:textId="77777777" w:rsidTr="009424E3">
                        <w:tc>
                          <w:tcPr>
                            <w:tcW w:w="567" w:type="dxa"/>
                          </w:tcPr>
                          <w:p w14:paraId="283A9E6C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BDC4E2D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7DB01658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675633DD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711095E6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245398F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320A37D4" w14:textId="77777777" w:rsidTr="009424E3">
                        <w:tc>
                          <w:tcPr>
                            <w:tcW w:w="567" w:type="dxa"/>
                          </w:tcPr>
                          <w:p w14:paraId="20CFF4DE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4F1B7FF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282C9930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51FDA153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0A22D3A8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751E9A16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296D8A" w14:paraId="50109B3F" w14:textId="77777777" w:rsidTr="009424E3">
                        <w:tc>
                          <w:tcPr>
                            <w:tcW w:w="567" w:type="dxa"/>
                          </w:tcPr>
                          <w:p w14:paraId="4D0C80D4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73B7236C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53D6E157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758FB13A" w14:textId="77777777" w:rsidR="00296D8A" w:rsidRDefault="00296D8A" w:rsidP="008E20B3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48EEA1E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9B857E5" w14:textId="77777777" w:rsidR="00296D8A" w:rsidRDefault="00296D8A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</w:tbl>
                    <w:p w14:paraId="28209C6D" w14:textId="77777777" w:rsidR="00296D8A" w:rsidRDefault="00296D8A" w:rsidP="00296D8A">
                      <w:pPr>
                        <w:pStyle w:val="a6"/>
                        <w:spacing w:line="360" w:lineRule="auto"/>
                        <w:ind w:leftChars="0" w:left="720"/>
                      </w:pPr>
                    </w:p>
                    <w:p w14:paraId="061DC197" w14:textId="77777777" w:rsidR="00296D8A" w:rsidRDefault="00296D8A" w:rsidP="00296D8A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2B28C125" wp14:editId="22CDCD35">
                <wp:simplePos x="0" y="0"/>
                <wp:positionH relativeFrom="page">
                  <wp:posOffset>209550</wp:posOffset>
                </wp:positionH>
                <wp:positionV relativeFrom="paragraph">
                  <wp:posOffset>280035</wp:posOffset>
                </wp:positionV>
                <wp:extent cx="6967855" cy="401320"/>
                <wp:effectExtent l="0" t="0" r="4445" b="0"/>
                <wp:wrapSquare wrapText="bothSides"/>
                <wp:docPr id="141270687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967855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F2D388" w14:textId="3AD635CC" w:rsidR="00296D8A" w:rsidRPr="009D3BDA" w:rsidRDefault="00296D8A" w:rsidP="00296D8A">
                            <w:pPr>
                              <w:widowControl/>
                              <w:spacing w:line="300" w:lineRule="exact"/>
                              <w:contextualSpacing/>
                              <w:jc w:val="right"/>
                              <w:rPr>
                                <w:rFonts w:cstheme="minorHAnsi"/>
                                <w:i/>
                                <w:sz w:val="17"/>
                                <w:szCs w:val="17"/>
                              </w:rPr>
                            </w:pPr>
                            <w:r w:rsidRPr="003971F1">
                              <w:rPr>
                                <w:i/>
                                <w:iCs/>
                                <w:sz w:val="17"/>
                                <w:szCs w:val="17"/>
                              </w:rPr>
                              <w:t>*</w:t>
                            </w:r>
                            <w:r w:rsidRPr="003971F1">
                              <w:rPr>
                                <w:rFonts w:hint="eastAsia"/>
                                <w:i/>
                                <w:iCs/>
                                <w:sz w:val="17"/>
                                <w:szCs w:val="17"/>
                              </w:rPr>
                              <w:t>決賽入圍者需</w:t>
                            </w:r>
                            <w:r>
                              <w:rPr>
                                <w:rFonts w:cstheme="minorHAnsi" w:hint="eastAsia"/>
                                <w:i/>
                                <w:sz w:val="17"/>
                                <w:szCs w:val="17"/>
                              </w:rPr>
                              <w:t>沿用現時所提交的食譜，惟</w:t>
                            </w:r>
                            <w:r w:rsidRPr="003971F1">
                              <w:rPr>
                                <w:rFonts w:cstheme="minorHAnsi" w:hint="eastAsia"/>
                                <w:i/>
                                <w:sz w:val="17"/>
                                <w:szCs w:val="17"/>
                              </w:rPr>
                              <w:t>可於參與賽前</w:t>
                            </w:r>
                            <w:r w:rsidR="008E20B3">
                              <w:rPr>
                                <w:rFonts w:cstheme="minorHAnsi" w:hint="eastAsia"/>
                                <w:i/>
                                <w:sz w:val="17"/>
                                <w:szCs w:val="17"/>
                              </w:rPr>
                              <w:t>練習</w:t>
                            </w:r>
                            <w:r w:rsidRPr="003971F1">
                              <w:rPr>
                                <w:rFonts w:cstheme="minorHAnsi" w:hint="eastAsia"/>
                                <w:i/>
                                <w:sz w:val="17"/>
                                <w:szCs w:val="17"/>
                              </w:rPr>
                              <w:t>後因應菜式要求而調整食材及配料份量，以及其烹調方法。</w:t>
                            </w:r>
                          </w:p>
                          <w:p w14:paraId="73A9EED5" w14:textId="77777777" w:rsidR="00296D8A" w:rsidRPr="00411DF5" w:rsidRDefault="00296D8A" w:rsidP="00296D8A">
                            <w:pPr>
                              <w:wordWrap w:val="0"/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93C46E8" w14:textId="77777777" w:rsidR="00296D8A" w:rsidRPr="00411DF5" w:rsidRDefault="00296D8A" w:rsidP="00296D8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8C125" id="Text Box 24" o:spid="_x0000_s1033" type="#_x0000_t202" style="position:absolute;margin-left:16.5pt;margin-top:22.05pt;width:548.65pt;height:31.6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" stroked="f">
                <v:path arrowok="t"/>
                <v:textbox>
                  <w:txbxContent>
                    <w:p w14:paraId="79F2D388" w14:textId="3AD635CC" w:rsidR="00296D8A" w:rsidRPr="009D3BDA" w:rsidRDefault="00296D8A" w:rsidP="00296D8A">
                      <w:pPr>
                        <w:widowControl/>
                        <w:spacing w:line="300" w:lineRule="exact"/>
                        <w:contextualSpacing/>
                        <w:jc w:val="right"/>
                        <w:rPr>
                          <w:rFonts w:cstheme="minorHAnsi"/>
                          <w:i/>
                          <w:sz w:val="17"/>
                          <w:szCs w:val="17"/>
                        </w:rPr>
                      </w:pPr>
                      <w:r w:rsidRPr="003971F1">
                        <w:rPr>
                          <w:i/>
                          <w:iCs/>
                          <w:sz w:val="17"/>
                          <w:szCs w:val="17"/>
                        </w:rPr>
                        <w:t>*</w:t>
                      </w:r>
                      <w:r w:rsidRPr="003971F1">
                        <w:rPr>
                          <w:rFonts w:hint="eastAsia"/>
                          <w:i/>
                          <w:iCs/>
                          <w:sz w:val="17"/>
                          <w:szCs w:val="17"/>
                        </w:rPr>
                        <w:t>決賽入圍者需</w:t>
                      </w:r>
                      <w:r>
                        <w:rPr>
                          <w:rFonts w:cstheme="minorHAnsi" w:hint="eastAsia"/>
                          <w:i/>
                          <w:sz w:val="17"/>
                          <w:szCs w:val="17"/>
                        </w:rPr>
                        <w:t>沿用現時所提交的食譜，惟</w:t>
                      </w:r>
                      <w:r w:rsidRPr="003971F1">
                        <w:rPr>
                          <w:rFonts w:cstheme="minorHAnsi" w:hint="eastAsia"/>
                          <w:i/>
                          <w:sz w:val="17"/>
                          <w:szCs w:val="17"/>
                        </w:rPr>
                        <w:t>可於參與賽前</w:t>
                      </w:r>
                      <w:r w:rsidR="008E20B3">
                        <w:rPr>
                          <w:rFonts w:cstheme="minorHAnsi" w:hint="eastAsia"/>
                          <w:i/>
                          <w:sz w:val="17"/>
                          <w:szCs w:val="17"/>
                        </w:rPr>
                        <w:t>練習</w:t>
                      </w:r>
                      <w:r w:rsidRPr="003971F1">
                        <w:rPr>
                          <w:rFonts w:cstheme="minorHAnsi" w:hint="eastAsia"/>
                          <w:i/>
                          <w:sz w:val="17"/>
                          <w:szCs w:val="17"/>
                        </w:rPr>
                        <w:t>後因應菜式要求而調整食材及配料份量，以及其烹調方法。</w:t>
                      </w:r>
                    </w:p>
                    <w:p w14:paraId="73A9EED5" w14:textId="77777777" w:rsidR="00296D8A" w:rsidRPr="00411DF5" w:rsidRDefault="00296D8A" w:rsidP="00296D8A">
                      <w:pPr>
                        <w:wordWrap w:val="0"/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93C46E8" w14:textId="77777777" w:rsidR="00296D8A" w:rsidRPr="00411DF5" w:rsidRDefault="00296D8A" w:rsidP="00296D8A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E0F3925" w14:textId="77777777" w:rsidR="008E20B3" w:rsidRDefault="008E20B3" w:rsidP="00296D8A">
      <w:pPr>
        <w:widowControl/>
      </w:pPr>
    </w:p>
    <w:p w14:paraId="19A64763" w14:textId="1F890DC4" w:rsidR="00296D8A" w:rsidRDefault="00296D8A">
      <w:pPr>
        <w:widowControl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22806A01" wp14:editId="336F7876">
                <wp:simplePos x="0" y="0"/>
                <wp:positionH relativeFrom="margin">
                  <wp:align>left</wp:align>
                </wp:positionH>
                <wp:positionV relativeFrom="paragraph">
                  <wp:posOffset>670560</wp:posOffset>
                </wp:positionV>
                <wp:extent cx="6843395" cy="6124575"/>
                <wp:effectExtent l="0" t="0" r="14605" b="28575"/>
                <wp:wrapSquare wrapText="bothSides"/>
                <wp:docPr id="67228388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43395" cy="612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3AC97A" w14:textId="41165F4D" w:rsidR="008E20B3" w:rsidRPr="008E20B3" w:rsidRDefault="008E20B3" w:rsidP="00296D8A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4CDB005" w14:textId="3BC991EF" w:rsidR="00296D8A" w:rsidRDefault="008E20B3" w:rsidP="00296D8A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EF0606E" w14:textId="7793B4A8" w:rsidR="008E20B3" w:rsidRDefault="008E20B3" w:rsidP="00296D8A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C5389FE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0BE1BC4E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E01A671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05B4066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7C272ED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9BFE130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12EC847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AC61D76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4D65379F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F139D10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E7D4188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647ECA0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204D9776" w14:textId="77777777" w:rsidR="008E20B3" w:rsidRDefault="008E20B3" w:rsidP="008E20B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78868970" w14:textId="45CE4DE0" w:rsidR="008E20B3" w:rsidRPr="008E20B3" w:rsidRDefault="008E20B3" w:rsidP="00296D8A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6A01" id="Text Box 23" o:spid="_x0000_s1034" type="#_x0000_t202" style="position:absolute;margin-left:0;margin-top:52.8pt;width:538.85pt;height:482.25pt;z-index:251774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">
                <v:path arrowok="t"/>
                <v:textbox>
                  <w:txbxContent>
                    <w:p w14:paraId="4D3AC97A" w14:textId="41165F4D" w:rsidR="008E20B3" w:rsidRPr="008E20B3" w:rsidRDefault="008E20B3" w:rsidP="00296D8A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4CDB005" w14:textId="3BC991EF" w:rsidR="00296D8A" w:rsidRDefault="008E20B3" w:rsidP="00296D8A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EF0606E" w14:textId="7793B4A8" w:rsidR="008E20B3" w:rsidRDefault="008E20B3" w:rsidP="00296D8A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C5389FE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0BE1BC4E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E01A671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05B4066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7C272ED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9BFE130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12EC847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AC61D76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4D65379F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F139D10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E7D4188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647ECA0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204D9776" w14:textId="77777777" w:rsidR="008E20B3" w:rsidRDefault="008E20B3" w:rsidP="008E20B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78868970" w14:textId="45CE4DE0" w:rsidR="008E20B3" w:rsidRPr="008E20B3" w:rsidRDefault="008E20B3" w:rsidP="00296D8A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566D2760" wp14:editId="348C65EB">
                <wp:simplePos x="0" y="0"/>
                <wp:positionH relativeFrom="margin">
                  <wp:align>center</wp:align>
                </wp:positionH>
                <wp:positionV relativeFrom="paragraph">
                  <wp:posOffset>151130</wp:posOffset>
                </wp:positionV>
                <wp:extent cx="6871970" cy="320040"/>
                <wp:effectExtent l="0" t="0" r="5080" b="3810"/>
                <wp:wrapSquare wrapText="bothSides"/>
                <wp:docPr id="31151590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E3C00" w14:textId="2B88FB42" w:rsidR="00296D8A" w:rsidRDefault="00296D8A" w:rsidP="00296D8A">
                            <w:pPr>
                              <w:pStyle w:val="a6"/>
                              <w:numPr>
                                <w:ilvl w:val="0"/>
                                <w:numId w:val="13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烹調</w:t>
                            </w:r>
                            <w:r w:rsidR="008E20B3">
                              <w:rPr>
                                <w:rFonts w:hint="eastAsia"/>
                              </w:rPr>
                              <w:t>步驟</w:t>
                            </w:r>
                            <w:r w:rsidR="00331428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31428">
                              <w:t>(</w:t>
                            </w:r>
                            <w:r w:rsidR="00331428">
                              <w:rPr>
                                <w:rFonts w:hint="eastAsia"/>
                              </w:rPr>
                              <w:t>請點列</w:t>
                            </w:r>
                            <w:r w:rsidR="00331428">
                              <w:rPr>
                                <w:rFonts w:hint="eastAsia"/>
                              </w:rPr>
                              <w:t>)</w:t>
                            </w:r>
                            <w:r w:rsidR="00331428"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6D2760" id="Text Box 25" o:spid="_x0000_s1035" type="#_x0000_t202" style="position:absolute;margin-left:0;margin-top:11.9pt;width:541.1pt;height:25.2pt;z-index:2517739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" stroked="f">
                <v:path arrowok="t"/>
                <v:textbox style="mso-fit-shape-to-text:t">
                  <w:txbxContent>
                    <w:p w14:paraId="47AE3C00" w14:textId="2B88FB42" w:rsidR="00296D8A" w:rsidRDefault="00296D8A" w:rsidP="00296D8A">
                      <w:pPr>
                        <w:pStyle w:val="a6"/>
                        <w:numPr>
                          <w:ilvl w:val="0"/>
                          <w:numId w:val="13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烹調</w:t>
                      </w:r>
                      <w:r w:rsidR="008E20B3">
                        <w:rPr>
                          <w:rFonts w:hint="eastAsia"/>
                        </w:rPr>
                        <w:t>步驟</w:t>
                      </w:r>
                      <w:r w:rsidR="00331428">
                        <w:rPr>
                          <w:rFonts w:hint="eastAsia"/>
                        </w:rPr>
                        <w:t xml:space="preserve"> </w:t>
                      </w:r>
                      <w:r w:rsidR="00331428">
                        <w:t>(</w:t>
                      </w:r>
                      <w:r w:rsidR="00331428">
                        <w:rPr>
                          <w:rFonts w:hint="eastAsia"/>
                        </w:rPr>
                        <w:t>請點列</w:t>
                      </w:r>
                      <w:r w:rsidR="00331428">
                        <w:rPr>
                          <w:rFonts w:hint="eastAsia"/>
                        </w:rPr>
                        <w:t>)</w:t>
                      </w:r>
                      <w:r w:rsidR="00331428">
                        <w:t xml:space="preserve">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1F568837" w14:textId="18E80F79" w:rsidR="008E140E" w:rsidRDefault="00384932" w:rsidP="008E140E"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799BA8CD" wp14:editId="64EC9E45">
                <wp:simplePos x="0" y="0"/>
                <wp:positionH relativeFrom="margin">
                  <wp:align>center</wp:align>
                </wp:positionH>
                <wp:positionV relativeFrom="paragraph">
                  <wp:posOffset>-6350</wp:posOffset>
                </wp:positionV>
                <wp:extent cx="6899910" cy="372745"/>
                <wp:effectExtent l="0" t="0" r="0" b="8255"/>
                <wp:wrapNone/>
                <wp:docPr id="25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AAD58A" w14:textId="19094596" w:rsidR="00404904" w:rsidRDefault="00404904" w:rsidP="00B73FE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A22175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三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="00104D1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菜式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設計理念</w:t>
                            </w:r>
                            <w:r w:rsidR="00104D1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及故事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B73FE1">
                              <w:rPr>
                                <w:color w:val="000000" w:themeColor="text1"/>
                              </w:rPr>
                              <w:t xml:space="preserve">            </w:t>
                            </w:r>
                            <w:r w:rsidR="008E140E">
                              <w:rPr>
                                <w:color w:val="000000" w:themeColor="text1"/>
                              </w:rPr>
                              <w:t xml:space="preserve">          </w:t>
                            </w:r>
                            <w:r w:rsidR="00B73FE1">
                              <w:rPr>
                                <w:color w:val="000000" w:themeColor="text1"/>
                              </w:rPr>
                              <w:t xml:space="preserve">     </w:t>
                            </w:r>
                            <w:r w:rsidR="000D4124"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</w:t>
                            </w:r>
                            <w:r w:rsidR="00B03472"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空格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橫線不敷應用，請自行加附頁</w:t>
                            </w:r>
                            <w:r w:rsidR="00B73FE1"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填寫</w:t>
                            </w:r>
                            <w:r w:rsidR="000D4124"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</w:p>
                          <w:p w14:paraId="04CEC4B6" w14:textId="77777777" w:rsidR="00404904" w:rsidRDefault="00404904" w:rsidP="0040490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B5D28BA" w14:textId="77777777" w:rsidR="00404904" w:rsidRDefault="00404904" w:rsidP="0040490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FF01A4D" w14:textId="77777777" w:rsidR="00404904" w:rsidRPr="009C48F2" w:rsidRDefault="00404904" w:rsidP="0040490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9BA8CD" id="矩形 10" o:spid="_x0000_s1036" style="position:absolute;margin-left:0;margin-top:-.5pt;width:543.3pt;height:29.35pt;z-index:251559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" fillcolor="#ffd966 [1943]" stroked="f" strokeweight="1pt">
                <v:path arrowok="t"/>
                <v:textbox>
                  <w:txbxContent>
                    <w:p w14:paraId="10AAD58A" w14:textId="19094596" w:rsidR="00404904" w:rsidRDefault="00404904" w:rsidP="00B73FE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A22175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三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="00104D1F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菜式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設計理念</w:t>
                      </w:r>
                      <w:r w:rsidR="00104D1F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及故事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B73FE1">
                        <w:rPr>
                          <w:color w:val="000000" w:themeColor="text1"/>
                        </w:rPr>
                        <w:t xml:space="preserve">            </w:t>
                      </w:r>
                      <w:r w:rsidR="008E140E">
                        <w:rPr>
                          <w:color w:val="000000" w:themeColor="text1"/>
                        </w:rPr>
                        <w:t xml:space="preserve">          </w:t>
                      </w:r>
                      <w:r w:rsidR="00B73FE1">
                        <w:rPr>
                          <w:color w:val="000000" w:themeColor="text1"/>
                        </w:rPr>
                        <w:t xml:space="preserve">     </w:t>
                      </w:r>
                      <w:r w:rsidR="000D4124"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</w:t>
                      </w:r>
                      <w:r w:rsidR="00B03472"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空格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橫線不敷應用，請自行加附頁</w:t>
                      </w:r>
                      <w:r w:rsidR="00B73FE1"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填寫</w:t>
                      </w:r>
                      <w:r w:rsidR="000D4124"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</w:p>
                    <w:p w14:paraId="04CEC4B6" w14:textId="77777777" w:rsidR="00404904" w:rsidRDefault="00404904" w:rsidP="00404904">
                      <w:pPr>
                        <w:rPr>
                          <w:color w:val="000000" w:themeColor="text1"/>
                        </w:rPr>
                      </w:pPr>
                    </w:p>
                    <w:p w14:paraId="0B5D28BA" w14:textId="77777777" w:rsidR="00404904" w:rsidRDefault="00404904" w:rsidP="00404904">
                      <w:pPr>
                        <w:rPr>
                          <w:color w:val="000000" w:themeColor="text1"/>
                        </w:rPr>
                      </w:pPr>
                    </w:p>
                    <w:p w14:paraId="0FF01A4D" w14:textId="77777777" w:rsidR="00404904" w:rsidRPr="009C48F2" w:rsidRDefault="00404904" w:rsidP="0040490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5B45E53" w14:textId="2F95CFBE" w:rsidR="009424E3" w:rsidRDefault="009424E3" w:rsidP="008E140E"/>
    <w:p w14:paraId="20654BE8" w14:textId="77777777" w:rsidR="00993CA6" w:rsidRDefault="00104D1F">
      <w:pPr>
        <w:widowControl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7D368C45" wp14:editId="5289F317">
                <wp:simplePos x="0" y="0"/>
                <wp:positionH relativeFrom="margin">
                  <wp:align>left</wp:align>
                </wp:positionH>
                <wp:positionV relativeFrom="paragraph">
                  <wp:posOffset>733243</wp:posOffset>
                </wp:positionV>
                <wp:extent cx="6843395" cy="6124575"/>
                <wp:effectExtent l="0" t="0" r="14605" b="28575"/>
                <wp:wrapSquare wrapText="bothSides"/>
                <wp:docPr id="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43395" cy="612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1DB56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4CC85F7D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E041D58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EE69821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2F66F7B1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1C3902A4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227100A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F9F2DE5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58B070FF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03EBD96E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0A010EEE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5A67C40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3EF9A181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09B5AE2E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19E7C5CC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B9BE797" w14:textId="77777777" w:rsidR="00A22175" w:rsidRPr="008E20B3" w:rsidRDefault="00A22175" w:rsidP="00A22175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w14:paraId="6E051489" w14:textId="30F6ABE7" w:rsidR="007B1B39" w:rsidRPr="00A22175" w:rsidRDefault="00A22175" w:rsidP="007B1B39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8C45" id="_x0000_s1037" type="#_x0000_t202" style="position:absolute;margin-left:0;margin-top:57.75pt;width:538.85pt;height:482.25pt;z-index:2517708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">
                <v:path arrowok="t"/>
                <v:textbox>
                  <w:txbxContent>
                    <w:p w14:paraId="6C81DB56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4CC85F7D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E041D58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EE69821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2F66F7B1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1C3902A4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227100A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F9F2DE5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58B070FF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03EBD96E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0A010EEE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5A67C40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3EF9A181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09B5AE2E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19E7C5CC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B9BE797" w14:textId="77777777" w:rsidR="00A22175" w:rsidRPr="008E20B3" w:rsidRDefault="00A22175" w:rsidP="00A22175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14:paraId="6E051489" w14:textId="30F6ABE7" w:rsidR="007B1B39" w:rsidRPr="00A22175" w:rsidRDefault="00A22175" w:rsidP="007B1B39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2175"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561984" behindDoc="0" locked="0" layoutInCell="1" allowOverlap="1" wp14:anchorId="37384BC5" wp14:editId="1A1F1EFF">
                <wp:simplePos x="0" y="0"/>
                <wp:positionH relativeFrom="margin">
                  <wp:posOffset>-152400</wp:posOffset>
                </wp:positionH>
                <wp:positionV relativeFrom="paragraph">
                  <wp:posOffset>133350</wp:posOffset>
                </wp:positionV>
                <wp:extent cx="6871970" cy="438150"/>
                <wp:effectExtent l="0" t="0" r="0" b="0"/>
                <wp:wrapSquare wrapText="bothSides"/>
                <wp:docPr id="2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984367" w14:textId="6870D688" w:rsidR="00404904" w:rsidRDefault="00404904" w:rsidP="00404904">
                            <w:pPr>
                              <w:pStyle w:val="a6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設計理念</w:t>
                            </w:r>
                            <w:r w:rsidR="007B1B39">
                              <w:rPr>
                                <w:rFonts w:hint="eastAsia"/>
                              </w:rPr>
                              <w:t>及故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84BC5" id="Text Box 7" o:spid="_x0000_s1038" type="#_x0000_t202" style="position:absolute;margin-left:-12pt;margin-top:10.5pt;width:541.1pt;height:34.5pt;z-index:251561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" filled="f" stroked="f">
                <v:path arrowok="t"/>
                <v:textbox>
                  <w:txbxContent>
                    <w:p w14:paraId="09984367" w14:textId="6870D688" w:rsidR="00404904" w:rsidRDefault="00404904" w:rsidP="00404904">
                      <w:pPr>
                        <w:pStyle w:val="a6"/>
                        <w:numPr>
                          <w:ilvl w:val="0"/>
                          <w:numId w:val="1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設計理念</w:t>
                      </w:r>
                      <w:r w:rsidR="007B1B39">
                        <w:rPr>
                          <w:rFonts w:hint="eastAsia"/>
                        </w:rPr>
                        <w:t>及故事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4E3">
        <w:br w:type="page"/>
      </w:r>
      <w:r w:rsidR="00882015"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AE5CDCD" wp14:editId="20CB2186">
                <wp:simplePos x="0" y="0"/>
                <wp:positionH relativeFrom="margin">
                  <wp:align>left</wp:align>
                </wp:positionH>
                <wp:positionV relativeFrom="paragraph">
                  <wp:posOffset>43815</wp:posOffset>
                </wp:positionV>
                <wp:extent cx="6871970" cy="323215"/>
                <wp:effectExtent l="0" t="0" r="5080" b="635"/>
                <wp:wrapSquare wrapText="bothSides"/>
                <wp:docPr id="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E984A2" w14:textId="1355E2D2" w:rsidR="00EC5061" w:rsidRDefault="00B73FE1" w:rsidP="00B73FE1"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I</w:t>
                            </w:r>
                            <w:r w:rsidR="007B1B39">
                              <w:t>I</w:t>
                            </w:r>
                            <w:r>
                              <w:t xml:space="preserve">)   </w:t>
                            </w:r>
                            <w:r>
                              <w:rPr>
                                <w:rFonts w:hint="eastAsia"/>
                              </w:rPr>
                              <w:t>作品</w:t>
                            </w:r>
                            <w:r w:rsidR="008165BC">
                              <w:rPr>
                                <w:rFonts w:hint="eastAsia"/>
                              </w:rPr>
                              <w:t>相</w:t>
                            </w:r>
                            <w:r>
                              <w:rPr>
                                <w:rFonts w:hint="eastAsia"/>
                              </w:rPr>
                              <w:t>片或短片簡介</w:t>
                            </w:r>
                          </w:p>
                          <w:p w14:paraId="2E91F60C" w14:textId="77777777" w:rsidR="00EC5061" w:rsidRDefault="00EC5061" w:rsidP="00B73FE1"/>
                          <w:p w14:paraId="3098F0DE" w14:textId="77777777" w:rsidR="00EC5061" w:rsidRDefault="00EC5061" w:rsidP="00B73F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5CDCD" id="Text Box 14" o:spid="_x0000_s1039" type="#_x0000_t202" style="position:absolute;margin-left:0;margin-top:3.45pt;width:541.1pt;height:25.45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" stroked="f">
                <v:path arrowok="t"/>
                <v:textbox>
                  <w:txbxContent>
                    <w:p w14:paraId="19E984A2" w14:textId="1355E2D2" w:rsidR="00EC5061" w:rsidRDefault="00B73FE1" w:rsidP="00B73FE1">
                      <w:r>
                        <w:rPr>
                          <w:rFonts w:hint="eastAsia"/>
                        </w:rPr>
                        <w:t>(</w:t>
                      </w:r>
                      <w:r>
                        <w:t>I</w:t>
                      </w:r>
                      <w:r w:rsidR="007B1B39">
                        <w:t>I</w:t>
                      </w:r>
                      <w:r>
                        <w:t xml:space="preserve">)   </w:t>
                      </w:r>
                      <w:r>
                        <w:rPr>
                          <w:rFonts w:hint="eastAsia"/>
                        </w:rPr>
                        <w:t>作品</w:t>
                      </w:r>
                      <w:r w:rsidR="008165BC">
                        <w:rPr>
                          <w:rFonts w:hint="eastAsia"/>
                        </w:rPr>
                        <w:t>相</w:t>
                      </w:r>
                      <w:r>
                        <w:rPr>
                          <w:rFonts w:hint="eastAsia"/>
                        </w:rPr>
                        <w:t>片或短片簡介</w:t>
                      </w:r>
                    </w:p>
                    <w:p w14:paraId="2E91F60C" w14:textId="77777777" w:rsidR="00EC5061" w:rsidRDefault="00EC5061" w:rsidP="00B73FE1"/>
                    <w:p w14:paraId="3098F0DE" w14:textId="77777777" w:rsidR="00EC5061" w:rsidRDefault="00EC5061" w:rsidP="00B73FE1"/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noProof/>
        </w:rPr>
        <mc:AlternateContent>
          <mc:Choice Requires="wps">
            <w:drawing>
              <wp:anchor distT="45720" distB="45720" distL="114300" distR="114300" simplePos="0" relativeHeight="251572224" behindDoc="0" locked="0" layoutInCell="1" allowOverlap="1" wp14:anchorId="1876DE80" wp14:editId="23428B46">
                <wp:simplePos x="0" y="0"/>
                <wp:positionH relativeFrom="margin">
                  <wp:align>left</wp:align>
                </wp:positionH>
                <wp:positionV relativeFrom="paragraph">
                  <wp:posOffset>595630</wp:posOffset>
                </wp:positionV>
                <wp:extent cx="6737985" cy="3635375"/>
                <wp:effectExtent l="0" t="0" r="24765" b="22225"/>
                <wp:wrapSquare wrapText="bothSides"/>
                <wp:docPr id="2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37985" cy="363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607DAF" w14:textId="77777777" w:rsidR="00DD71D0" w:rsidRPr="008E140E" w:rsidRDefault="00DD71D0" w:rsidP="00DD71D0">
                            <w:pPr>
                              <w:ind w:left="360" w:hanging="360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59C27C56" w14:textId="77777777" w:rsidR="00DD71D0" w:rsidRDefault="00DD71D0" w:rsidP="00DD71D0">
                            <w:pPr>
                              <w:ind w:left="360" w:hanging="360"/>
                              <w:jc w:val="center"/>
                            </w:pPr>
                          </w:p>
                          <w:p w14:paraId="5C321435" w14:textId="77777777" w:rsidR="006B473B" w:rsidRDefault="006B473B" w:rsidP="00104D1F">
                            <w:pPr>
                              <w:jc w:val="center"/>
                            </w:pPr>
                          </w:p>
                          <w:p w14:paraId="083E2979" w14:textId="5C515EC3" w:rsidR="00E558E2" w:rsidRPr="00B5616C" w:rsidRDefault="00B73FE1" w:rsidP="00BB5030">
                            <w:pPr>
                              <w:pStyle w:val="a6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ind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相片</w:t>
                            </w:r>
                            <w:r w:rsidR="009A2F5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r w:rsidRPr="00B5616C">
                              <w:rPr>
                                <w:sz w:val="22"/>
                              </w:rPr>
                              <w:t xml:space="preserve">– 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可以</w:t>
                            </w:r>
                            <w:r w:rsidR="00E558E2" w:rsidRPr="00B5616C">
                              <w:rPr>
                                <w:rFonts w:hint="eastAsia"/>
                                <w:sz w:val="22"/>
                              </w:rPr>
                              <w:t>附件方式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連同此表格</w:t>
                            </w:r>
                            <w:r w:rsidR="00E558E2" w:rsidRPr="00B5616C">
                              <w:rPr>
                                <w:rFonts w:hint="eastAsia"/>
                                <w:sz w:val="22"/>
                              </w:rPr>
                              <w:t>電郵至</w:t>
                            </w:r>
                            <w:hyperlink r:id="rId12" w:history="1">
                              <w:r w:rsidR="00E558E2" w:rsidRPr="00B5616C">
                                <w:rPr>
                                  <w:rStyle w:val="a4"/>
                                  <w:b/>
                                  <w:bCs/>
                                  <w:sz w:val="22"/>
                                </w:rPr>
                                <w:t>goodlife@hkcss.org.hk</w:t>
                              </w:r>
                            </w:hyperlink>
                            <w:r w:rsidR="00B5616C" w:rsidRPr="00B5616C">
                              <w:rPr>
                                <w:rFonts w:hint="eastAsia"/>
                                <w:sz w:val="22"/>
                              </w:rPr>
                              <w:t>，上限</w:t>
                            </w:r>
                            <w:r w:rsidR="00B5616C" w:rsidRPr="00B5616C">
                              <w:rPr>
                                <w:sz w:val="22"/>
                              </w:rPr>
                              <w:t>5</w:t>
                            </w:r>
                            <w:r w:rsidR="00B5616C" w:rsidRPr="00B5616C">
                              <w:rPr>
                                <w:rFonts w:hint="eastAsia"/>
                                <w:sz w:val="22"/>
                              </w:rPr>
                              <w:t>張</w:t>
                            </w:r>
                          </w:p>
                          <w:p w14:paraId="53C9AFDE" w14:textId="50338334" w:rsidR="00B73FE1" w:rsidRPr="007A78AC" w:rsidRDefault="00043A60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圖像類別</w:t>
                            </w:r>
                            <w:r w:rsidRPr="007A78AC">
                              <w:rPr>
                                <w:sz w:val="22"/>
                              </w:rPr>
                              <w:t>: JPEG</w:t>
                            </w:r>
                            <w:r w:rsidR="00331428">
                              <w:rPr>
                                <w:sz w:val="22"/>
                              </w:rPr>
                              <w:t>/PNG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彩色</w:t>
                            </w:r>
                            <w:r w:rsidR="00B01C22"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清晰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照片，檔案大小</w:t>
                            </w:r>
                            <w:r w:rsidRPr="007A78AC">
                              <w:rPr>
                                <w:sz w:val="22"/>
                              </w:rPr>
                              <w:t>:</w:t>
                            </w:r>
                            <w:r w:rsidR="00373525" w:rsidRPr="00373525">
                              <w:rPr>
                                <w:sz w:val="22"/>
                              </w:rPr>
                              <w:t xml:space="preserve"> </w:t>
                            </w:r>
                            <w:r w:rsidR="00373525" w:rsidRPr="00373525">
                              <w:rPr>
                                <w:sz w:val="22"/>
                              </w:rPr>
                              <w:t>每張</w:t>
                            </w:r>
                            <w:r w:rsidR="00B01C22">
                              <w:rPr>
                                <w:sz w:val="22"/>
                              </w:rPr>
                              <w:t>2</w:t>
                            </w:r>
                            <w:r w:rsidRPr="007A78AC">
                              <w:rPr>
                                <w:sz w:val="22"/>
                              </w:rPr>
                              <w:t>MB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或以下</w:t>
                            </w:r>
                          </w:p>
                          <w:p w14:paraId="7B6CB83A" w14:textId="4631B335" w:rsidR="00E558E2" w:rsidRPr="00B5616C" w:rsidRDefault="00E558E2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檔案名稱必須包括</w:t>
                            </w:r>
                            <w:r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參賽</w:t>
                            </w:r>
                            <w:r w:rsidR="00104D1F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者姓名</w:t>
                            </w:r>
                            <w:r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及</w:t>
                            </w:r>
                            <w:r w:rsidR="00104D1F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菜式名稱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r w:rsidR="000D4124" w:rsidRPr="00B5616C">
                              <w:rPr>
                                <w:rFonts w:hint="eastAsia"/>
                                <w:sz w:val="22"/>
                              </w:rPr>
                              <w:t>（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範例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:</w:t>
                            </w:r>
                            <w:r w:rsidRPr="00B5616C">
                              <w:rPr>
                                <w:sz w:val="22"/>
                              </w:rPr>
                              <w:t>「</w:t>
                            </w:r>
                            <w:r w:rsidR="00104D1F"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參賽</w:t>
                            </w:r>
                            <w:r w:rsidR="00104D1F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者姓名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_</w:t>
                            </w:r>
                            <w:r w:rsidR="00104D1F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菜式名稱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」</w:t>
                            </w:r>
                            <w:r w:rsidR="000D4124" w:rsidRPr="00B5616C">
                              <w:rPr>
                                <w:rFonts w:hint="eastAsia"/>
                                <w:sz w:val="22"/>
                              </w:rPr>
                              <w:t>）</w:t>
                            </w:r>
                          </w:p>
                          <w:p w14:paraId="14E48E72" w14:textId="7BB4E0A0" w:rsidR="008165BC" w:rsidRDefault="008165BC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14:paraId="651A5B4D" w14:textId="3884F2AE" w:rsidR="00104D1F" w:rsidRPr="00104D1F" w:rsidRDefault="00104D1F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 w:rsidRPr="00104D1F">
                              <w:rPr>
                                <w:rFonts w:hint="eastAsia"/>
                                <w:b/>
                                <w:sz w:val="22"/>
                              </w:rPr>
                              <w:t>或是</w:t>
                            </w:r>
                          </w:p>
                          <w:p w14:paraId="4E74DD68" w14:textId="77777777" w:rsidR="00104D1F" w:rsidRPr="00B5616C" w:rsidRDefault="00104D1F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14:paraId="1F396B2E" w14:textId="77777777" w:rsidR="00DD71D0" w:rsidRPr="00B5616C" w:rsidRDefault="00E558E2" w:rsidP="00BB5030">
                            <w:pPr>
                              <w:pStyle w:val="a6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ind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短片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r w:rsidRPr="00B5616C">
                              <w:rPr>
                                <w:sz w:val="22"/>
                              </w:rPr>
                              <w:t xml:space="preserve">– 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可拍攝</w:t>
                            </w:r>
                            <w:r w:rsidR="0069476B" w:rsidRPr="00B5616C">
                              <w:rPr>
                                <w:rFonts w:hint="eastAsia"/>
                                <w:sz w:val="22"/>
                              </w:rPr>
                              <w:t>不多於</w:t>
                            </w:r>
                            <w:r w:rsidR="00B01C22">
                              <w:rPr>
                                <w:sz w:val="22"/>
                              </w:rPr>
                              <w:t>3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分鐘</w:t>
                            </w:r>
                            <w:r w:rsidR="0069476B" w:rsidRPr="00B5616C">
                              <w:rPr>
                                <w:rFonts w:hint="eastAsia"/>
                                <w:sz w:val="22"/>
                              </w:rPr>
                              <w:t>的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短片</w:t>
                            </w:r>
                            <w:r w:rsidR="0069476B" w:rsidRPr="00B5616C">
                              <w:rPr>
                                <w:rFonts w:hint="eastAsia"/>
                                <w:sz w:val="22"/>
                              </w:rPr>
                              <w:t>並上傳到雲端硬碟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，並將影片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存取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權設為可供所有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擁有連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結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的人觀看後，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將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連結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連同此表格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電郵至</w:t>
                            </w:r>
                            <w:hyperlink r:id="rId13" w:history="1">
                              <w:r w:rsidR="00DD71D0" w:rsidRPr="00B5616C">
                                <w:rPr>
                                  <w:rStyle w:val="a4"/>
                                  <w:b/>
                                  <w:bCs/>
                                  <w:sz w:val="22"/>
                                </w:rPr>
                                <w:t>goodlife@hkcss.org.hk</w:t>
                              </w:r>
                            </w:hyperlink>
                          </w:p>
                          <w:p w14:paraId="78D18D4A" w14:textId="77777777" w:rsidR="00DD71D0" w:rsidRPr="00B5616C" w:rsidRDefault="00DD71D0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影片格式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:</w:t>
                            </w:r>
                            <w:r w:rsidRPr="00B5616C">
                              <w:rPr>
                                <w:sz w:val="22"/>
                              </w:rPr>
                              <w:t xml:space="preserve"> </w:t>
                            </w:r>
                            <w:r w:rsidR="0042275E" w:rsidRPr="00B5616C">
                              <w:rPr>
                                <w:rFonts w:hint="eastAsia"/>
                                <w:sz w:val="22"/>
                              </w:rPr>
                              <w:t>MP4, WMV, MOV</w:t>
                            </w:r>
                          </w:p>
                          <w:p w14:paraId="1A2637F6" w14:textId="77777777" w:rsidR="00DD71D0" w:rsidRPr="00B5616C" w:rsidRDefault="00DD71D0" w:rsidP="00DD71D0">
                            <w:pPr>
                              <w:pStyle w:val="a6"/>
                              <w:ind w:leftChars="0"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6DE80" id="Text Box 13" o:spid="_x0000_s1040" type="#_x0000_t202" style="position:absolute;margin-left:0;margin-top:46.9pt;width:530.55pt;height:286.25pt;z-index:251572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">
                <v:path arrowok="t"/>
                <v:textbox>
                  <w:txbxContent>
                    <w:p w14:paraId="5D607DAF" w14:textId="77777777" w:rsidR="00DD71D0" w:rsidRPr="008E140E" w:rsidRDefault="00DD71D0" w:rsidP="00DD71D0">
                      <w:pPr>
                        <w:ind w:left="360" w:hanging="360"/>
                        <w:jc w:val="center"/>
                        <w:rPr>
                          <w:b/>
                          <w:bCs/>
                        </w:rPr>
                      </w:pPr>
                    </w:p>
                    <w:p w14:paraId="59C27C56" w14:textId="77777777" w:rsidR="00DD71D0" w:rsidRDefault="00DD71D0" w:rsidP="00DD71D0">
                      <w:pPr>
                        <w:ind w:left="360" w:hanging="360"/>
                        <w:jc w:val="center"/>
                      </w:pPr>
                    </w:p>
                    <w:p w14:paraId="5C321435" w14:textId="77777777" w:rsidR="006B473B" w:rsidRDefault="006B473B" w:rsidP="00104D1F">
                      <w:pPr>
                        <w:jc w:val="center"/>
                      </w:pPr>
                    </w:p>
                    <w:p w14:paraId="083E2979" w14:textId="5C515EC3" w:rsidR="00E558E2" w:rsidRPr="00B5616C" w:rsidRDefault="00B73FE1" w:rsidP="00BB5030">
                      <w:pPr>
                        <w:pStyle w:val="a6"/>
                        <w:numPr>
                          <w:ilvl w:val="0"/>
                          <w:numId w:val="3"/>
                        </w:numPr>
                        <w:spacing w:line="276" w:lineRule="auto"/>
                        <w:ind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相片</w:t>
                      </w:r>
                      <w:r w:rsidR="009A2F5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r w:rsidRPr="00B5616C">
                        <w:rPr>
                          <w:sz w:val="22"/>
                        </w:rPr>
                        <w:t xml:space="preserve">– 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可以</w:t>
                      </w:r>
                      <w:r w:rsidR="00E558E2" w:rsidRPr="00B5616C">
                        <w:rPr>
                          <w:rFonts w:hint="eastAsia"/>
                          <w:sz w:val="22"/>
                        </w:rPr>
                        <w:t>附件方式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連同此表格</w:t>
                      </w:r>
                      <w:r w:rsidR="00E558E2" w:rsidRPr="00B5616C">
                        <w:rPr>
                          <w:rFonts w:hint="eastAsia"/>
                          <w:sz w:val="22"/>
                        </w:rPr>
                        <w:t>電郵至</w:t>
                      </w:r>
                      <w:hyperlink r:id="rId14" w:history="1">
                        <w:r w:rsidR="00E558E2" w:rsidRPr="00B5616C">
                          <w:rPr>
                            <w:rStyle w:val="a4"/>
                            <w:b/>
                            <w:bCs/>
                            <w:sz w:val="22"/>
                          </w:rPr>
                          <w:t>goodlife@hkcss.org.hk</w:t>
                        </w:r>
                      </w:hyperlink>
                      <w:r w:rsidR="00B5616C" w:rsidRPr="00B5616C">
                        <w:rPr>
                          <w:rFonts w:hint="eastAsia"/>
                          <w:sz w:val="22"/>
                        </w:rPr>
                        <w:t>，上限</w:t>
                      </w:r>
                      <w:r w:rsidR="00B5616C" w:rsidRPr="00B5616C">
                        <w:rPr>
                          <w:sz w:val="22"/>
                        </w:rPr>
                        <w:t>5</w:t>
                      </w:r>
                      <w:r w:rsidR="00B5616C" w:rsidRPr="00B5616C">
                        <w:rPr>
                          <w:rFonts w:hint="eastAsia"/>
                          <w:sz w:val="22"/>
                        </w:rPr>
                        <w:t>張</w:t>
                      </w:r>
                    </w:p>
                    <w:p w14:paraId="53C9AFDE" w14:textId="50338334" w:rsidR="00B73FE1" w:rsidRPr="007A78AC" w:rsidRDefault="00043A60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  <w:r w:rsidRPr="007A78AC">
                        <w:rPr>
                          <w:rFonts w:hint="eastAsia"/>
                          <w:sz w:val="22"/>
                        </w:rPr>
                        <w:t>圖像類別</w:t>
                      </w:r>
                      <w:r w:rsidRPr="007A78AC">
                        <w:rPr>
                          <w:sz w:val="22"/>
                        </w:rPr>
                        <w:t>: JPEG</w:t>
                      </w:r>
                      <w:r w:rsidR="00331428">
                        <w:rPr>
                          <w:sz w:val="22"/>
                        </w:rPr>
                        <w:t>/PNG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彩色</w:t>
                      </w:r>
                      <w:r w:rsidR="00B01C22" w:rsidRPr="00B01C22">
                        <w:rPr>
                          <w:rFonts w:asciiTheme="minorEastAsia" w:hAnsiTheme="minorEastAsia" w:hint="eastAsia"/>
                          <w:sz w:val="22"/>
                        </w:rPr>
                        <w:t>清晰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照片，檔案大小</w:t>
                      </w:r>
                      <w:r w:rsidRPr="007A78AC">
                        <w:rPr>
                          <w:sz w:val="22"/>
                        </w:rPr>
                        <w:t>:</w:t>
                      </w:r>
                      <w:r w:rsidR="00373525" w:rsidRPr="00373525">
                        <w:rPr>
                          <w:sz w:val="22"/>
                        </w:rPr>
                        <w:t xml:space="preserve"> </w:t>
                      </w:r>
                      <w:r w:rsidR="00373525" w:rsidRPr="00373525">
                        <w:rPr>
                          <w:sz w:val="22"/>
                        </w:rPr>
                        <w:t>每張</w:t>
                      </w:r>
                      <w:r w:rsidR="00B01C22">
                        <w:rPr>
                          <w:sz w:val="22"/>
                        </w:rPr>
                        <w:t>2</w:t>
                      </w:r>
                      <w:r w:rsidRPr="007A78AC">
                        <w:rPr>
                          <w:sz w:val="22"/>
                        </w:rPr>
                        <w:t>MB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或以下</w:t>
                      </w:r>
                    </w:p>
                    <w:p w14:paraId="7B6CB83A" w14:textId="4631B335" w:rsidR="00E558E2" w:rsidRPr="00B5616C" w:rsidRDefault="00E558E2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檔案名稱必須包括</w:t>
                      </w:r>
                      <w:r w:rsidRPr="00B01C22">
                        <w:rPr>
                          <w:rFonts w:asciiTheme="minorEastAsia" w:hAnsiTheme="minorEastAsia" w:hint="eastAsia"/>
                          <w:sz w:val="22"/>
                        </w:rPr>
                        <w:t>參賽</w:t>
                      </w:r>
                      <w:r w:rsidR="00104D1F">
                        <w:rPr>
                          <w:rFonts w:asciiTheme="minorEastAsia" w:hAnsiTheme="minorEastAsia" w:hint="eastAsia"/>
                          <w:sz w:val="22"/>
                        </w:rPr>
                        <w:t>者姓名</w:t>
                      </w:r>
                      <w:r w:rsidRPr="00B01C22">
                        <w:rPr>
                          <w:rFonts w:asciiTheme="minorEastAsia" w:hAnsiTheme="minorEastAsia" w:hint="eastAsia"/>
                          <w:sz w:val="22"/>
                        </w:rPr>
                        <w:t>及</w:t>
                      </w:r>
                      <w:r w:rsidR="00104D1F">
                        <w:rPr>
                          <w:rFonts w:asciiTheme="minorEastAsia" w:hAnsiTheme="minorEastAsia" w:hint="eastAsia"/>
                          <w:sz w:val="22"/>
                        </w:rPr>
                        <w:t>菜式名稱</w:t>
                      </w:r>
                      <w:r w:rsidRPr="00B5616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r w:rsidR="000D4124" w:rsidRPr="00B5616C">
                        <w:rPr>
                          <w:rFonts w:hint="eastAsia"/>
                          <w:sz w:val="22"/>
                        </w:rPr>
                        <w:t>（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範例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:</w:t>
                      </w:r>
                      <w:r w:rsidRPr="00B5616C">
                        <w:rPr>
                          <w:sz w:val="22"/>
                        </w:rPr>
                        <w:t>「</w:t>
                      </w:r>
                      <w:r w:rsidR="00104D1F" w:rsidRPr="00B01C22">
                        <w:rPr>
                          <w:rFonts w:asciiTheme="minorEastAsia" w:hAnsiTheme="minorEastAsia" w:hint="eastAsia"/>
                          <w:sz w:val="22"/>
                        </w:rPr>
                        <w:t>參賽</w:t>
                      </w:r>
                      <w:r w:rsidR="00104D1F">
                        <w:rPr>
                          <w:rFonts w:asciiTheme="minorEastAsia" w:hAnsiTheme="minorEastAsia" w:hint="eastAsia"/>
                          <w:sz w:val="22"/>
                        </w:rPr>
                        <w:t>者姓名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_</w:t>
                      </w:r>
                      <w:r w:rsidR="00104D1F">
                        <w:rPr>
                          <w:rFonts w:asciiTheme="minorEastAsia" w:hAnsiTheme="minorEastAsia" w:hint="eastAsia"/>
                          <w:sz w:val="22"/>
                        </w:rPr>
                        <w:t>菜式名稱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」</w:t>
                      </w:r>
                      <w:r w:rsidR="000D4124" w:rsidRPr="00B5616C">
                        <w:rPr>
                          <w:rFonts w:hint="eastAsia"/>
                          <w:sz w:val="22"/>
                        </w:rPr>
                        <w:t>）</w:t>
                      </w:r>
                    </w:p>
                    <w:p w14:paraId="14E48E72" w14:textId="7BB4E0A0" w:rsidR="008165BC" w:rsidRDefault="008165BC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</w:p>
                    <w:p w14:paraId="651A5B4D" w14:textId="3884F2AE" w:rsidR="00104D1F" w:rsidRPr="00104D1F" w:rsidRDefault="00104D1F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b/>
                          <w:sz w:val="22"/>
                        </w:rPr>
                      </w:pPr>
                      <w:r w:rsidRPr="00104D1F">
                        <w:rPr>
                          <w:rFonts w:hint="eastAsia"/>
                          <w:b/>
                          <w:sz w:val="22"/>
                        </w:rPr>
                        <w:t>或是</w:t>
                      </w:r>
                    </w:p>
                    <w:p w14:paraId="4E74DD68" w14:textId="77777777" w:rsidR="00104D1F" w:rsidRPr="00B5616C" w:rsidRDefault="00104D1F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</w:p>
                    <w:p w14:paraId="1F396B2E" w14:textId="77777777" w:rsidR="00DD71D0" w:rsidRPr="00B5616C" w:rsidRDefault="00E558E2" w:rsidP="00BB5030">
                      <w:pPr>
                        <w:pStyle w:val="a6"/>
                        <w:numPr>
                          <w:ilvl w:val="0"/>
                          <w:numId w:val="3"/>
                        </w:numPr>
                        <w:spacing w:line="276" w:lineRule="auto"/>
                        <w:ind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短片</w:t>
                      </w:r>
                      <w:r w:rsidRPr="00B5616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r w:rsidRPr="00B5616C">
                        <w:rPr>
                          <w:sz w:val="22"/>
                        </w:rPr>
                        <w:t xml:space="preserve">– 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可拍攝</w:t>
                      </w:r>
                      <w:r w:rsidR="0069476B" w:rsidRPr="00B5616C">
                        <w:rPr>
                          <w:rFonts w:hint="eastAsia"/>
                          <w:sz w:val="22"/>
                        </w:rPr>
                        <w:t>不多於</w:t>
                      </w:r>
                      <w:r w:rsidR="00B01C22">
                        <w:rPr>
                          <w:sz w:val="22"/>
                        </w:rPr>
                        <w:t>3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分鐘</w:t>
                      </w:r>
                      <w:r w:rsidR="0069476B" w:rsidRPr="00B5616C">
                        <w:rPr>
                          <w:rFonts w:hint="eastAsia"/>
                          <w:sz w:val="22"/>
                        </w:rPr>
                        <w:t>的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短片</w:t>
                      </w:r>
                      <w:r w:rsidR="0069476B" w:rsidRPr="00B5616C">
                        <w:rPr>
                          <w:rFonts w:hint="eastAsia"/>
                          <w:sz w:val="22"/>
                        </w:rPr>
                        <w:t>並上傳到雲端硬碟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，並將影片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存取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權設為可供所有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擁有連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結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的人觀看後，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將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連結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連同此表格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電郵至</w:t>
                      </w:r>
                      <w:hyperlink r:id="rId15" w:history="1">
                        <w:r w:rsidR="00DD71D0" w:rsidRPr="00B5616C">
                          <w:rPr>
                            <w:rStyle w:val="a4"/>
                            <w:b/>
                            <w:bCs/>
                            <w:sz w:val="22"/>
                          </w:rPr>
                          <w:t>goodlife@hkcss.org.hk</w:t>
                        </w:r>
                      </w:hyperlink>
                    </w:p>
                    <w:p w14:paraId="78D18D4A" w14:textId="77777777" w:rsidR="00DD71D0" w:rsidRPr="00B5616C" w:rsidRDefault="00DD71D0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影片格式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:</w:t>
                      </w:r>
                      <w:r w:rsidRPr="00B5616C">
                        <w:rPr>
                          <w:sz w:val="22"/>
                        </w:rPr>
                        <w:t xml:space="preserve"> </w:t>
                      </w:r>
                      <w:r w:rsidR="0042275E" w:rsidRPr="00B5616C">
                        <w:rPr>
                          <w:rFonts w:hint="eastAsia"/>
                          <w:sz w:val="22"/>
                        </w:rPr>
                        <w:t>MP4, WMV, MOV</w:t>
                      </w:r>
                    </w:p>
                    <w:p w14:paraId="1A2637F6" w14:textId="77777777" w:rsidR="00DD71D0" w:rsidRPr="00B5616C" w:rsidRDefault="00DD71D0" w:rsidP="00DD71D0">
                      <w:pPr>
                        <w:pStyle w:val="a6"/>
                        <w:ind w:leftChars="0" w:left="36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3FE1">
        <w:br w:type="page"/>
      </w:r>
    </w:p>
    <w:p w14:paraId="35F8AB21" w14:textId="68886E12" w:rsidR="00993CA6" w:rsidRDefault="00042A34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788288" behindDoc="0" locked="0" layoutInCell="1" allowOverlap="1" wp14:anchorId="4EF89A5A" wp14:editId="5A846D1A">
                <wp:simplePos x="0" y="0"/>
                <wp:positionH relativeFrom="margin">
                  <wp:posOffset>-238125</wp:posOffset>
                </wp:positionH>
                <wp:positionV relativeFrom="paragraph">
                  <wp:posOffset>605155</wp:posOffset>
                </wp:positionV>
                <wp:extent cx="7026910" cy="8686800"/>
                <wp:effectExtent l="0" t="0" r="2540" b="635"/>
                <wp:wrapSquare wrapText="bothSides"/>
                <wp:docPr id="107299034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026910" cy="868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522D99" w14:textId="2CA7BE49" w:rsidR="00A8717E" w:rsidRDefault="00993CA6" w:rsidP="00993CA6">
                            <w:pPr>
                              <w:pStyle w:val="a6"/>
                              <w:numPr>
                                <w:ilvl w:val="0"/>
                                <w:numId w:val="18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照顧技巧</w:t>
                            </w:r>
                          </w:p>
                          <w:p w14:paraId="537349B1" w14:textId="508B2978" w:rsidR="00993CA6" w:rsidRPr="00A8717E" w:rsidRDefault="00A8717E" w:rsidP="00A8717E">
                            <w:pPr>
                              <w:pStyle w:val="a6"/>
                              <w:spacing w:line="360" w:lineRule="auto"/>
                              <w:ind w:leftChars="0" w:left="1080"/>
                              <w:rPr>
                                <w:i/>
                                <w:iCs/>
                                <w:sz w:val="22"/>
                                <w:szCs w:val="21"/>
                              </w:rPr>
                            </w:pPr>
                            <w:proofErr w:type="gramStart"/>
                            <w:r>
                              <w:rPr>
                                <w:rFonts w:hint="eastAsia"/>
                                <w:i/>
                                <w:iCs/>
                                <w:sz w:val="22"/>
                                <w:szCs w:val="21"/>
                              </w:rPr>
                              <w:t>註</w:t>
                            </w:r>
                            <w:proofErr w:type="gramEnd"/>
                            <w:r>
                              <w:rPr>
                                <w:rFonts w:hint="eastAsia"/>
                                <w:i/>
                                <w:iCs/>
                                <w:sz w:val="22"/>
                                <w:szCs w:val="21"/>
                              </w:rPr>
                              <w:t>：</w:t>
                            </w:r>
                            <w:r w:rsidR="007435D9" w:rsidRPr="00A8717E">
                              <w:rPr>
                                <w:rFonts w:hint="eastAsia"/>
                                <w:i/>
                                <w:iCs/>
                                <w:sz w:val="22"/>
                                <w:szCs w:val="21"/>
                              </w:rPr>
                              <w:t>可</w:t>
                            </w:r>
                            <w:r w:rsidR="00993CA6" w:rsidRPr="00A8717E">
                              <w:rPr>
                                <w:rFonts w:hint="eastAsia"/>
                                <w:i/>
                                <w:iCs/>
                                <w:sz w:val="22"/>
                                <w:szCs w:val="21"/>
                              </w:rPr>
                              <w:t>分享平日照顧吞嚥困難人士的心得</w:t>
                            </w:r>
                          </w:p>
                          <w:p w14:paraId="707DD763" w14:textId="21AAB7E9" w:rsidR="00993CA6" w:rsidRPr="00993CA6" w:rsidRDefault="00993CA6" w:rsidP="00993CA6">
                            <w:pPr>
                              <w:pStyle w:val="a6"/>
                              <w:spacing w:line="360" w:lineRule="auto"/>
                              <w:ind w:leftChars="0" w:left="1080"/>
                              <w:rPr>
                                <w:b/>
                                <w:bCs/>
                              </w:rPr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320BAF9" w14:textId="7EC541E5" w:rsidR="00993CA6" w:rsidRDefault="00993CA6" w:rsidP="00993CA6">
                            <w:pPr>
                              <w:spacing w:line="360" w:lineRule="auto"/>
                            </w:pPr>
                          </w:p>
                          <w:p w14:paraId="3F262B49" w14:textId="3A4A5873" w:rsidR="00993CA6" w:rsidRDefault="00DD55A2" w:rsidP="007435D9">
                            <w:pPr>
                              <w:pStyle w:val="a6"/>
                              <w:numPr>
                                <w:ilvl w:val="0"/>
                                <w:numId w:val="18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問</w:t>
                            </w:r>
                            <w:r w:rsidR="00EB7FCC">
                              <w:rPr>
                                <w:rFonts w:hint="eastAsia"/>
                              </w:rPr>
                              <w:t>卷</w:t>
                            </w:r>
                            <w:r w:rsidR="00331428">
                              <w:rPr>
                                <w:rFonts w:hint="eastAsia"/>
                              </w:rPr>
                              <w:t>調查</w:t>
                            </w:r>
                          </w:p>
                          <w:p w14:paraId="65847FF7" w14:textId="1B1661B9" w:rsidR="00B972D0" w:rsidRDefault="00331428" w:rsidP="00B972D0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您對照護食的認識有多少</w:t>
                            </w:r>
                            <w:r w:rsidR="00B972D0">
                              <w:rPr>
                                <w:rFonts w:hint="eastAsia"/>
                              </w:rPr>
                              <w:t>？</w:t>
                            </w: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10</w:t>
                            </w:r>
                            <w:r>
                              <w:rPr>
                                <w:rFonts w:hint="eastAsia"/>
                              </w:rPr>
                              <w:t>分為最高分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  <w:sdt>
                            <w:sdtPr>
                              <w:rPr>
                                <w:rFonts w:asciiTheme="minorEastAsia" w:hAnsiTheme="minorEastAsia"/>
                                <w:i/>
                                <w:iCs/>
                                <w:sz w:val="20"/>
                                <w:szCs w:val="18"/>
                              </w:rPr>
                              <w:id w:val="850911661"/>
                            </w:sdtPr>
                            <w:sdtEndPr>
                              <w:rPr>
                                <w:rFonts w:asciiTheme="minorHAnsi" w:hAnsiTheme="minorHAnsi"/>
                                <w:i w:val="0"/>
                                <w:iCs w:val="0"/>
                                <w:sz w:val="24"/>
                                <w:szCs w:val="22"/>
                              </w:rPr>
                            </w:sdtEndPr>
                            <w:sdtContent>
                              <w:p w14:paraId="5EDDB6A8" w14:textId="77777777" w:rsidR="00DD55A2" w:rsidRDefault="009F09E9" w:rsidP="00B972D0">
                                <w:pPr>
                                  <w:pStyle w:val="a6"/>
                                  <w:spacing w:line="360" w:lineRule="auto"/>
                                  <w:ind w:leftChars="0" w:left="1440"/>
                                  <w:rPr>
                                    <w:rFonts w:asciiTheme="minorEastAsia" w:hAnsiTheme="minorEastAsia"/>
                                    <w:i/>
                                    <w:iCs/>
                                    <w:sz w:val="20"/>
                                    <w:szCs w:val="18"/>
                                  </w:rPr>
                                </w:pPr>
                                <w:r w:rsidRPr="009F09E9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EBB3B1" wp14:editId="64D97CED">
                                      <wp:extent cx="3550506" cy="457200"/>
                                      <wp:effectExtent l="0" t="0" r="0" b="0"/>
                                      <wp:docPr id="8" name="圖片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 rotWithShape="1">
                                              <a:blip r:embed="rId16"/>
                                              <a:srcRect l="10461" t="21963" r="6570" b="42876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586916" cy="46188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388963E8" w14:textId="60455513" w:rsidR="00B972D0" w:rsidRPr="00B972D0" w:rsidRDefault="008E5A3F" w:rsidP="00B972D0">
                                <w:pPr>
                                  <w:pStyle w:val="a6"/>
                                  <w:spacing w:line="360" w:lineRule="auto"/>
                                  <w:ind w:leftChars="0" w:left="1440"/>
                                  <w:rPr>
                                    <w:rFonts w:ascii="MS Gothic" w:eastAsia="MS Gothic" w:hAnsi="MS Gothic"/>
                                    <w:iCs/>
                                    <w:szCs w:val="24"/>
                                  </w:rPr>
                                </w:pPr>
                              </w:p>
                            </w:sdtContent>
                          </w:sdt>
                          <w:p w14:paraId="4EE80DCF" w14:textId="565C717A" w:rsidR="00B972D0" w:rsidRDefault="00B972D0" w:rsidP="00B972D0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您</w:t>
                            </w:r>
                            <w:r w:rsidR="009F09E9">
                              <w:rPr>
                                <w:rFonts w:hint="eastAsia"/>
                              </w:rPr>
                              <w:t>認為</w:t>
                            </w:r>
                            <w:r>
                              <w:rPr>
                                <w:rFonts w:hint="eastAsia"/>
                              </w:rPr>
                              <w:t>照護食標準指引</w:t>
                            </w:r>
                            <w:r w:rsidR="001266F9">
                              <w:rPr>
                                <w:rFonts w:hint="eastAsia"/>
                              </w:rPr>
                              <w:t>對您有幫助嗎</w:t>
                            </w:r>
                            <w:r w:rsidR="001266F9">
                              <w:t>？</w:t>
                            </w:r>
                            <w:r>
                              <w:rPr>
                                <w:rFonts w:hint="eastAsia"/>
                              </w:rPr>
                              <w:t>：</w:t>
                            </w:r>
                          </w:p>
                          <w:bookmarkStart w:id="3" w:name="_Hlk141348609" w:displacedByCustomXml="next"/>
                          <w:sdt>
                            <w:sdtPr>
                              <w:rPr>
                                <w:rFonts w:asciiTheme="minorEastAsia" w:hAnsiTheme="minorEastAsia"/>
                                <w:i/>
                                <w:iCs/>
                                <w:sz w:val="20"/>
                                <w:szCs w:val="18"/>
                              </w:rPr>
                              <w:id w:val="1459688011"/>
                            </w:sdtPr>
                            <w:sdtEndPr>
                              <w:rPr>
                                <w:rFonts w:asciiTheme="minorHAnsi" w:hAnsiTheme="minorHAnsi"/>
                                <w:i w:val="0"/>
                                <w:iCs w:val="0"/>
                                <w:sz w:val="24"/>
                                <w:szCs w:val="22"/>
                              </w:rPr>
                            </w:sdtEndPr>
                            <w:sdtContent>
                              <w:p w14:paraId="5B2EE0CE" w14:textId="0B89CBEC" w:rsidR="00A544DC" w:rsidRDefault="00B972D0" w:rsidP="00A8717E">
                                <w:pPr>
                                  <w:pStyle w:val="a6"/>
                                  <w:spacing w:line="360" w:lineRule="auto"/>
                                  <w:ind w:leftChars="0" w:left="1440"/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</w:pP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B972D0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1266F9"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>很大幫助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="00A544DC"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A544DC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少許幫助</w:t>
                                </w:r>
                                <w:r w:rsidR="00A544DC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一般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A544DC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沒有幫助</w:t>
                                </w:r>
                                <w:r w:rsidR="00A8717E"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8717E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 </w:t>
                                </w:r>
                                <w:r w:rsidR="00A8717E"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A8717E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未有機會了解</w:t>
                                </w:r>
                              </w:p>
                              <w:p w14:paraId="68CEBEAF" w14:textId="310D02BD" w:rsidR="00A8717E" w:rsidRPr="00A8717E" w:rsidRDefault="008E5A3F" w:rsidP="00A8717E">
                                <w:pPr>
                                  <w:pStyle w:val="a6"/>
                                  <w:spacing w:line="360" w:lineRule="auto"/>
                                  <w:ind w:leftChars="0" w:left="1440"/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</w:pPr>
                              </w:p>
                            </w:sdtContent>
                          </w:sdt>
                          <w:bookmarkEnd w:id="3" w:displacedByCustomXml="prev"/>
                          <w:p w14:paraId="6EF40D9F" w14:textId="04041E86" w:rsidR="00B972D0" w:rsidRDefault="009F09E9" w:rsidP="00A8717E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對是次比賽的期望</w:t>
                            </w:r>
                            <w:r w:rsidR="001266F9">
                              <w:rPr>
                                <w:rFonts w:hint="eastAsia"/>
                              </w:rPr>
                              <w:t>：</w:t>
                            </w:r>
                            <w:r w:rsidR="00DD55A2">
                              <w:rPr>
                                <w:rFonts w:hint="eastAsia"/>
                              </w:rPr>
                              <w:t>（選填）</w:t>
                            </w:r>
                          </w:p>
                          <w:p w14:paraId="4C191499" w14:textId="2D5E258F" w:rsidR="00A8717E" w:rsidRDefault="00A8717E" w:rsidP="00A8717E">
                            <w:pPr>
                              <w:spacing w:line="360" w:lineRule="auto"/>
                              <w:ind w:left="1080"/>
                            </w:pPr>
                            <w:r>
                              <w:t>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FD3B678" w14:textId="77777777" w:rsidR="002026B5" w:rsidRPr="002026B5" w:rsidRDefault="002026B5" w:rsidP="00A8717E">
                            <w:pPr>
                              <w:spacing w:line="360" w:lineRule="auto"/>
                              <w:ind w:left="1080"/>
                            </w:pPr>
                          </w:p>
                          <w:p w14:paraId="4899F41C" w14:textId="4115D768" w:rsidR="002026B5" w:rsidRDefault="00E23203" w:rsidP="002026B5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bookmarkStart w:id="4" w:name="_GoBack"/>
                            <w:bookmarkEnd w:id="4"/>
                            <w:r w:rsidRPr="00E23203">
                              <w:rPr>
                                <w:rFonts w:hint="eastAsia"/>
                              </w:rPr>
                              <w:t>您</w:t>
                            </w:r>
                            <w:r w:rsidR="002026B5" w:rsidRPr="002026B5">
                              <w:rPr>
                                <w:rFonts w:hint="eastAsia"/>
                              </w:rPr>
                              <w:t>從甚麼渠道得悉是次比賽？：</w:t>
                            </w:r>
                          </w:p>
                          <w:bookmarkStart w:id="5" w:name="_Hlk141350205" w:displacedByCustomXml="next"/>
                          <w:sdt>
                            <w:sdtPr>
                              <w:rPr>
                                <w:rFonts w:asciiTheme="minorEastAsia" w:hAnsiTheme="minorEastAsia"/>
                                <w:i/>
                                <w:iCs/>
                                <w:sz w:val="20"/>
                                <w:szCs w:val="18"/>
                              </w:rPr>
                              <w:id w:val="-1706320732"/>
                            </w:sdtPr>
                            <w:sdtEndPr>
                              <w:rPr>
                                <w:rFonts w:asciiTheme="minorHAnsi" w:hAnsiTheme="minorHAnsi"/>
                                <w:i w:val="0"/>
                                <w:iCs w:val="0"/>
                                <w:sz w:val="24"/>
                                <w:szCs w:val="22"/>
                              </w:rPr>
                            </w:sdtEndPr>
                            <w:sdtContent>
                              <w:p w14:paraId="16F6AED0" w14:textId="77777777" w:rsidR="00042A34" w:rsidRDefault="002026B5" w:rsidP="00042A34">
                                <w:pPr>
                                  <w:pStyle w:val="a6"/>
                                  <w:spacing w:line="360" w:lineRule="auto"/>
                                  <w:ind w:leftChars="0" w:left="1440"/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</w:pP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B972D0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042A34" w:rsidRPr="00042A34"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>社聯宣傳平台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2026B5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社福機構</w:t>
                                </w:r>
                                <w:r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bookmarkEnd w:id="5"/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042A34"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言語治療師</w:t>
                                </w:r>
                                <w:r w:rsidR="00042A34"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/</w:t>
                                </w:r>
                                <w:r w:rsidR="00042A34"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營養師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042A34"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照顧者平台</w:t>
                                </w:r>
                                <w:r w:rsidR="00042A34"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/</w:t>
                                </w:r>
                                <w:r w:rsidR="00042A34"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群組</w:t>
                                </w:r>
                              </w:p>
                              <w:p w14:paraId="4C32FD80" w14:textId="09734A29" w:rsidR="002026B5" w:rsidRDefault="00042A34" w:rsidP="00042A34">
                                <w:pPr>
                                  <w:pStyle w:val="a6"/>
                                  <w:spacing w:line="360" w:lineRule="auto"/>
                                  <w:ind w:leftChars="0" w:left="1440"/>
                                </w:pP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B972D0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042A34"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>食品供應商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其他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(</w:t>
                                </w:r>
                                <w:r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請列明</w:t>
                                </w:r>
                                <w:r w:rsidRPr="00042A34">
                                  <w:rPr>
                                    <w:rFonts w:ascii="Segoe UI Symbol" w:hAnsi="Segoe UI Symbol" w:cs="Segoe UI Symbol" w:hint="eastAsia"/>
                                    <w:iCs/>
                                    <w:szCs w:val="24"/>
                                  </w:rPr>
                                  <w:t>)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________________</w:t>
                                </w:r>
                              </w:p>
                            </w:sdtContent>
                          </w:sdt>
                          <w:p w14:paraId="31FE51BF" w14:textId="77777777" w:rsidR="00993CA6" w:rsidRDefault="00993CA6" w:rsidP="00993CA6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</w:p>
                          <w:p w14:paraId="0492CC3B" w14:textId="77777777" w:rsidR="00993CA6" w:rsidRDefault="00993CA6" w:rsidP="00993CA6"/>
                          <w:p w14:paraId="0DCC0A11" w14:textId="77777777" w:rsidR="00993CA6" w:rsidRDefault="00993CA6" w:rsidP="00993CA6"/>
                          <w:p w14:paraId="201B86CD" w14:textId="77777777" w:rsidR="00993CA6" w:rsidRDefault="00993CA6" w:rsidP="00993CA6"/>
                          <w:p w14:paraId="7034D07C" w14:textId="77777777" w:rsidR="00993CA6" w:rsidRDefault="00993CA6" w:rsidP="00993CA6"/>
                          <w:p w14:paraId="6CDA383D" w14:textId="77777777" w:rsidR="00993CA6" w:rsidRDefault="00993CA6" w:rsidP="00993CA6"/>
                          <w:p w14:paraId="13D308A4" w14:textId="77777777" w:rsidR="00993CA6" w:rsidRDefault="00993CA6" w:rsidP="00993CA6"/>
                          <w:p w14:paraId="549AAAD2" w14:textId="77777777" w:rsidR="00993CA6" w:rsidRDefault="00993CA6" w:rsidP="00993CA6"/>
                          <w:p w14:paraId="005A7266" w14:textId="77777777" w:rsidR="00993CA6" w:rsidRDefault="00993CA6" w:rsidP="00993CA6"/>
                          <w:p w14:paraId="3654676B" w14:textId="77777777" w:rsidR="00993CA6" w:rsidRDefault="00993CA6" w:rsidP="00993CA6"/>
                          <w:p w14:paraId="0D5D097E" w14:textId="77777777" w:rsidR="00993CA6" w:rsidRDefault="00993CA6" w:rsidP="00993CA6"/>
                          <w:p w14:paraId="0D47196E" w14:textId="77777777" w:rsidR="00993CA6" w:rsidRDefault="00993CA6" w:rsidP="00993CA6"/>
                          <w:p w14:paraId="2E9292E5" w14:textId="77777777" w:rsidR="00993CA6" w:rsidRDefault="00993CA6" w:rsidP="00993CA6"/>
                          <w:p w14:paraId="2ED917F2" w14:textId="77777777" w:rsidR="00993CA6" w:rsidRDefault="00993CA6" w:rsidP="00993CA6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89A5A" id="_x0000_s1041" type="#_x0000_t202" style="position:absolute;margin-left:-18.75pt;margin-top:47.65pt;width:553.3pt;height:684pt;z-index:251788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" stroked="f">
                <v:path arrowok="t"/>
                <v:textbox>
                  <w:txbxContent>
                    <w:p w14:paraId="01522D99" w14:textId="2CA7BE49" w:rsidR="00A8717E" w:rsidRDefault="00993CA6" w:rsidP="00993CA6">
                      <w:pPr>
                        <w:pStyle w:val="a6"/>
                        <w:numPr>
                          <w:ilvl w:val="0"/>
                          <w:numId w:val="18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照顧技巧</w:t>
                      </w:r>
                    </w:p>
                    <w:p w14:paraId="537349B1" w14:textId="508B2978" w:rsidR="00993CA6" w:rsidRPr="00A8717E" w:rsidRDefault="00A8717E" w:rsidP="00A8717E">
                      <w:pPr>
                        <w:pStyle w:val="a6"/>
                        <w:spacing w:line="360" w:lineRule="auto"/>
                        <w:ind w:leftChars="0" w:left="1080"/>
                        <w:rPr>
                          <w:i/>
                          <w:iCs/>
                          <w:sz w:val="22"/>
                          <w:szCs w:val="21"/>
                        </w:rPr>
                      </w:pPr>
                      <w:proofErr w:type="gramStart"/>
                      <w:r>
                        <w:rPr>
                          <w:rFonts w:hint="eastAsia"/>
                          <w:i/>
                          <w:iCs/>
                          <w:sz w:val="22"/>
                          <w:szCs w:val="21"/>
                        </w:rPr>
                        <w:t>註</w:t>
                      </w:r>
                      <w:proofErr w:type="gramEnd"/>
                      <w:r>
                        <w:rPr>
                          <w:rFonts w:hint="eastAsia"/>
                          <w:i/>
                          <w:iCs/>
                          <w:sz w:val="22"/>
                          <w:szCs w:val="21"/>
                        </w:rPr>
                        <w:t>：</w:t>
                      </w:r>
                      <w:r w:rsidR="007435D9" w:rsidRPr="00A8717E">
                        <w:rPr>
                          <w:rFonts w:hint="eastAsia"/>
                          <w:i/>
                          <w:iCs/>
                          <w:sz w:val="22"/>
                          <w:szCs w:val="21"/>
                        </w:rPr>
                        <w:t>可</w:t>
                      </w:r>
                      <w:r w:rsidR="00993CA6" w:rsidRPr="00A8717E">
                        <w:rPr>
                          <w:rFonts w:hint="eastAsia"/>
                          <w:i/>
                          <w:iCs/>
                          <w:sz w:val="22"/>
                          <w:szCs w:val="21"/>
                        </w:rPr>
                        <w:t>分享平日照顧吞嚥困難人士的心得</w:t>
                      </w:r>
                    </w:p>
                    <w:p w14:paraId="707DD763" w14:textId="21AAB7E9" w:rsidR="00993CA6" w:rsidRPr="00993CA6" w:rsidRDefault="00993CA6" w:rsidP="00993CA6">
                      <w:pPr>
                        <w:pStyle w:val="a6"/>
                        <w:spacing w:line="360" w:lineRule="auto"/>
                        <w:ind w:leftChars="0" w:left="1080"/>
                        <w:rPr>
                          <w:b/>
                          <w:bCs/>
                        </w:rPr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320BAF9" w14:textId="7EC541E5" w:rsidR="00993CA6" w:rsidRDefault="00993CA6" w:rsidP="00993CA6">
                      <w:pPr>
                        <w:spacing w:line="360" w:lineRule="auto"/>
                      </w:pPr>
                    </w:p>
                    <w:p w14:paraId="3F262B49" w14:textId="3A4A5873" w:rsidR="00993CA6" w:rsidRDefault="00DD55A2" w:rsidP="007435D9">
                      <w:pPr>
                        <w:pStyle w:val="a6"/>
                        <w:numPr>
                          <w:ilvl w:val="0"/>
                          <w:numId w:val="18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問</w:t>
                      </w:r>
                      <w:r w:rsidR="00EB7FCC">
                        <w:rPr>
                          <w:rFonts w:hint="eastAsia"/>
                        </w:rPr>
                        <w:t>卷</w:t>
                      </w:r>
                      <w:r w:rsidR="00331428">
                        <w:rPr>
                          <w:rFonts w:hint="eastAsia"/>
                        </w:rPr>
                        <w:t>調查</w:t>
                      </w:r>
                    </w:p>
                    <w:p w14:paraId="65847FF7" w14:textId="1B1661B9" w:rsidR="00B972D0" w:rsidRDefault="00331428" w:rsidP="00B972D0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您對照護食的認識有多少</w:t>
                      </w:r>
                      <w:r w:rsidR="00B972D0">
                        <w:rPr>
                          <w:rFonts w:hint="eastAsia"/>
                        </w:rPr>
                        <w:t>？</w:t>
                      </w:r>
                      <w:r>
                        <w:rPr>
                          <w:rFonts w:hint="eastAsia"/>
                        </w:rPr>
                        <w:t>(</w:t>
                      </w:r>
                      <w:r>
                        <w:t>10</w:t>
                      </w:r>
                      <w:r>
                        <w:rPr>
                          <w:rFonts w:hint="eastAsia"/>
                        </w:rPr>
                        <w:t>分為最高分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  <w:sdt>
                      <w:sdtPr>
                        <w:rPr>
                          <w:rFonts w:asciiTheme="minorEastAsia" w:hAnsiTheme="minorEastAsia"/>
                          <w:i/>
                          <w:iCs/>
                          <w:sz w:val="20"/>
                          <w:szCs w:val="18"/>
                        </w:rPr>
                        <w:id w:val="850911661"/>
                      </w:sdtPr>
                      <w:sdtEndPr>
                        <w:rPr>
                          <w:rFonts w:asciiTheme="minorHAnsi" w:hAnsiTheme="minorHAnsi"/>
                          <w:i w:val="0"/>
                          <w:iCs w:val="0"/>
                          <w:sz w:val="24"/>
                          <w:szCs w:val="22"/>
                        </w:rPr>
                      </w:sdtEndPr>
                      <w:sdtContent>
                        <w:p w14:paraId="5EDDB6A8" w14:textId="77777777" w:rsidR="00DD55A2" w:rsidRDefault="009F09E9" w:rsidP="00B972D0">
                          <w:pPr>
                            <w:pStyle w:val="a6"/>
                            <w:spacing w:line="360" w:lineRule="auto"/>
                            <w:ind w:leftChars="0" w:left="1440"/>
                            <w:rPr>
                              <w:rFonts w:asciiTheme="minorEastAsia" w:hAnsiTheme="minorEastAsia"/>
                              <w:i/>
                              <w:iCs/>
                              <w:sz w:val="20"/>
                              <w:szCs w:val="18"/>
                            </w:rPr>
                          </w:pPr>
                          <w:r w:rsidRPr="009F09E9">
                            <w:rPr>
                              <w:noProof/>
                            </w:rPr>
                            <w:drawing>
                              <wp:inline distT="0" distB="0" distL="0" distR="0" wp14:anchorId="34EBB3B1" wp14:editId="64D97CED">
                                <wp:extent cx="3550506" cy="457200"/>
                                <wp:effectExtent l="0" t="0" r="0" b="0"/>
                                <wp:docPr id="8" name="圖片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6"/>
                                        <a:srcRect l="10461" t="21963" r="6570" b="428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586916" cy="461889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88963E8" w14:textId="60455513" w:rsidR="00B972D0" w:rsidRPr="00B972D0" w:rsidRDefault="008E5A3F" w:rsidP="00B972D0">
                          <w:pPr>
                            <w:pStyle w:val="a6"/>
                            <w:spacing w:line="360" w:lineRule="auto"/>
                            <w:ind w:leftChars="0" w:left="1440"/>
                            <w:rPr>
                              <w:rFonts w:ascii="MS Gothic" w:eastAsia="MS Gothic" w:hAnsi="MS Gothic"/>
                              <w:iCs/>
                              <w:szCs w:val="24"/>
                            </w:rPr>
                          </w:pPr>
                        </w:p>
                      </w:sdtContent>
                    </w:sdt>
                    <w:p w14:paraId="4EE80DCF" w14:textId="565C717A" w:rsidR="00B972D0" w:rsidRDefault="00B972D0" w:rsidP="00B972D0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您</w:t>
                      </w:r>
                      <w:r w:rsidR="009F09E9">
                        <w:rPr>
                          <w:rFonts w:hint="eastAsia"/>
                        </w:rPr>
                        <w:t>認為</w:t>
                      </w:r>
                      <w:r>
                        <w:rPr>
                          <w:rFonts w:hint="eastAsia"/>
                        </w:rPr>
                        <w:t>照護食標準指引</w:t>
                      </w:r>
                      <w:r w:rsidR="001266F9">
                        <w:rPr>
                          <w:rFonts w:hint="eastAsia"/>
                        </w:rPr>
                        <w:t>對您有幫助嗎</w:t>
                      </w:r>
                      <w:r w:rsidR="001266F9">
                        <w:t>？</w:t>
                      </w:r>
                      <w:r>
                        <w:rPr>
                          <w:rFonts w:hint="eastAsia"/>
                        </w:rPr>
                        <w:t>：</w:t>
                      </w:r>
                    </w:p>
                    <w:bookmarkStart w:id="6" w:name="_Hlk141348609" w:displacedByCustomXml="next"/>
                    <w:sdt>
                      <w:sdtPr>
                        <w:rPr>
                          <w:rFonts w:asciiTheme="minorEastAsia" w:hAnsiTheme="minorEastAsia"/>
                          <w:i/>
                          <w:iCs/>
                          <w:sz w:val="20"/>
                          <w:szCs w:val="18"/>
                        </w:rPr>
                        <w:id w:val="1459688011"/>
                      </w:sdtPr>
                      <w:sdtEndPr>
                        <w:rPr>
                          <w:rFonts w:asciiTheme="minorHAnsi" w:hAnsiTheme="minorHAnsi"/>
                          <w:i w:val="0"/>
                          <w:iCs w:val="0"/>
                          <w:sz w:val="24"/>
                          <w:szCs w:val="22"/>
                        </w:rPr>
                      </w:sdtEndPr>
                      <w:sdtContent>
                        <w:p w14:paraId="5B2EE0CE" w14:textId="0B89CBEC" w:rsidR="00A544DC" w:rsidRDefault="00B972D0" w:rsidP="00A8717E">
                          <w:pPr>
                            <w:pStyle w:val="a6"/>
                            <w:spacing w:line="360" w:lineRule="auto"/>
                            <w:ind w:leftChars="0" w:left="1440"/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</w:pP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B972D0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="001266F9"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>很大幫助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</w:t>
                          </w:r>
                          <w:r w:rsidR="00A544DC"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A544DC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少許幫助</w:t>
                          </w:r>
                          <w:r w:rsidR="00A544DC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一般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A544DC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沒有幫助</w:t>
                          </w:r>
                          <w:r w:rsidR="00A8717E"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 xml:space="preserve"> </w:t>
                          </w:r>
                          <w:r w:rsidR="00A8717E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 </w:t>
                          </w:r>
                          <w:r w:rsidR="00A8717E"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A8717E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未有機會了解</w:t>
                          </w:r>
                        </w:p>
                        <w:p w14:paraId="68CEBEAF" w14:textId="310D02BD" w:rsidR="00A8717E" w:rsidRPr="00A8717E" w:rsidRDefault="008E5A3F" w:rsidP="00A8717E">
                          <w:pPr>
                            <w:pStyle w:val="a6"/>
                            <w:spacing w:line="360" w:lineRule="auto"/>
                            <w:ind w:leftChars="0" w:left="1440"/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</w:pPr>
                        </w:p>
                      </w:sdtContent>
                    </w:sdt>
                    <w:bookmarkEnd w:id="6" w:displacedByCustomXml="prev"/>
                    <w:p w14:paraId="6EF40D9F" w14:textId="04041E86" w:rsidR="00B972D0" w:rsidRDefault="009F09E9" w:rsidP="00A8717E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對是次比賽的期望</w:t>
                      </w:r>
                      <w:r w:rsidR="001266F9">
                        <w:rPr>
                          <w:rFonts w:hint="eastAsia"/>
                        </w:rPr>
                        <w:t>：</w:t>
                      </w:r>
                      <w:r w:rsidR="00DD55A2">
                        <w:rPr>
                          <w:rFonts w:hint="eastAsia"/>
                        </w:rPr>
                        <w:t>（選填）</w:t>
                      </w:r>
                    </w:p>
                    <w:p w14:paraId="4C191499" w14:textId="2D5E258F" w:rsidR="00A8717E" w:rsidRDefault="00A8717E" w:rsidP="00A8717E">
                      <w:pPr>
                        <w:spacing w:line="360" w:lineRule="auto"/>
                        <w:ind w:left="1080"/>
                      </w:pPr>
                      <w:r>
                        <w:t>__________________________________________________________________________________________________________________________________________________________________</w:t>
                      </w:r>
                    </w:p>
                    <w:p w14:paraId="0FD3B678" w14:textId="77777777" w:rsidR="002026B5" w:rsidRPr="002026B5" w:rsidRDefault="002026B5" w:rsidP="00A8717E">
                      <w:pPr>
                        <w:spacing w:line="360" w:lineRule="auto"/>
                        <w:ind w:left="1080"/>
                      </w:pPr>
                    </w:p>
                    <w:p w14:paraId="4899F41C" w14:textId="4115D768" w:rsidR="002026B5" w:rsidRDefault="00E23203" w:rsidP="002026B5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bookmarkStart w:id="7" w:name="_GoBack"/>
                      <w:bookmarkEnd w:id="7"/>
                      <w:r w:rsidRPr="00E23203">
                        <w:rPr>
                          <w:rFonts w:hint="eastAsia"/>
                        </w:rPr>
                        <w:t>您</w:t>
                      </w:r>
                      <w:r w:rsidR="002026B5" w:rsidRPr="002026B5">
                        <w:rPr>
                          <w:rFonts w:hint="eastAsia"/>
                        </w:rPr>
                        <w:t>從甚麼渠道得悉是次比賽？：</w:t>
                      </w:r>
                    </w:p>
                    <w:bookmarkStart w:id="8" w:name="_Hlk141350205" w:displacedByCustomXml="next"/>
                    <w:sdt>
                      <w:sdtPr>
                        <w:rPr>
                          <w:rFonts w:asciiTheme="minorEastAsia" w:hAnsiTheme="minorEastAsia"/>
                          <w:i/>
                          <w:iCs/>
                          <w:sz w:val="20"/>
                          <w:szCs w:val="18"/>
                        </w:rPr>
                        <w:id w:val="-1706320732"/>
                      </w:sdtPr>
                      <w:sdtEndPr>
                        <w:rPr>
                          <w:rFonts w:asciiTheme="minorHAnsi" w:hAnsiTheme="minorHAnsi"/>
                          <w:i w:val="0"/>
                          <w:iCs w:val="0"/>
                          <w:sz w:val="24"/>
                          <w:szCs w:val="22"/>
                        </w:rPr>
                      </w:sdtEndPr>
                      <w:sdtContent>
                        <w:p w14:paraId="16F6AED0" w14:textId="77777777" w:rsidR="00042A34" w:rsidRDefault="002026B5" w:rsidP="00042A34">
                          <w:pPr>
                            <w:pStyle w:val="a6"/>
                            <w:spacing w:line="360" w:lineRule="auto"/>
                            <w:ind w:leftChars="0" w:left="1440"/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</w:pP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B972D0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="00042A34" w:rsidRPr="00042A34"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>社聯宣傳平台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Pr="002026B5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社福機構</w:t>
                          </w:r>
                          <w:r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 xml:space="preserve"> </w:t>
                          </w:r>
                          <w:bookmarkEnd w:id="8"/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042A34"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言語治療師</w:t>
                          </w:r>
                          <w:r w:rsidR="00042A34"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/</w:t>
                          </w:r>
                          <w:r w:rsidR="00042A34"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營養師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042A34"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照顧者平台</w:t>
                          </w:r>
                          <w:r w:rsidR="00042A34"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/</w:t>
                          </w:r>
                          <w:r w:rsidR="00042A34"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群組</w:t>
                          </w:r>
                        </w:p>
                        <w:p w14:paraId="4C32FD80" w14:textId="09734A29" w:rsidR="002026B5" w:rsidRDefault="00042A34" w:rsidP="00042A34">
                          <w:pPr>
                            <w:pStyle w:val="a6"/>
                            <w:spacing w:line="360" w:lineRule="auto"/>
                            <w:ind w:leftChars="0" w:left="1440"/>
                          </w:pP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B972D0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Pr="00042A34"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>食品供應商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其他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(</w:t>
                          </w:r>
                          <w:r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請列明</w:t>
                          </w:r>
                          <w:r w:rsidRPr="00042A34">
                            <w:rPr>
                              <w:rFonts w:ascii="Segoe UI Symbol" w:hAnsi="Segoe UI Symbol" w:cs="Segoe UI Symbol" w:hint="eastAsia"/>
                              <w:iCs/>
                              <w:szCs w:val="24"/>
                            </w:rPr>
                            <w:t>)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________________</w:t>
                          </w:r>
                        </w:p>
                      </w:sdtContent>
                    </w:sdt>
                    <w:p w14:paraId="31FE51BF" w14:textId="77777777" w:rsidR="00993CA6" w:rsidRDefault="00993CA6" w:rsidP="00993CA6">
                      <w:pPr>
                        <w:pStyle w:val="a6"/>
                        <w:spacing w:line="360" w:lineRule="auto"/>
                        <w:ind w:leftChars="0" w:left="720"/>
                      </w:pPr>
                    </w:p>
                    <w:p w14:paraId="0492CC3B" w14:textId="77777777" w:rsidR="00993CA6" w:rsidRDefault="00993CA6" w:rsidP="00993CA6"/>
                    <w:p w14:paraId="0DCC0A11" w14:textId="77777777" w:rsidR="00993CA6" w:rsidRDefault="00993CA6" w:rsidP="00993CA6"/>
                    <w:p w14:paraId="201B86CD" w14:textId="77777777" w:rsidR="00993CA6" w:rsidRDefault="00993CA6" w:rsidP="00993CA6"/>
                    <w:p w14:paraId="7034D07C" w14:textId="77777777" w:rsidR="00993CA6" w:rsidRDefault="00993CA6" w:rsidP="00993CA6"/>
                    <w:p w14:paraId="6CDA383D" w14:textId="77777777" w:rsidR="00993CA6" w:rsidRDefault="00993CA6" w:rsidP="00993CA6"/>
                    <w:p w14:paraId="13D308A4" w14:textId="77777777" w:rsidR="00993CA6" w:rsidRDefault="00993CA6" w:rsidP="00993CA6"/>
                    <w:p w14:paraId="549AAAD2" w14:textId="77777777" w:rsidR="00993CA6" w:rsidRDefault="00993CA6" w:rsidP="00993CA6"/>
                    <w:p w14:paraId="005A7266" w14:textId="77777777" w:rsidR="00993CA6" w:rsidRDefault="00993CA6" w:rsidP="00993CA6"/>
                    <w:p w14:paraId="3654676B" w14:textId="77777777" w:rsidR="00993CA6" w:rsidRDefault="00993CA6" w:rsidP="00993CA6"/>
                    <w:p w14:paraId="0D5D097E" w14:textId="77777777" w:rsidR="00993CA6" w:rsidRDefault="00993CA6" w:rsidP="00993CA6"/>
                    <w:p w14:paraId="0D47196E" w14:textId="77777777" w:rsidR="00993CA6" w:rsidRDefault="00993CA6" w:rsidP="00993CA6"/>
                    <w:p w14:paraId="2E9292E5" w14:textId="77777777" w:rsidR="00993CA6" w:rsidRDefault="00993CA6" w:rsidP="00993CA6"/>
                    <w:p w14:paraId="2ED917F2" w14:textId="77777777" w:rsidR="00993CA6" w:rsidRDefault="00993CA6" w:rsidP="00993CA6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15A9BBC6" wp14:editId="125393B2">
                <wp:simplePos x="0" y="0"/>
                <wp:positionH relativeFrom="margin">
                  <wp:posOffset>0</wp:posOffset>
                </wp:positionH>
                <wp:positionV relativeFrom="paragraph">
                  <wp:posOffset>372110</wp:posOffset>
                </wp:positionV>
                <wp:extent cx="6871970" cy="332105"/>
                <wp:effectExtent l="0" t="0" r="5080" b="0"/>
                <wp:wrapSquare wrapText="bothSides"/>
                <wp:docPr id="126038497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32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D08244" w14:textId="14A101C3" w:rsidR="007435D9" w:rsidRPr="007435D9" w:rsidRDefault="00B972D0" w:rsidP="007435D9">
                            <w:pPr>
                              <w:pStyle w:val="a6"/>
                              <w:spacing w:line="360" w:lineRule="auto"/>
                              <w:ind w:leftChars="0" w:left="1080"/>
                              <w:jc w:val="right"/>
                              <w:rPr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22"/>
                              </w:rPr>
                              <w:t>*</w:t>
                            </w:r>
                            <w:r w:rsidR="007435D9">
                              <w:rPr>
                                <w:rFonts w:hint="eastAsia"/>
                                <w:i/>
                                <w:iCs/>
                                <w:sz w:val="22"/>
                              </w:rPr>
                              <w:t>不包括於評分項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9BBC6" id="_x0000_s1042" type="#_x0000_t202" style="position:absolute;margin-left:0;margin-top:29.3pt;width:541.1pt;height:26.15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" stroked="f">
                <v:path arrowok="t"/>
                <v:textbox>
                  <w:txbxContent>
                    <w:p w14:paraId="60D08244" w14:textId="14A101C3" w:rsidR="007435D9" w:rsidRPr="007435D9" w:rsidRDefault="00B972D0" w:rsidP="007435D9">
                      <w:pPr>
                        <w:pStyle w:val="a6"/>
                        <w:spacing w:line="360" w:lineRule="auto"/>
                        <w:ind w:leftChars="0" w:left="1080"/>
                        <w:jc w:val="right"/>
                        <w:rPr>
                          <w:i/>
                          <w:iCs/>
                          <w:sz w:val="22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22"/>
                        </w:rPr>
                        <w:t>*</w:t>
                      </w:r>
                      <w:r w:rsidR="007435D9">
                        <w:rPr>
                          <w:rFonts w:hint="eastAsia"/>
                          <w:i/>
                          <w:iCs/>
                          <w:sz w:val="22"/>
                        </w:rPr>
                        <w:t>不包括於評分項目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93CA6"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13F82C73" wp14:editId="1861B1E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899910" cy="372745"/>
                <wp:effectExtent l="0" t="0" r="0" b="8255"/>
                <wp:wrapNone/>
                <wp:docPr id="1434409977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C9E5BC" w14:textId="60A1AB69" w:rsidR="00993CA6" w:rsidRDefault="00993CA6" w:rsidP="00993CA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四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心得分享</w:t>
                            </w:r>
                            <w:r w:rsidR="00DD55A2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*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         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   </w:t>
                            </w:r>
                            <w:r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空格橫線不敷應用，請自行加附頁填寫</w:t>
                            </w:r>
                            <w:r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</w:p>
                          <w:p w14:paraId="1F7F217C" w14:textId="77777777" w:rsidR="00993CA6" w:rsidRDefault="00993CA6" w:rsidP="00993CA6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B3450C2" w14:textId="77777777" w:rsidR="00993CA6" w:rsidRDefault="00993CA6" w:rsidP="00993CA6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10B23F4" w14:textId="77777777" w:rsidR="00993CA6" w:rsidRPr="009C48F2" w:rsidRDefault="00993CA6" w:rsidP="00993CA6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F82C73" id="_x0000_s1043" style="position:absolute;margin-left:0;margin-top:0;width:543.3pt;height:29.35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" fillcolor="#ffd966 [1943]" stroked="f" strokeweight="1pt">
                <v:path arrowok="t"/>
                <v:textbox>
                  <w:txbxContent>
                    <w:p w14:paraId="1FC9E5BC" w14:textId="60A1AB69" w:rsidR="00993CA6" w:rsidRDefault="00993CA6" w:rsidP="00993CA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四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心得分享</w:t>
                      </w:r>
                      <w:r w:rsidR="00DD55A2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*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          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                           </w:t>
                      </w:r>
                      <w:r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空格橫線不敷應用，請自行加附頁填寫</w:t>
                      </w:r>
                      <w:r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</w:p>
                    <w:p w14:paraId="1F7F217C" w14:textId="77777777" w:rsidR="00993CA6" w:rsidRDefault="00993CA6" w:rsidP="00993CA6">
                      <w:pPr>
                        <w:rPr>
                          <w:color w:val="000000" w:themeColor="text1"/>
                        </w:rPr>
                      </w:pPr>
                    </w:p>
                    <w:p w14:paraId="6B3450C2" w14:textId="77777777" w:rsidR="00993CA6" w:rsidRDefault="00993CA6" w:rsidP="00993CA6">
                      <w:pPr>
                        <w:rPr>
                          <w:color w:val="000000" w:themeColor="text1"/>
                        </w:rPr>
                      </w:pPr>
                    </w:p>
                    <w:p w14:paraId="510B23F4" w14:textId="77777777" w:rsidR="00993CA6" w:rsidRPr="009C48F2" w:rsidRDefault="00993CA6" w:rsidP="00993CA6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93CA6">
        <w:br w:type="page"/>
      </w:r>
    </w:p>
    <w:p w14:paraId="4D1D56AA" w14:textId="29C92D20" w:rsidR="008E20B3" w:rsidRDefault="00104D1F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196EFCCB" wp14:editId="66FEF9E4">
                <wp:simplePos x="0" y="0"/>
                <wp:positionH relativeFrom="margin">
                  <wp:align>left</wp:align>
                </wp:positionH>
                <wp:positionV relativeFrom="paragraph">
                  <wp:posOffset>563880</wp:posOffset>
                </wp:positionV>
                <wp:extent cx="6871970" cy="4179570"/>
                <wp:effectExtent l="0" t="0" r="5080" b="0"/>
                <wp:wrapSquare wrapText="bothSides"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417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98A479" w14:textId="588AB512" w:rsidR="008E20B3" w:rsidRPr="007A78AC" w:rsidRDefault="008E20B3" w:rsidP="008E20B3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7D34DB">
                              <w:rPr>
                                <w:rFonts w:hint="eastAsia"/>
                                <w:color w:val="000000" w:themeColor="text1"/>
                              </w:rPr>
                              <w:t>如</w:t>
                            </w:r>
                            <w:r w:rsidRPr="007D34DB">
                              <w:rPr>
                                <w:rFonts w:ascii="Arial" w:hAnsi="Arial" w:cs="Arial" w:hint="eastAsia"/>
                                <w:color w:val="000000" w:themeColor="text1"/>
                              </w:rPr>
                              <w:t>本人遞交的食譜</w:t>
                            </w:r>
                            <w:r w:rsidR="009A2F5C">
                              <w:rPr>
                                <w:rFonts w:ascii="Arial" w:hAnsi="Arial" w:cs="Arial" w:hint="eastAsia"/>
                                <w:color w:val="000000" w:themeColor="text1"/>
                              </w:rPr>
                              <w:t>、相片</w:t>
                            </w:r>
                            <w:r w:rsidRPr="007D34DB">
                              <w:rPr>
                                <w:rFonts w:ascii="Arial" w:hAnsi="Arial" w:cs="Arial" w:hint="eastAsia"/>
                                <w:color w:val="000000" w:themeColor="text1"/>
                              </w:rPr>
                              <w:t>及短片（如有）</w:t>
                            </w:r>
                            <w:r>
                              <w:rPr>
                                <w:rFonts w:hint="eastAsia"/>
                              </w:rPr>
                              <w:t>違反版權條例，本人接受</w:t>
                            </w:r>
                            <w:r w:rsidRPr="00014FBF">
                              <w:rPr>
                                <w:rFonts w:ascii="Arial" w:hAnsi="Arial" w:cs="Arial" w:hint="eastAsia"/>
                              </w:rPr>
                              <w:t>被取消參賽資格，並</w:t>
                            </w:r>
                            <w:r>
                              <w:rPr>
                                <w:rFonts w:hint="eastAsia"/>
                              </w:rPr>
                              <w:t>承擔一切法律責任，與主辦機構無關。</w:t>
                            </w:r>
                          </w:p>
                          <w:p w14:paraId="49EA73B3" w14:textId="1A8004D8" w:rsidR="008E20B3" w:rsidRDefault="009A2F5C" w:rsidP="008E20B3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報名</w:t>
                            </w:r>
                            <w:r w:rsidR="008E20B3">
                              <w:rPr>
                                <w:rFonts w:hint="eastAsia"/>
                              </w:rPr>
                              <w:t>表格內一切資料及有關文件確實無誤及完整，若有錯漏，主辦機構毋須負責。</w:t>
                            </w:r>
                          </w:p>
                          <w:p w14:paraId="42656747" w14:textId="4BD1BA18" w:rsidR="008E20B3" w:rsidRDefault="008E20B3" w:rsidP="008E20B3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明白並接受主辦機構</w:t>
                            </w:r>
                            <w:r>
                              <w:t>蒐集、處理及使用個人資料</w:t>
                            </w:r>
                            <w:r w:rsidR="009A2F5C">
                              <w:rPr>
                                <w:rFonts w:hint="eastAsia"/>
                              </w:rPr>
                              <w:t>，以及</w:t>
                            </w:r>
                            <w:r w:rsidR="009A2F5C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所有遞交的</w:t>
                            </w:r>
                            <w:r w:rsidR="009A2F5C" w:rsidRPr="00EC5061">
                              <w:rPr>
                                <w:rFonts w:cstheme="minorHAnsi"/>
                              </w:rPr>
                              <w:t>作品資料</w:t>
                            </w:r>
                            <w:r w:rsidR="009A2F5C">
                              <w:rPr>
                                <w:rFonts w:hint="eastAsia"/>
                              </w:rPr>
                              <w:t>，</w:t>
                            </w:r>
                            <w:r>
                              <w:t>作是次活動聯絡、宣傳及推廣之用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w14:paraId="4737F30C" w14:textId="77777777" w:rsidR="008E20B3" w:rsidRDefault="008E20B3" w:rsidP="008E20B3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接受主辦機構安排有關比賽的拍攝或錄影，並用於有關平台宣傳，亦願意在決賽和獲獎後接受有關是次比賽的拍攝及宣傳活動。</w:t>
                            </w:r>
                          </w:p>
                          <w:p w14:paraId="4873EE8C" w14:textId="77777777" w:rsidR="008E20B3" w:rsidRDefault="008E20B3" w:rsidP="008E20B3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本人同意在任何情況下，主辦機構不需就任何因</w:t>
                            </w:r>
                            <w:r w:rsidRPr="00B03472">
                              <w:rPr>
                                <w:rFonts w:hint="eastAsia"/>
                              </w:rPr>
                              <w:t>「食得喜」樂齡美食烹飪大賽</w:t>
                            </w:r>
                            <w:r>
                              <w:rPr>
                                <w:rFonts w:hint="eastAsia"/>
                              </w:rPr>
                              <w:t>202</w:t>
                            </w:r>
                            <w:r>
                              <w:t>3</w:t>
                            </w:r>
                            <w:r>
                              <w:rPr>
                                <w:rFonts w:hint="eastAsia"/>
                              </w:rPr>
                              <w:t>而引起的任何申索，不論為財產或其他損失、受傷、死亡或其他性質之申索，向本人負責</w:t>
                            </w:r>
                            <w:r w:rsidRPr="00907E7A">
                              <w:rPr>
                                <w:rFonts w:ascii="Arial" w:hAnsi="Arial" w:cs="Arial"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無論是以彌償、分擔款項或其他形式負責</w:t>
                            </w:r>
                            <w:r w:rsidRPr="00907E7A">
                              <w:rPr>
                                <w:rFonts w:ascii="Arial" w:hAnsi="Arial" w:cs="Arial" w:hint="eastAsia"/>
                              </w:rPr>
                              <w:t>）</w:t>
                            </w:r>
                            <w:r>
                              <w:rPr>
                                <w:rFonts w:hint="eastAsia"/>
                              </w:rPr>
                              <w:t>，不論該申索是否因主辦機構或其僱員、代理、承辦機構及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或次承辦機構故意失責或疏忽而導致。</w:t>
                            </w:r>
                          </w:p>
                          <w:p w14:paraId="22934CE0" w14:textId="31935480" w:rsidR="008E20B3" w:rsidRDefault="008E20B3" w:rsidP="008E20B3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同意並接受以電郵形式接收社聯的資訊。（如不同意，可於下列拒收資訊一欄的空格加上「</w:t>
                            </w:r>
                            <w:r w:rsidRPr="007A78AC">
                              <w:rPr>
                                <w:rFonts w:ascii="Wingdings 2" w:hAnsi="Wingdings 2"/>
                              </w:rPr>
                              <w:t></w:t>
                            </w:r>
                            <w:r>
                              <w:rPr>
                                <w:rFonts w:hint="eastAsia"/>
                              </w:rPr>
                              <w:t>」號）</w:t>
                            </w:r>
                          </w:p>
                          <w:p w14:paraId="2CA57223" w14:textId="04060085" w:rsidR="008E20B3" w:rsidRDefault="008E20B3" w:rsidP="009A2F5C">
                            <w:pPr>
                              <w:pStyle w:val="a6"/>
                              <w:ind w:leftChars="0" w:left="360"/>
                            </w:pPr>
                            <w:r>
                              <w:br/>
                            </w:r>
                            <w:sdt>
                              <w:sdtPr>
                                <w:rPr>
                                  <w:i/>
                                  <w:iCs/>
                                  <w:sz w:val="20"/>
                                  <w:szCs w:val="18"/>
                                </w:rPr>
                                <w:id w:val="1020891400"/>
                              </w:sdtPr>
                              <w:sdtEndPr/>
                              <w:sdtContent>
                                <w:r w:rsidRPr="007A78AC">
                                  <w:rPr>
                                    <w:rFonts w:ascii="MS Gothic" w:eastAsia="MS Gothic" w:hAnsi="MS Gothic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>本人拒絕</w:t>
                                </w:r>
                                <w:r>
                                  <w:rPr>
                                    <w:rFonts w:hint="eastAsia"/>
                                  </w:rPr>
                                  <w:t>以電郵形式接收社聯的資訊</w:t>
                                </w:r>
                                <w:r w:rsidR="00DD55A2" w:rsidRPr="00DD55A2">
                                  <w:rPr>
                                    <w:vertAlign w:val="superscript"/>
                                  </w:rPr>
                                  <w:t>#</w:t>
                                </w:r>
                                <w:r>
                                  <w:rPr>
                                    <w:rFonts w:hint="eastAsia"/>
                                  </w:rPr>
                                  <w:t>。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EFCCB" id="Text Box 18" o:spid="_x0000_s1044" type="#_x0000_t202" style="position:absolute;margin-left:0;margin-top:44.4pt;width:541.1pt;height:329.1pt;z-index:251782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" stroked="f">
                <v:path arrowok="t"/>
                <v:textbox>
                  <w:txbxContent>
                    <w:p w14:paraId="1B98A479" w14:textId="588AB512" w:rsidR="008E20B3" w:rsidRPr="007A78AC" w:rsidRDefault="008E20B3" w:rsidP="008E20B3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  <w:rPr>
                          <w:rFonts w:ascii="Arial" w:hAnsi="Arial" w:cs="Arial"/>
                        </w:rPr>
                      </w:pPr>
                      <w:r w:rsidRPr="007D34DB">
                        <w:rPr>
                          <w:rFonts w:hint="eastAsia"/>
                          <w:color w:val="000000" w:themeColor="text1"/>
                        </w:rPr>
                        <w:t>如</w:t>
                      </w:r>
                      <w:r w:rsidRPr="007D34DB">
                        <w:rPr>
                          <w:rFonts w:ascii="Arial" w:hAnsi="Arial" w:cs="Arial" w:hint="eastAsia"/>
                          <w:color w:val="000000" w:themeColor="text1"/>
                        </w:rPr>
                        <w:t>本人遞交的食譜</w:t>
                      </w:r>
                      <w:r w:rsidR="009A2F5C">
                        <w:rPr>
                          <w:rFonts w:ascii="Arial" w:hAnsi="Arial" w:cs="Arial" w:hint="eastAsia"/>
                          <w:color w:val="000000" w:themeColor="text1"/>
                        </w:rPr>
                        <w:t>、相片</w:t>
                      </w:r>
                      <w:r w:rsidRPr="007D34DB">
                        <w:rPr>
                          <w:rFonts w:ascii="Arial" w:hAnsi="Arial" w:cs="Arial" w:hint="eastAsia"/>
                          <w:color w:val="000000" w:themeColor="text1"/>
                        </w:rPr>
                        <w:t>及短片（如有）</w:t>
                      </w:r>
                      <w:r>
                        <w:rPr>
                          <w:rFonts w:hint="eastAsia"/>
                        </w:rPr>
                        <w:t>違反版權條例，本人接受</w:t>
                      </w:r>
                      <w:r w:rsidRPr="00014FBF">
                        <w:rPr>
                          <w:rFonts w:ascii="Arial" w:hAnsi="Arial" w:cs="Arial" w:hint="eastAsia"/>
                        </w:rPr>
                        <w:t>被取消參賽資格，並</w:t>
                      </w:r>
                      <w:r>
                        <w:rPr>
                          <w:rFonts w:hint="eastAsia"/>
                        </w:rPr>
                        <w:t>承擔一切法律責任，與主辦機構無關。</w:t>
                      </w:r>
                    </w:p>
                    <w:p w14:paraId="49EA73B3" w14:textId="1A8004D8" w:rsidR="008E20B3" w:rsidRDefault="009A2F5C" w:rsidP="008E20B3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</w:pPr>
                      <w:r>
                        <w:rPr>
                          <w:rFonts w:hint="eastAsia"/>
                        </w:rPr>
                        <w:t>報名</w:t>
                      </w:r>
                      <w:r w:rsidR="008E20B3">
                        <w:rPr>
                          <w:rFonts w:hint="eastAsia"/>
                        </w:rPr>
                        <w:t>表格內一切資料及有關文件確實無誤及完整，若有錯漏，主辦機構毋須負責。</w:t>
                      </w:r>
                    </w:p>
                    <w:p w14:paraId="42656747" w14:textId="4BD1BA18" w:rsidR="008E20B3" w:rsidRDefault="008E20B3" w:rsidP="008E20B3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明白並接受主辦機構</w:t>
                      </w:r>
                      <w:r>
                        <w:t>蒐集、處理及使用個人資料</w:t>
                      </w:r>
                      <w:r w:rsidR="009A2F5C">
                        <w:rPr>
                          <w:rFonts w:hint="eastAsia"/>
                        </w:rPr>
                        <w:t>，以及</w:t>
                      </w:r>
                      <w:r w:rsidR="009A2F5C" w:rsidRPr="00EC5061">
                        <w:rPr>
                          <w:rFonts w:cstheme="minorHAnsi"/>
                          <w:color w:val="000000" w:themeColor="text1"/>
                        </w:rPr>
                        <w:t>所有遞交的</w:t>
                      </w:r>
                      <w:r w:rsidR="009A2F5C" w:rsidRPr="00EC5061">
                        <w:rPr>
                          <w:rFonts w:cstheme="minorHAnsi"/>
                        </w:rPr>
                        <w:t>作品資料</w:t>
                      </w:r>
                      <w:r w:rsidR="009A2F5C">
                        <w:rPr>
                          <w:rFonts w:hint="eastAsia"/>
                        </w:rPr>
                        <w:t>，</w:t>
                      </w:r>
                      <w:r>
                        <w:t>作是次活動聯絡、宣傳及推廣之用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  <w:p w14:paraId="4737F30C" w14:textId="77777777" w:rsidR="008E20B3" w:rsidRDefault="008E20B3" w:rsidP="008E20B3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接受主辦機構安排有關比賽的拍攝或錄影，並用於有關平台宣傳，亦願意在決賽和獲獎後接受有關是次比賽的拍攝及宣傳活動。</w:t>
                      </w:r>
                    </w:p>
                    <w:p w14:paraId="4873EE8C" w14:textId="77777777" w:rsidR="008E20B3" w:rsidRDefault="008E20B3" w:rsidP="008E20B3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</w:pPr>
                      <w:r>
                        <w:rPr>
                          <w:rFonts w:hint="eastAsia"/>
                        </w:rPr>
                        <w:t>本人同意在任何情況下，主辦機構不需就任何因</w:t>
                      </w:r>
                      <w:r w:rsidRPr="00B03472">
                        <w:rPr>
                          <w:rFonts w:hint="eastAsia"/>
                        </w:rPr>
                        <w:t>「食得喜」樂齡美食烹飪大賽</w:t>
                      </w:r>
                      <w:r>
                        <w:rPr>
                          <w:rFonts w:hint="eastAsia"/>
                        </w:rPr>
                        <w:t>202</w:t>
                      </w:r>
                      <w:r>
                        <w:t>3</w:t>
                      </w:r>
                      <w:r>
                        <w:rPr>
                          <w:rFonts w:hint="eastAsia"/>
                        </w:rPr>
                        <w:t>而引起的任何申索，不論為財產或其他損失、受傷、死亡或其他性質之申索，向本人負責</w:t>
                      </w:r>
                      <w:r w:rsidRPr="00907E7A">
                        <w:rPr>
                          <w:rFonts w:ascii="Arial" w:hAnsi="Arial" w:cs="Arial" w:hint="eastAsia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無論是以彌償、分擔款項或其他形式負責</w:t>
                      </w:r>
                      <w:r w:rsidRPr="00907E7A">
                        <w:rPr>
                          <w:rFonts w:ascii="Arial" w:hAnsi="Arial" w:cs="Arial" w:hint="eastAsia"/>
                        </w:rPr>
                        <w:t>）</w:t>
                      </w:r>
                      <w:r>
                        <w:rPr>
                          <w:rFonts w:hint="eastAsia"/>
                        </w:rPr>
                        <w:t>，不論該申索是否因主辦機構或其僱員、代理、承辦機構及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或次承辦機構故意失責或疏忽而導致。</w:t>
                      </w:r>
                    </w:p>
                    <w:p w14:paraId="22934CE0" w14:textId="31935480" w:rsidR="008E20B3" w:rsidRDefault="008E20B3" w:rsidP="008E20B3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同意並接受以電郵形式接收社聯的資訊。（如不同意，可於下列拒收資訊一欄的空格加上「</w:t>
                      </w:r>
                      <w:r w:rsidRPr="007A78AC">
                        <w:rPr>
                          <w:rFonts w:ascii="Wingdings 2" w:hAnsi="Wingdings 2"/>
                        </w:rPr>
                        <w:t></w:t>
                      </w:r>
                      <w:r>
                        <w:rPr>
                          <w:rFonts w:hint="eastAsia"/>
                        </w:rPr>
                        <w:t>」號）</w:t>
                      </w:r>
                    </w:p>
                    <w:p w14:paraId="2CA57223" w14:textId="04060085" w:rsidR="008E20B3" w:rsidRDefault="008E20B3" w:rsidP="009A2F5C">
                      <w:pPr>
                        <w:pStyle w:val="a6"/>
                        <w:ind w:leftChars="0" w:left="360"/>
                      </w:pPr>
                      <w:r>
                        <w:br/>
                      </w:r>
                      <w:sdt>
                        <w:sdtPr>
                          <w:rPr>
                            <w:i/>
                            <w:iCs/>
                            <w:sz w:val="20"/>
                            <w:szCs w:val="18"/>
                          </w:rPr>
                          <w:id w:val="1020891400"/>
                        </w:sdtPr>
                        <w:sdtEndPr/>
                        <w:sdtContent>
                          <w:r w:rsidRPr="007A78AC">
                            <w:rPr>
                              <w:rFonts w:ascii="MS Gothic" w:eastAsia="MS Gothic" w:hAnsi="MS Gothic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>本人拒絕</w:t>
                          </w:r>
                          <w:r>
                            <w:rPr>
                              <w:rFonts w:hint="eastAsia"/>
                            </w:rPr>
                            <w:t>以電郵形式接收社聯的資訊</w:t>
                          </w:r>
                          <w:r w:rsidR="00DD55A2" w:rsidRPr="00DD55A2">
                            <w:rPr>
                              <w:vertAlign w:val="superscript"/>
                            </w:rPr>
                            <w:t>#</w:t>
                          </w:r>
                          <w:r>
                            <w:rPr>
                              <w:rFonts w:hint="eastAsia"/>
                            </w:rPr>
                            <w:t>。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2E28F0D" wp14:editId="095BEE96">
                <wp:simplePos x="0" y="0"/>
                <wp:positionH relativeFrom="margin">
                  <wp:posOffset>-81470</wp:posOffset>
                </wp:positionH>
                <wp:positionV relativeFrom="paragraph">
                  <wp:posOffset>-1905</wp:posOffset>
                </wp:positionV>
                <wp:extent cx="6899910" cy="372745"/>
                <wp:effectExtent l="0" t="0" r="0" b="8255"/>
                <wp:wrapNone/>
                <wp:docPr id="4" name="矩形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DD293C" w14:textId="07A8EBEA" w:rsidR="008E20B3" w:rsidRPr="008165BC" w:rsidRDefault="008E20B3" w:rsidP="009A2F5C">
                            <w:pPr>
                              <w:rPr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993CA6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五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者聲明</w:t>
                            </w:r>
                          </w:p>
                          <w:p w14:paraId="6683B61D" w14:textId="77777777" w:rsidR="008E20B3" w:rsidRDefault="008E20B3" w:rsidP="008E20B3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65EE7623" w14:textId="77777777" w:rsidR="008E20B3" w:rsidRDefault="008E20B3" w:rsidP="008E20B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837035F" w14:textId="77777777" w:rsidR="008E20B3" w:rsidRPr="009C48F2" w:rsidRDefault="008E20B3" w:rsidP="008E20B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E28F0D" id="矩形 20" o:spid="_x0000_s1045" style="position:absolute;margin-left:-6.4pt;margin-top:-.15pt;width:543.3pt;height:29.35pt;z-index:25178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" fillcolor="#ffd966 [1943]" stroked="f" strokeweight="1pt">
                <v:path arrowok="t"/>
                <v:textbox>
                  <w:txbxContent>
                    <w:p w14:paraId="53DD293C" w14:textId="07A8EBEA" w:rsidR="008E20B3" w:rsidRPr="008165BC" w:rsidRDefault="008E20B3" w:rsidP="009A2F5C">
                      <w:pPr>
                        <w:rPr>
                          <w:color w:val="000000" w:themeColor="text1"/>
                          <w:sz w:val="18"/>
                          <w:szCs w:val="16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993CA6">
                        <w:rPr>
                          <w:rFonts w:asciiTheme="minorEastAsia" w:hAnsiTheme="minorEastAsia" w:hint="eastAsia"/>
                          <w:b/>
                          <w:bCs/>
                          <w:color w:val="000000" w:themeColor="text1"/>
                        </w:rPr>
                        <w:t>五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者聲明</w:t>
                      </w:r>
                    </w:p>
                    <w:p w14:paraId="6683B61D" w14:textId="77777777" w:rsidR="008E20B3" w:rsidRDefault="008E20B3" w:rsidP="008E20B3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</w:p>
                    <w:p w14:paraId="65EE7623" w14:textId="77777777" w:rsidR="008E20B3" w:rsidRDefault="008E20B3" w:rsidP="008E20B3">
                      <w:pPr>
                        <w:rPr>
                          <w:color w:val="000000" w:themeColor="text1"/>
                        </w:rPr>
                      </w:pPr>
                    </w:p>
                    <w:p w14:paraId="0837035F" w14:textId="77777777" w:rsidR="008E20B3" w:rsidRPr="009C48F2" w:rsidRDefault="008E20B3" w:rsidP="008E20B3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E20B3">
        <w:rPr>
          <w:noProof/>
        </w:rPr>
        <mc:AlternateContent>
          <mc:Choice Requires="wps">
            <w:drawing>
              <wp:anchor distT="45720" distB="45720" distL="114300" distR="114300" simplePos="0" relativeHeight="251784192" behindDoc="1" locked="0" layoutInCell="1" allowOverlap="1" wp14:anchorId="023F736F" wp14:editId="508236D7">
                <wp:simplePos x="0" y="0"/>
                <wp:positionH relativeFrom="margin">
                  <wp:align>right</wp:align>
                </wp:positionH>
                <wp:positionV relativeFrom="paragraph">
                  <wp:posOffset>8968272</wp:posOffset>
                </wp:positionV>
                <wp:extent cx="2654935" cy="320040"/>
                <wp:effectExtent l="0" t="0" r="8890" b="3810"/>
                <wp:wrapTight wrapText="bothSides">
                  <wp:wrapPolygon edited="0">
                    <wp:start x="0" y="0"/>
                    <wp:lineTo x="0" y="20571"/>
                    <wp:lineTo x="21517" y="20571"/>
                    <wp:lineTo x="21517" y="0"/>
                    <wp:lineTo x="0" y="0"/>
                  </wp:wrapPolygon>
                </wp:wrapTight>
                <wp:docPr id="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93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A33BB5" w14:textId="5B303C65" w:rsidR="008E20B3" w:rsidRPr="008D7E53" w:rsidRDefault="00DD55A2" w:rsidP="008E20B3">
                            <w:pPr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  <w:r w:rsidRPr="00DD55A2">
                              <w:rPr>
                                <w:i/>
                                <w:vertAlign w:val="superscript"/>
                              </w:rPr>
                              <w:t>#</w:t>
                            </w:r>
                            <w:r w:rsidR="008E20B3"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請在適當的</w:t>
                            </w:r>
                            <w:sdt>
                              <w:sdtPr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6"/>
                                </w:rPr>
                                <w:id w:val="1425912156"/>
                              </w:sdtPr>
                              <w:sdtEndPr/>
                              <w:sdtContent>
                                <w:r w:rsidR="008E20B3" w:rsidRPr="008D7E53">
                                  <w:rPr>
                                    <w:rFonts w:ascii="MS Gothic" w:eastAsia="MS Gothic" w:hAnsi="MS Gothic" w:hint="eastAsia"/>
                                    <w:i/>
                                    <w:iCs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E20B3"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內打</w:t>
                            </w:r>
                            <w:r w:rsidR="008E20B3" w:rsidRPr="008D7E53">
                              <w:rPr>
                                <w:rFonts w:ascii="MS Mincho" w:eastAsia="MS Mincho" w:hAnsi="MS Mincho" w:cs="MS Mincho" w:hint="eastAsia"/>
                                <w:i/>
                                <w:iCs/>
                                <w:sz w:val="18"/>
                                <w:szCs w:val="16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3F736F" id="Text Box 38" o:spid="_x0000_s1046" type="#_x0000_t202" style="position:absolute;margin-left:157.85pt;margin-top:706.15pt;width:209.05pt;height:25.2pt;z-index:-251532288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" stroked="f">
                <v:path arrowok="t"/>
                <v:textbox style="mso-fit-shape-to-text:t">
                  <w:txbxContent>
                    <w:p w14:paraId="3FA33BB5" w14:textId="5B303C65" w:rsidR="008E20B3" w:rsidRPr="008D7E53" w:rsidRDefault="00DD55A2" w:rsidP="008E20B3">
                      <w:pPr>
                        <w:jc w:val="right"/>
                        <w:rPr>
                          <w:sz w:val="22"/>
                          <w:szCs w:val="20"/>
                        </w:rPr>
                      </w:pPr>
                      <w:r w:rsidRPr="00DD55A2">
                        <w:rPr>
                          <w:i/>
                          <w:vertAlign w:val="superscript"/>
                        </w:rPr>
                        <w:t>#</w:t>
                      </w:r>
                      <w:r w:rsidR="008E20B3"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請在適當的</w:t>
                      </w:r>
                      <w:sdt>
                        <w:sdtPr>
                          <w:rPr>
                            <w:rFonts w:hint="eastAsia"/>
                            <w:i/>
                            <w:iCs/>
                            <w:sz w:val="18"/>
                            <w:szCs w:val="16"/>
                          </w:rPr>
                          <w:id w:val="1425912156"/>
                        </w:sdtPr>
                        <w:sdtEndPr/>
                        <w:sdtContent>
                          <w:r w:rsidR="008E20B3" w:rsidRPr="008D7E53">
                            <w:rPr>
                              <w:rFonts w:ascii="MS Gothic" w:eastAsia="MS Gothic" w:hAnsi="MS Gothic" w:hint="eastAsia"/>
                              <w:i/>
                              <w:iCs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8E20B3"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內打</w:t>
                      </w:r>
                      <w:r w:rsidR="008E20B3" w:rsidRPr="008D7E53">
                        <w:rPr>
                          <w:rFonts w:ascii="MS Mincho" w:eastAsia="MS Mincho" w:hAnsi="MS Mincho" w:cs="MS Mincho" w:hint="eastAsia"/>
                          <w:i/>
                          <w:iCs/>
                          <w:sz w:val="18"/>
                          <w:szCs w:val="16"/>
                        </w:rPr>
                        <w:t>✓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266F9">
        <w:rPr>
          <w:rFonts w:hint="eastAsia"/>
        </w:rPr>
        <w:t xml:space="preserve"> </w:t>
      </w:r>
      <w:r w:rsidR="001266F9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E20B3">
        <w:br w:type="page"/>
      </w:r>
    </w:p>
    <w:p w14:paraId="1228DB60" w14:textId="4D824C22" w:rsidR="00EC5061" w:rsidRDefault="00104D1F" w:rsidP="00ED5684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D566AE6" wp14:editId="1AAFA56C">
                <wp:simplePos x="0" y="0"/>
                <wp:positionH relativeFrom="margin">
                  <wp:align>center</wp:align>
                </wp:positionH>
                <wp:positionV relativeFrom="paragraph">
                  <wp:posOffset>41827</wp:posOffset>
                </wp:positionV>
                <wp:extent cx="6899910" cy="372745"/>
                <wp:effectExtent l="0" t="0" r="0" b="8255"/>
                <wp:wrapNone/>
                <wp:docPr id="1" name="矩形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56FCD7" w14:textId="253E2CE0" w:rsidR="007B08D2" w:rsidRPr="00B0347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993CA6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六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條款及細則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</w:t>
                            </w:r>
                            <w:r w:rsidR="006B473B">
                              <w:rPr>
                                <w:color w:val="000000" w:themeColor="text1"/>
                              </w:rPr>
                              <w:t xml:space="preserve">    </w:t>
                            </w:r>
                            <w:r w:rsidRPr="006B473B">
                              <w:rPr>
                                <w:color w:val="000000" w:themeColor="text1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BB3C67" w:rsidRPr="006B473B">
                              <w:rPr>
                                <w:color w:val="000000" w:themeColor="text1"/>
                                <w:sz w:val="22"/>
                                <w:szCs w:val="20"/>
                              </w:rPr>
                              <w:t xml:space="preserve">  </w:t>
                            </w:r>
                            <w:r w:rsidR="003971F1" w:rsidRPr="003971F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D3BDA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="003971F1" w:rsidRPr="003971F1">
                              <w:rPr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(</w:t>
                            </w:r>
                            <w:r w:rsidR="003971F1" w:rsidRPr="003971F1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必須於此欄簽署，否則參賽申請將不予受理</w:t>
                            </w:r>
                            <w:r w:rsidR="003971F1" w:rsidRPr="003971F1">
                              <w:rPr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)</w:t>
                            </w:r>
                            <w:r w:rsidR="003971F1" w:rsidRPr="003971F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</w:p>
                          <w:p w14:paraId="7E2E8C68" w14:textId="77777777" w:rsidR="007B08D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ACD7CD9" w14:textId="77777777" w:rsidR="007B08D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83B6F78" w14:textId="77777777" w:rsidR="007B08D2" w:rsidRPr="009C48F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66AE6" id="矩形 29" o:spid="_x0000_s1047" style="position:absolute;margin-left:0;margin-top:3.3pt;width:543.3pt;height:29.35pt;z-index:251740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" fillcolor="#ffd966 [1943]" stroked="f" strokeweight="1pt">
                <v:path arrowok="t"/>
                <v:textbox>
                  <w:txbxContent>
                    <w:p w14:paraId="2256FCD7" w14:textId="253E2CE0" w:rsidR="007B08D2" w:rsidRPr="00B03472" w:rsidRDefault="007B08D2" w:rsidP="007B08D2">
                      <w:pPr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993CA6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六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條款及細則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                      </w:t>
                      </w:r>
                      <w:r w:rsidR="006B473B">
                        <w:rPr>
                          <w:color w:val="000000" w:themeColor="text1"/>
                        </w:rPr>
                        <w:t xml:space="preserve">    </w:t>
                      </w:r>
                      <w:r w:rsidRPr="006B473B">
                        <w:rPr>
                          <w:color w:val="000000" w:themeColor="text1"/>
                          <w:sz w:val="22"/>
                          <w:szCs w:val="20"/>
                        </w:rPr>
                        <w:t xml:space="preserve"> </w:t>
                      </w:r>
                      <w:r w:rsidR="00BB3C67" w:rsidRPr="006B473B">
                        <w:rPr>
                          <w:color w:val="000000" w:themeColor="text1"/>
                          <w:sz w:val="22"/>
                          <w:szCs w:val="20"/>
                        </w:rPr>
                        <w:t xml:space="preserve">  </w:t>
                      </w:r>
                      <w:r w:rsidR="003971F1" w:rsidRPr="003971F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9D3BDA">
                        <w:rPr>
                          <w:rFonts w:hint="eastAsia"/>
                          <w:color w:val="000000" w:themeColor="text1"/>
                          <w:sz w:val="18"/>
                          <w:szCs w:val="18"/>
                        </w:rPr>
                        <w:t xml:space="preserve">        </w:t>
                      </w:r>
                      <w:r w:rsidR="003971F1" w:rsidRPr="003971F1">
                        <w:rPr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(</w:t>
                      </w:r>
                      <w:r w:rsidR="003971F1" w:rsidRPr="003971F1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必須於此欄簽署，否則參賽申請將不予受理</w:t>
                      </w:r>
                      <w:r w:rsidR="003971F1" w:rsidRPr="003971F1">
                        <w:rPr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)</w:t>
                      </w:r>
                      <w:r w:rsidR="003971F1" w:rsidRPr="003971F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  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</w:p>
                    <w:p w14:paraId="7E2E8C68" w14:textId="77777777" w:rsidR="007B08D2" w:rsidRDefault="007B08D2" w:rsidP="007B08D2">
                      <w:pPr>
                        <w:rPr>
                          <w:color w:val="000000" w:themeColor="text1"/>
                        </w:rPr>
                      </w:pPr>
                    </w:p>
                    <w:p w14:paraId="5ACD7CD9" w14:textId="77777777" w:rsidR="007B08D2" w:rsidRDefault="007B08D2" w:rsidP="007B08D2">
                      <w:pPr>
                        <w:rPr>
                          <w:color w:val="000000" w:themeColor="text1"/>
                        </w:rPr>
                      </w:pPr>
                    </w:p>
                    <w:p w14:paraId="183B6F78" w14:textId="77777777" w:rsidR="007B08D2" w:rsidRPr="009C48F2" w:rsidRDefault="007B08D2" w:rsidP="007B08D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99294AA" w14:textId="00A177EC" w:rsidR="00993802" w:rsidRPr="00993802" w:rsidRDefault="00FB71FC" w:rsidP="00ED5684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9F38345" wp14:editId="7591685D">
                <wp:simplePos x="0" y="0"/>
                <wp:positionH relativeFrom="margin">
                  <wp:align>center</wp:align>
                </wp:positionH>
                <wp:positionV relativeFrom="paragraph">
                  <wp:posOffset>435973</wp:posOffset>
                </wp:positionV>
                <wp:extent cx="6871970" cy="6018530"/>
                <wp:effectExtent l="0" t="0" r="5080" b="1270"/>
                <wp:wrapSquare wrapText="bothSides"/>
                <wp:docPr id="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601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43CE1C" w14:textId="3FFC7FD1" w:rsidR="007B08D2" w:rsidRPr="00EC5061" w:rsidRDefault="00B16964" w:rsidP="00B16964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每名參賽者只能遞交一份</w:t>
                            </w:r>
                            <w:r w:rsidR="009A2F5C">
                              <w:rPr>
                                <w:rFonts w:cstheme="minorHAnsi" w:hint="eastAsia"/>
                              </w:rPr>
                              <w:t>報名</w:t>
                            </w:r>
                            <w:r w:rsidRPr="00EC5061">
                              <w:rPr>
                                <w:rFonts w:cstheme="minorHAnsi"/>
                              </w:rPr>
                              <w:t>表格，</w:t>
                            </w:r>
                            <w:r w:rsidR="002656FC" w:rsidRPr="00EC5061">
                              <w:rPr>
                                <w:rFonts w:cstheme="minorHAnsi"/>
                              </w:rPr>
                              <w:t>重覆遞交</w:t>
                            </w:r>
                            <w:r w:rsidR="00315AB3" w:rsidRPr="00EC5061">
                              <w:rPr>
                                <w:rFonts w:cstheme="minorHAnsi"/>
                              </w:rPr>
                              <w:t>的申請將不</w:t>
                            </w:r>
                            <w:r w:rsidR="00A61BF8" w:rsidRPr="00EC5061">
                              <w:rPr>
                                <w:rFonts w:cstheme="minorHAnsi"/>
                              </w:rPr>
                              <w:t>獲</w:t>
                            </w:r>
                            <w:r w:rsidR="00315AB3" w:rsidRPr="00EC5061">
                              <w:rPr>
                                <w:rFonts w:cstheme="minorHAnsi"/>
                              </w:rPr>
                              <w:t>受理。</w:t>
                            </w:r>
                          </w:p>
                          <w:p w14:paraId="4346BB93" w14:textId="3AD7D5A7" w:rsidR="000417AF" w:rsidRPr="00EC5061" w:rsidRDefault="00DF6FB9" w:rsidP="000417AF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申請截止日期為</w:t>
                            </w:r>
                            <w:r w:rsidRPr="00EC5061">
                              <w:rPr>
                                <w:rFonts w:cstheme="minorHAnsi"/>
                              </w:rPr>
                              <w:t>2</w:t>
                            </w:r>
                            <w:r w:rsidR="00963081" w:rsidRPr="00EC5061">
                              <w:rPr>
                                <w:rFonts w:cstheme="minorHAnsi"/>
                              </w:rPr>
                              <w:t>02</w:t>
                            </w:r>
                            <w:r w:rsidR="00123480">
                              <w:rPr>
                                <w:rFonts w:cstheme="minorHAnsi"/>
                              </w:rPr>
                              <w:t>3</w:t>
                            </w:r>
                            <w:r w:rsidRPr="00EC5061">
                              <w:rPr>
                                <w:rFonts w:cstheme="minorHAnsi"/>
                              </w:rPr>
                              <w:t>年</w:t>
                            </w:r>
                            <w:r w:rsidR="00123480">
                              <w:rPr>
                                <w:rFonts w:cstheme="minorHAnsi"/>
                              </w:rPr>
                              <w:t>8</w:t>
                            </w:r>
                            <w:r w:rsidRPr="00EC5061">
                              <w:rPr>
                                <w:rFonts w:cstheme="minorHAnsi"/>
                              </w:rPr>
                              <w:t>月</w:t>
                            </w:r>
                            <w:r w:rsidR="00123480">
                              <w:rPr>
                                <w:rFonts w:cstheme="minorHAnsi"/>
                              </w:rPr>
                              <w:t>1</w:t>
                            </w:r>
                            <w:r w:rsidR="00A967F9">
                              <w:rPr>
                                <w:rFonts w:cstheme="minorHAnsi"/>
                              </w:rPr>
                              <w:t>7</w:t>
                            </w:r>
                            <w:r w:rsidRPr="00EC5061">
                              <w:rPr>
                                <w:rFonts w:cstheme="minorHAnsi"/>
                              </w:rPr>
                              <w:t>日</w:t>
                            </w:r>
                            <w:r w:rsidR="00F42254" w:rsidRPr="00EC5061">
                              <w:rPr>
                                <w:rFonts w:cstheme="minorHAnsi"/>
                              </w:rPr>
                              <w:t>（星期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四</w:t>
                            </w:r>
                            <w:r w:rsidR="00F42254" w:rsidRPr="00EC5061">
                              <w:rPr>
                                <w:rFonts w:cstheme="minorHAnsi"/>
                              </w:rPr>
                              <w:t>）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下午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5</w:t>
                            </w:r>
                            <w:r w:rsidR="00EC4699" w:rsidRPr="00EC5061">
                              <w:rPr>
                                <w:rFonts w:cstheme="minorHAnsi"/>
                              </w:rPr>
                              <w:t>時正</w:t>
                            </w:r>
                            <w:r w:rsidR="00F42254"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90608A" w:rsidRPr="00EC5061">
                              <w:rPr>
                                <w:rFonts w:cstheme="minorHAnsi"/>
                              </w:rPr>
                              <w:t>逾期</w:t>
                            </w:r>
                            <w:r w:rsidR="00EA4E21" w:rsidRPr="00EC5061">
                              <w:rPr>
                                <w:rFonts w:cstheme="minorHAnsi"/>
                              </w:rPr>
                              <w:t>者將不會獲入圍資格。</w:t>
                            </w:r>
                            <w:hyperlink r:id="rId17" w:history="1">
                              <w:r w:rsidR="003175EC" w:rsidRPr="00EC5061">
                                <w:rPr>
                                  <w:rFonts w:cstheme="minorHAnsi"/>
                                </w:rPr>
                                <w:t>填妥的表格請以電郵遞交至</w:t>
                              </w:r>
                              <w:r w:rsidR="003175EC" w:rsidRPr="00EC5061">
                                <w:rPr>
                                  <w:rStyle w:val="a4"/>
                                  <w:rFonts w:cstheme="minorHAnsi"/>
                                </w:rPr>
                                <w:t>goodlife@hkcss.org.hk</w:t>
                              </w:r>
                            </w:hyperlink>
                            <w:r w:rsidR="0041538C" w:rsidRPr="00EC5061">
                              <w:rPr>
                                <w:rFonts w:cstheme="minorHAnsi"/>
                              </w:rPr>
                              <w:t>，社聯將於</w:t>
                            </w:r>
                            <w:r w:rsidR="00123480">
                              <w:rPr>
                                <w:rFonts w:cstheme="minorHAnsi"/>
                              </w:rPr>
                              <w:t>9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月</w:t>
                            </w:r>
                            <w:r w:rsidR="00123480">
                              <w:rPr>
                                <w:rFonts w:cstheme="minorHAnsi"/>
                              </w:rPr>
                              <w:t>1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日（星期</w:t>
                            </w:r>
                            <w:r w:rsidR="00123480">
                              <w:rPr>
                                <w:rFonts w:cstheme="minorHAnsi" w:hint="eastAsia"/>
                              </w:rPr>
                              <w:t>五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）</w:t>
                            </w:r>
                            <w:r w:rsidR="00910B36" w:rsidRPr="00EC5061">
                              <w:rPr>
                                <w:rFonts w:cstheme="minorHAnsi"/>
                              </w:rPr>
                              <w:t>公</w:t>
                            </w:r>
                            <w:r w:rsidR="0094554B" w:rsidRPr="0094554B">
                              <w:rPr>
                                <w:rFonts w:asciiTheme="minorEastAsia" w:hAnsiTheme="minorEastAsia" w:cstheme="minorHAnsi" w:hint="eastAsia"/>
                                <w:lang w:eastAsia="zh-CN"/>
                              </w:rPr>
                              <w:t>布</w:t>
                            </w:r>
                            <w:r w:rsidR="00910B36" w:rsidRPr="00EC5061">
                              <w:rPr>
                                <w:rFonts w:cstheme="minorHAnsi"/>
                              </w:rPr>
                              <w:t>入圍決賽名單。</w:t>
                            </w:r>
                          </w:p>
                          <w:p w14:paraId="0B96C11C" w14:textId="77777777" w:rsidR="00910B36" w:rsidRPr="00EC5061" w:rsidRDefault="00FE797E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者必須遵守</w:t>
                            </w:r>
                            <w:r w:rsidR="00107B1E" w:rsidRPr="00EC5061">
                              <w:rPr>
                                <w:rFonts w:cstheme="minorHAnsi"/>
                              </w:rPr>
                              <w:t>所有</w:t>
                            </w:r>
                            <w:r w:rsidR="00534A90" w:rsidRPr="00EC5061">
                              <w:rPr>
                                <w:rFonts w:cstheme="minorHAnsi"/>
                              </w:rPr>
                              <w:t>參賽規則</w:t>
                            </w:r>
                            <w:r w:rsidR="000C093F" w:rsidRPr="00EC5061">
                              <w:rPr>
                                <w:rFonts w:cstheme="minorHAnsi"/>
                              </w:rPr>
                              <w:t>、注意事項</w:t>
                            </w:r>
                            <w:r w:rsidR="00F3659E" w:rsidRPr="00EC5061">
                              <w:rPr>
                                <w:rFonts w:cstheme="minorHAnsi"/>
                              </w:rPr>
                              <w:t>、聲明及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F3659E" w:rsidRPr="00EC5061">
                              <w:rPr>
                                <w:rFonts w:cstheme="minorHAnsi"/>
                              </w:rPr>
                              <w:t>的任何要求</w:t>
                            </w:r>
                            <w:r w:rsidR="00534A90"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9711FA" w:rsidRPr="00EC5061">
                              <w:rPr>
                                <w:rFonts w:cstheme="minorHAnsi"/>
                              </w:rPr>
                              <w:t>若有違反者，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9711FA" w:rsidRPr="00EC5061">
                              <w:rPr>
                                <w:rFonts w:cstheme="minorHAnsi"/>
                              </w:rPr>
                              <w:t>有權取消其參</w:t>
                            </w:r>
                            <w:r w:rsidR="00107B1E" w:rsidRPr="00EC5061">
                              <w:rPr>
                                <w:rFonts w:cstheme="minorHAnsi"/>
                              </w:rPr>
                              <w:t>賽</w:t>
                            </w:r>
                            <w:r w:rsidR="00D01A4A" w:rsidRPr="00EC5061">
                              <w:rPr>
                                <w:rFonts w:cstheme="minorHAnsi"/>
                              </w:rPr>
                              <w:t>及</w:t>
                            </w:r>
                            <w:r w:rsidR="00107B1E" w:rsidRPr="00EC5061">
                              <w:rPr>
                                <w:rFonts w:cstheme="minorHAnsi"/>
                              </w:rPr>
                              <w:t>得獎資格。</w:t>
                            </w:r>
                          </w:p>
                          <w:p w14:paraId="317B0652" w14:textId="77777777" w:rsidR="00107B1E" w:rsidRPr="00EC5061" w:rsidRDefault="003971F1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如有發現任何抄襲及侵權行為，主辦機構有權取消其參賽及得獎資格，參賽者亦須自行承擔所有法律責任，一概與主辦機構無關。</w:t>
                            </w:r>
                          </w:p>
                          <w:p w14:paraId="57AE45A3" w14:textId="77777777" w:rsidR="00907E7A" w:rsidRPr="00EC5061" w:rsidRDefault="00907E7A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主辦機構有權使</w:t>
                            </w:r>
                            <w:r w:rsidR="00E6006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用及</w:t>
                            </w: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發佈</w:t>
                            </w:r>
                            <w:r w:rsidR="00043A60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所有遞交的</w:t>
                            </w:r>
                            <w:r w:rsidR="00043A60" w:rsidRPr="00EC5061">
                              <w:rPr>
                                <w:rFonts w:cstheme="minorHAnsi"/>
                              </w:rPr>
                              <w:t>作品資料（包括食譜、圖片或短片等），並</w:t>
                            </w:r>
                            <w:r w:rsidRPr="00EC5061">
                              <w:rPr>
                                <w:rFonts w:cstheme="minorHAnsi"/>
                              </w:rPr>
                              <w:t>在任何媒體作宣傳及推廣之用，而無須事先取得參賽者同意。</w:t>
                            </w:r>
                          </w:p>
                          <w:p w14:paraId="53B273DA" w14:textId="47DD0276" w:rsidR="004E3E76" w:rsidRPr="00EC5061" w:rsidRDefault="004E3E76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所有決賽入圍者須參加賽前備戰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活動</w:t>
                            </w:r>
                            <w:r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ED2E98" w:rsidRPr="00EC5061">
                              <w:rPr>
                                <w:rFonts w:cstheme="minorHAnsi"/>
                              </w:rPr>
                              <w:t>如有無故</w:t>
                            </w:r>
                            <w:r w:rsidR="00746AC3" w:rsidRPr="00EC5061">
                              <w:rPr>
                                <w:rFonts w:cstheme="minorHAnsi"/>
                              </w:rPr>
                              <w:t>缺席者</w:t>
                            </w:r>
                            <w:r w:rsidR="00ED2E98"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0417AF" w:rsidRPr="00EC5061">
                              <w:rPr>
                                <w:rFonts w:cstheme="minorHAnsi"/>
                              </w:rPr>
                              <w:t>會一律視作</w:t>
                            </w:r>
                            <w:r w:rsidR="00115C04" w:rsidRPr="00EC5061">
                              <w:rPr>
                                <w:rFonts w:cstheme="minorHAnsi"/>
                              </w:rPr>
                              <w:t>放棄參賽資格</w:t>
                            </w:r>
                            <w:r w:rsidR="00ED2E98" w:rsidRPr="00EC5061">
                              <w:rPr>
                                <w:rFonts w:cstheme="minorHAnsi"/>
                              </w:rPr>
                              <w:t>。</w:t>
                            </w:r>
                          </w:p>
                          <w:p w14:paraId="001352C8" w14:textId="77777777" w:rsidR="00E93CBF" w:rsidRPr="00EC5061" w:rsidRDefault="0071532D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所有得獎者必須參</w:t>
                            </w:r>
                            <w:r w:rsidR="00743B52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加「食得喜」樂齡美食烹飪大賽頒獎典禮，</w:t>
                            </w:r>
                            <w:r w:rsidR="00255A96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缺席者須向</w:t>
                            </w:r>
                            <w:r w:rsidR="0080400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大會</w:t>
                            </w:r>
                            <w:r w:rsidR="00255A96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交代合理原因</w:t>
                            </w:r>
                            <w:r w:rsidR="0080400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，</w:t>
                            </w:r>
                            <w:r w:rsidR="009F55A7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主辦機構</w:t>
                            </w:r>
                            <w:r w:rsidR="0080400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有權更改任何獎項安排。</w:t>
                            </w:r>
                          </w:p>
                          <w:p w14:paraId="005B7B4E" w14:textId="23700E94" w:rsidR="00122F59" w:rsidRPr="00EC5061" w:rsidRDefault="00122F59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如發現其</w:t>
                            </w:r>
                            <w:r w:rsidR="009A2F5C">
                              <w:rPr>
                                <w:rFonts w:cstheme="minorHAnsi" w:hint="eastAsia"/>
                              </w:rPr>
                              <w:t>他</w:t>
                            </w:r>
                            <w:r w:rsidRPr="00EC5061">
                              <w:rPr>
                                <w:rFonts w:cstheme="minorHAnsi"/>
                              </w:rPr>
                              <w:t>參賽者有任何違規</w:t>
                            </w:r>
                            <w:r w:rsidR="00FE556F" w:rsidRPr="00EC5061">
                              <w:rPr>
                                <w:rFonts w:cstheme="minorHAnsi"/>
                              </w:rPr>
                              <w:t>行為</w:t>
                            </w:r>
                            <w:r w:rsidRPr="00EC5061">
                              <w:rPr>
                                <w:rFonts w:cstheme="minorHAnsi"/>
                              </w:rPr>
                              <w:t>或</w:t>
                            </w:r>
                            <w:r w:rsidR="00FE556F" w:rsidRPr="00EC5061">
                              <w:rPr>
                                <w:rFonts w:cstheme="minorHAnsi"/>
                              </w:rPr>
                              <w:t>比賽過程中有</w:t>
                            </w:r>
                            <w:r w:rsidRPr="00EC5061">
                              <w:rPr>
                                <w:rFonts w:cstheme="minorHAnsi"/>
                              </w:rPr>
                              <w:t>不公正的事，</w:t>
                            </w:r>
                            <w:r w:rsidR="00854E74" w:rsidRPr="00EC5061">
                              <w:rPr>
                                <w:rFonts w:cstheme="minorHAnsi"/>
                              </w:rPr>
                              <w:t>必須在現場立即向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854E74" w:rsidRPr="00EC5061">
                              <w:rPr>
                                <w:rFonts w:cstheme="minorHAnsi"/>
                              </w:rPr>
                              <w:t>或評審舉報，或在賽事結束後七天內</w:t>
                            </w:r>
                            <w:r w:rsidR="00D31C9C" w:rsidRPr="00EC5061">
                              <w:rPr>
                                <w:rFonts w:cstheme="minorHAnsi"/>
                              </w:rPr>
                              <w:t>向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D31C9C" w:rsidRPr="00EC5061">
                              <w:rPr>
                                <w:rFonts w:cstheme="minorHAnsi"/>
                              </w:rPr>
                              <w:t>附上</w:t>
                            </w:r>
                            <w:r w:rsidR="009346F5" w:rsidRPr="00EC5061">
                              <w:rPr>
                                <w:rFonts w:cstheme="minorHAnsi"/>
                              </w:rPr>
                              <w:t>相</w:t>
                            </w:r>
                            <w:r w:rsidR="00D31C9C" w:rsidRPr="00EC5061">
                              <w:rPr>
                                <w:rFonts w:cstheme="minorHAnsi"/>
                              </w:rPr>
                              <w:t>關證明作檢舉，</w:t>
                            </w:r>
                            <w:r w:rsidR="009346F5" w:rsidRPr="00EC5061">
                              <w:rPr>
                                <w:rFonts w:cstheme="minorHAnsi"/>
                              </w:rPr>
                              <w:t>其餘一律不予受理；</w:t>
                            </w:r>
                            <w:r w:rsidR="00FE0E93" w:rsidRPr="00EC5061">
                              <w:rPr>
                                <w:rFonts w:cstheme="minorHAnsi"/>
                              </w:rPr>
                              <w:t>被證實違規者，將即時被取消參賽及得獎資格。</w:t>
                            </w:r>
                          </w:p>
                          <w:p w14:paraId="50961F1A" w14:textId="77777777" w:rsidR="00804004" w:rsidRPr="00EC5061" w:rsidRDefault="009D235D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對於所有賽事規則及未盡事宜，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8D627F" w:rsidRPr="00EC5061">
                              <w:rPr>
                                <w:rFonts w:cstheme="minorHAnsi"/>
                              </w:rPr>
                              <w:t>保留最終解釋、更</w:t>
                            </w:r>
                            <w:r w:rsidRPr="00EC5061">
                              <w:rPr>
                                <w:rFonts w:cstheme="minorHAnsi"/>
                              </w:rPr>
                              <w:t>改和變動之權利。</w:t>
                            </w:r>
                          </w:p>
                          <w:p w14:paraId="2A33FFAF" w14:textId="4C4D3028" w:rsidR="00107B1E" w:rsidRPr="00EC5061" w:rsidRDefault="001266F9" w:rsidP="00DC0667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 w:hint="eastAsia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7546A71" w14:textId="1CEC087A" w:rsidR="00FE0E93" w:rsidRDefault="00FE0E93" w:rsidP="00DC066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260DF974" w14:textId="77777777" w:rsidR="009A2F5C" w:rsidRPr="00EC5061" w:rsidRDefault="009A2F5C" w:rsidP="00DC066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4C8419A9" w14:textId="77777777" w:rsidR="006B473B" w:rsidRPr="00EC5061" w:rsidRDefault="006B473B" w:rsidP="00DC066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02D95379" w14:textId="77777777" w:rsidR="007B08D2" w:rsidRPr="00EC5061" w:rsidRDefault="007B08D2" w:rsidP="007B08D2">
                            <w:pPr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者簽署</w:t>
                            </w:r>
                            <w:r w:rsidRPr="00EC5061">
                              <w:rPr>
                                <w:rFonts w:cstheme="minorHAnsi"/>
                              </w:rPr>
                              <w:t xml:space="preserve">: ________________________________________  </w:t>
                            </w:r>
                            <w:r w:rsidRPr="00EC5061">
                              <w:rPr>
                                <w:rFonts w:cstheme="minorHAnsi"/>
                              </w:rPr>
                              <w:t>日期</w:t>
                            </w:r>
                            <w:r w:rsidRPr="00EC5061">
                              <w:rPr>
                                <w:rFonts w:cstheme="minorHAnsi"/>
                              </w:rPr>
                              <w:t>: 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38345" id="Text Box 34" o:spid="_x0000_s1048" type="#_x0000_t202" style="position:absolute;margin-left:0;margin-top:34.35pt;width:541.1pt;height:473.9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" stroked="f">
                <v:path arrowok="t"/>
                <v:textbox>
                  <w:txbxContent>
                    <w:p w14:paraId="0B43CE1C" w14:textId="3FFC7FD1" w:rsidR="007B08D2" w:rsidRPr="00EC5061" w:rsidRDefault="00B16964" w:rsidP="00B16964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每名參賽者只能遞交一份</w:t>
                      </w:r>
                      <w:r w:rsidR="009A2F5C">
                        <w:rPr>
                          <w:rFonts w:cstheme="minorHAnsi" w:hint="eastAsia"/>
                        </w:rPr>
                        <w:t>報名</w:t>
                      </w:r>
                      <w:r w:rsidRPr="00EC5061">
                        <w:rPr>
                          <w:rFonts w:cstheme="minorHAnsi"/>
                        </w:rPr>
                        <w:t>表格，</w:t>
                      </w:r>
                      <w:r w:rsidR="002656FC" w:rsidRPr="00EC5061">
                        <w:rPr>
                          <w:rFonts w:cstheme="minorHAnsi"/>
                        </w:rPr>
                        <w:t>重覆遞交</w:t>
                      </w:r>
                      <w:r w:rsidR="00315AB3" w:rsidRPr="00EC5061">
                        <w:rPr>
                          <w:rFonts w:cstheme="minorHAnsi"/>
                        </w:rPr>
                        <w:t>的申請將不</w:t>
                      </w:r>
                      <w:r w:rsidR="00A61BF8" w:rsidRPr="00EC5061">
                        <w:rPr>
                          <w:rFonts w:cstheme="minorHAnsi"/>
                        </w:rPr>
                        <w:t>獲</w:t>
                      </w:r>
                      <w:r w:rsidR="00315AB3" w:rsidRPr="00EC5061">
                        <w:rPr>
                          <w:rFonts w:cstheme="minorHAnsi"/>
                        </w:rPr>
                        <w:t>受理。</w:t>
                      </w:r>
                    </w:p>
                    <w:p w14:paraId="4346BB93" w14:textId="3AD7D5A7" w:rsidR="000417AF" w:rsidRPr="00EC5061" w:rsidRDefault="00DF6FB9" w:rsidP="000417AF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申請截止日期為</w:t>
                      </w:r>
                      <w:r w:rsidRPr="00EC5061">
                        <w:rPr>
                          <w:rFonts w:cstheme="minorHAnsi"/>
                        </w:rPr>
                        <w:t>2</w:t>
                      </w:r>
                      <w:r w:rsidR="00963081" w:rsidRPr="00EC5061">
                        <w:rPr>
                          <w:rFonts w:cstheme="minorHAnsi"/>
                        </w:rPr>
                        <w:t>02</w:t>
                      </w:r>
                      <w:r w:rsidR="00123480">
                        <w:rPr>
                          <w:rFonts w:cstheme="minorHAnsi"/>
                        </w:rPr>
                        <w:t>3</w:t>
                      </w:r>
                      <w:r w:rsidRPr="00EC5061">
                        <w:rPr>
                          <w:rFonts w:cstheme="minorHAnsi"/>
                        </w:rPr>
                        <w:t>年</w:t>
                      </w:r>
                      <w:r w:rsidR="00123480">
                        <w:rPr>
                          <w:rFonts w:cstheme="minorHAnsi"/>
                        </w:rPr>
                        <w:t>8</w:t>
                      </w:r>
                      <w:r w:rsidRPr="00EC5061">
                        <w:rPr>
                          <w:rFonts w:cstheme="minorHAnsi"/>
                        </w:rPr>
                        <w:t>月</w:t>
                      </w:r>
                      <w:r w:rsidR="00123480">
                        <w:rPr>
                          <w:rFonts w:cstheme="minorHAnsi"/>
                        </w:rPr>
                        <w:t>1</w:t>
                      </w:r>
                      <w:r w:rsidR="00A967F9">
                        <w:rPr>
                          <w:rFonts w:cstheme="minorHAnsi"/>
                        </w:rPr>
                        <w:t>7</w:t>
                      </w:r>
                      <w:r w:rsidRPr="00EC5061">
                        <w:rPr>
                          <w:rFonts w:cstheme="minorHAnsi"/>
                        </w:rPr>
                        <w:t>日</w:t>
                      </w:r>
                      <w:r w:rsidR="00F42254" w:rsidRPr="00EC5061">
                        <w:rPr>
                          <w:rFonts w:cstheme="minorHAnsi"/>
                        </w:rPr>
                        <w:t>（星期</w:t>
                      </w:r>
                      <w:r w:rsidR="00EC5061" w:rsidRPr="00EC5061">
                        <w:rPr>
                          <w:rFonts w:cstheme="minorHAnsi"/>
                        </w:rPr>
                        <w:t>四</w:t>
                      </w:r>
                      <w:r w:rsidR="00F42254" w:rsidRPr="00EC5061">
                        <w:rPr>
                          <w:rFonts w:cstheme="minorHAnsi"/>
                        </w:rPr>
                        <w:t>）</w:t>
                      </w:r>
                      <w:r w:rsidR="00EC5061" w:rsidRPr="00EC5061">
                        <w:rPr>
                          <w:rFonts w:cstheme="minorHAnsi"/>
                        </w:rPr>
                        <w:t>下午</w:t>
                      </w:r>
                      <w:r w:rsidR="00EC5061" w:rsidRPr="00EC5061">
                        <w:rPr>
                          <w:rFonts w:cstheme="minorHAnsi"/>
                        </w:rPr>
                        <w:t>5</w:t>
                      </w:r>
                      <w:r w:rsidR="00EC4699" w:rsidRPr="00EC5061">
                        <w:rPr>
                          <w:rFonts w:cstheme="minorHAnsi"/>
                        </w:rPr>
                        <w:t>時正</w:t>
                      </w:r>
                      <w:r w:rsidR="00F42254" w:rsidRPr="00EC5061">
                        <w:rPr>
                          <w:rFonts w:cstheme="minorHAnsi"/>
                        </w:rPr>
                        <w:t>，</w:t>
                      </w:r>
                      <w:r w:rsidR="0090608A" w:rsidRPr="00EC5061">
                        <w:rPr>
                          <w:rFonts w:cstheme="minorHAnsi"/>
                        </w:rPr>
                        <w:t>逾期</w:t>
                      </w:r>
                      <w:r w:rsidR="00EA4E21" w:rsidRPr="00EC5061">
                        <w:rPr>
                          <w:rFonts w:cstheme="minorHAnsi"/>
                        </w:rPr>
                        <w:t>者將不會獲入圍資格。</w:t>
                      </w:r>
                      <w:hyperlink r:id="rId18" w:history="1">
                        <w:r w:rsidR="003175EC" w:rsidRPr="00EC5061">
                          <w:rPr>
                            <w:rFonts w:cstheme="minorHAnsi"/>
                          </w:rPr>
                          <w:t>填妥的表格請以電郵遞交至</w:t>
                        </w:r>
                        <w:r w:rsidR="003175EC" w:rsidRPr="00EC5061">
                          <w:rPr>
                            <w:rStyle w:val="a4"/>
                            <w:rFonts w:cstheme="minorHAnsi"/>
                          </w:rPr>
                          <w:t>goodlife@hkcss.org.hk</w:t>
                        </w:r>
                      </w:hyperlink>
                      <w:r w:rsidR="0041538C" w:rsidRPr="00EC5061">
                        <w:rPr>
                          <w:rFonts w:cstheme="minorHAnsi"/>
                        </w:rPr>
                        <w:t>，社聯將於</w:t>
                      </w:r>
                      <w:r w:rsidR="00123480">
                        <w:rPr>
                          <w:rFonts w:cstheme="minorHAnsi"/>
                        </w:rPr>
                        <w:t>9</w:t>
                      </w:r>
                      <w:r w:rsidR="0041538C" w:rsidRPr="00EC5061">
                        <w:rPr>
                          <w:rFonts w:cstheme="minorHAnsi"/>
                        </w:rPr>
                        <w:t>月</w:t>
                      </w:r>
                      <w:r w:rsidR="00123480">
                        <w:rPr>
                          <w:rFonts w:cstheme="minorHAnsi"/>
                        </w:rPr>
                        <w:t>1</w:t>
                      </w:r>
                      <w:r w:rsidR="0041538C" w:rsidRPr="00EC5061">
                        <w:rPr>
                          <w:rFonts w:cstheme="minorHAnsi"/>
                        </w:rPr>
                        <w:t>日（星期</w:t>
                      </w:r>
                      <w:r w:rsidR="00123480">
                        <w:rPr>
                          <w:rFonts w:cstheme="minorHAnsi" w:hint="eastAsia"/>
                        </w:rPr>
                        <w:t>五</w:t>
                      </w:r>
                      <w:r w:rsidR="0041538C" w:rsidRPr="00EC5061">
                        <w:rPr>
                          <w:rFonts w:cstheme="minorHAnsi"/>
                        </w:rPr>
                        <w:t>）</w:t>
                      </w:r>
                      <w:r w:rsidR="00910B36" w:rsidRPr="00EC5061">
                        <w:rPr>
                          <w:rFonts w:cstheme="minorHAnsi"/>
                        </w:rPr>
                        <w:t>公</w:t>
                      </w:r>
                      <w:r w:rsidR="0094554B" w:rsidRPr="0094554B">
                        <w:rPr>
                          <w:rFonts w:asciiTheme="minorEastAsia" w:hAnsiTheme="minorEastAsia" w:cstheme="minorHAnsi" w:hint="eastAsia"/>
                          <w:lang w:eastAsia="zh-CN"/>
                        </w:rPr>
                        <w:t>布</w:t>
                      </w:r>
                      <w:r w:rsidR="00910B36" w:rsidRPr="00EC5061">
                        <w:rPr>
                          <w:rFonts w:cstheme="minorHAnsi"/>
                        </w:rPr>
                        <w:t>入圍決賽名單。</w:t>
                      </w:r>
                    </w:p>
                    <w:p w14:paraId="0B96C11C" w14:textId="77777777" w:rsidR="00910B36" w:rsidRPr="00EC5061" w:rsidRDefault="00FE797E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者必須遵守</w:t>
                      </w:r>
                      <w:r w:rsidR="00107B1E" w:rsidRPr="00EC5061">
                        <w:rPr>
                          <w:rFonts w:cstheme="minorHAnsi"/>
                        </w:rPr>
                        <w:t>所有</w:t>
                      </w:r>
                      <w:r w:rsidR="00534A90" w:rsidRPr="00EC5061">
                        <w:rPr>
                          <w:rFonts w:cstheme="minorHAnsi"/>
                        </w:rPr>
                        <w:t>參賽規則</w:t>
                      </w:r>
                      <w:r w:rsidR="000C093F" w:rsidRPr="00EC5061">
                        <w:rPr>
                          <w:rFonts w:cstheme="minorHAnsi"/>
                        </w:rPr>
                        <w:t>、注意事項</w:t>
                      </w:r>
                      <w:r w:rsidR="00F3659E" w:rsidRPr="00EC5061">
                        <w:rPr>
                          <w:rFonts w:cstheme="minorHAnsi"/>
                        </w:rPr>
                        <w:t>、聲明及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F3659E" w:rsidRPr="00EC5061">
                        <w:rPr>
                          <w:rFonts w:cstheme="minorHAnsi"/>
                        </w:rPr>
                        <w:t>的任何要求</w:t>
                      </w:r>
                      <w:r w:rsidR="00534A90" w:rsidRPr="00EC5061">
                        <w:rPr>
                          <w:rFonts w:cstheme="minorHAnsi"/>
                        </w:rPr>
                        <w:t>，</w:t>
                      </w:r>
                      <w:r w:rsidR="009711FA" w:rsidRPr="00EC5061">
                        <w:rPr>
                          <w:rFonts w:cstheme="minorHAnsi"/>
                        </w:rPr>
                        <w:t>若有違反者，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9711FA" w:rsidRPr="00EC5061">
                        <w:rPr>
                          <w:rFonts w:cstheme="minorHAnsi"/>
                        </w:rPr>
                        <w:t>有權取消其參</w:t>
                      </w:r>
                      <w:r w:rsidR="00107B1E" w:rsidRPr="00EC5061">
                        <w:rPr>
                          <w:rFonts w:cstheme="minorHAnsi"/>
                        </w:rPr>
                        <w:t>賽</w:t>
                      </w:r>
                      <w:r w:rsidR="00D01A4A" w:rsidRPr="00EC5061">
                        <w:rPr>
                          <w:rFonts w:cstheme="minorHAnsi"/>
                        </w:rPr>
                        <w:t>及</w:t>
                      </w:r>
                      <w:r w:rsidR="00107B1E" w:rsidRPr="00EC5061">
                        <w:rPr>
                          <w:rFonts w:cstheme="minorHAnsi"/>
                        </w:rPr>
                        <w:t>得獎資格。</w:t>
                      </w:r>
                    </w:p>
                    <w:p w14:paraId="317B0652" w14:textId="77777777" w:rsidR="00107B1E" w:rsidRPr="00EC5061" w:rsidRDefault="003971F1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  <w:color w:val="000000" w:themeColor="text1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如有發現任何抄襲及侵權行為，主辦機構有權取消其參賽及得獎資格，參賽者亦須自行承擔所有法律責任，一概與主辦機構無關。</w:t>
                      </w:r>
                    </w:p>
                    <w:p w14:paraId="57AE45A3" w14:textId="77777777" w:rsidR="00907E7A" w:rsidRPr="00EC5061" w:rsidRDefault="00907E7A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主辦機構有權使</w:t>
                      </w:r>
                      <w:r w:rsidR="00E60064" w:rsidRPr="00EC5061">
                        <w:rPr>
                          <w:rFonts w:cstheme="minorHAnsi"/>
                          <w:color w:val="000000" w:themeColor="text1"/>
                        </w:rPr>
                        <w:t>用及</w:t>
                      </w: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發佈</w:t>
                      </w:r>
                      <w:r w:rsidR="00043A60" w:rsidRPr="00EC5061">
                        <w:rPr>
                          <w:rFonts w:cstheme="minorHAnsi"/>
                          <w:color w:val="000000" w:themeColor="text1"/>
                        </w:rPr>
                        <w:t>所有遞交的</w:t>
                      </w:r>
                      <w:r w:rsidR="00043A60" w:rsidRPr="00EC5061">
                        <w:rPr>
                          <w:rFonts w:cstheme="minorHAnsi"/>
                        </w:rPr>
                        <w:t>作品資料（包括食譜、圖片或短片等），並</w:t>
                      </w:r>
                      <w:r w:rsidRPr="00EC5061">
                        <w:rPr>
                          <w:rFonts w:cstheme="minorHAnsi"/>
                        </w:rPr>
                        <w:t>在任何媒體作宣傳及推廣之用，而無須事先取得參賽者同意。</w:t>
                      </w:r>
                    </w:p>
                    <w:p w14:paraId="53B273DA" w14:textId="47DD0276" w:rsidR="004E3E76" w:rsidRPr="00EC5061" w:rsidRDefault="004E3E76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所有決賽入圍者須參加賽前備戰</w:t>
                      </w:r>
                      <w:r w:rsidR="00EC5061" w:rsidRPr="00EC5061">
                        <w:rPr>
                          <w:rFonts w:cstheme="minorHAnsi"/>
                        </w:rPr>
                        <w:t>活動</w:t>
                      </w:r>
                      <w:r w:rsidRPr="00EC5061">
                        <w:rPr>
                          <w:rFonts w:cstheme="minorHAnsi"/>
                        </w:rPr>
                        <w:t>，</w:t>
                      </w:r>
                      <w:r w:rsidR="00ED2E98" w:rsidRPr="00EC5061">
                        <w:rPr>
                          <w:rFonts w:cstheme="minorHAnsi"/>
                        </w:rPr>
                        <w:t>如有無故</w:t>
                      </w:r>
                      <w:r w:rsidR="00746AC3" w:rsidRPr="00EC5061">
                        <w:rPr>
                          <w:rFonts w:cstheme="minorHAnsi"/>
                        </w:rPr>
                        <w:t>缺席者</w:t>
                      </w:r>
                      <w:r w:rsidR="00ED2E98" w:rsidRPr="00EC5061">
                        <w:rPr>
                          <w:rFonts w:cstheme="minorHAnsi"/>
                        </w:rPr>
                        <w:t>，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0417AF" w:rsidRPr="00EC5061">
                        <w:rPr>
                          <w:rFonts w:cstheme="minorHAnsi"/>
                        </w:rPr>
                        <w:t>會一律視作</w:t>
                      </w:r>
                      <w:r w:rsidR="00115C04" w:rsidRPr="00EC5061">
                        <w:rPr>
                          <w:rFonts w:cstheme="minorHAnsi"/>
                        </w:rPr>
                        <w:t>放棄參賽資格</w:t>
                      </w:r>
                      <w:r w:rsidR="00ED2E98" w:rsidRPr="00EC5061">
                        <w:rPr>
                          <w:rFonts w:cstheme="minorHAnsi"/>
                        </w:rPr>
                        <w:t>。</w:t>
                      </w:r>
                    </w:p>
                    <w:p w14:paraId="001352C8" w14:textId="77777777" w:rsidR="00E93CBF" w:rsidRPr="00EC5061" w:rsidRDefault="0071532D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  <w:color w:val="000000" w:themeColor="text1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所有得獎者必須參</w:t>
                      </w:r>
                      <w:r w:rsidR="00743B52" w:rsidRPr="00EC5061">
                        <w:rPr>
                          <w:rFonts w:cstheme="minorHAnsi"/>
                          <w:color w:val="000000" w:themeColor="text1"/>
                        </w:rPr>
                        <w:t>加「食得喜」樂齡美食烹飪大賽頒獎典禮，</w:t>
                      </w:r>
                      <w:r w:rsidR="00255A96" w:rsidRPr="00EC5061">
                        <w:rPr>
                          <w:rFonts w:cstheme="minorHAnsi"/>
                          <w:color w:val="000000" w:themeColor="text1"/>
                        </w:rPr>
                        <w:t>缺席者須向</w:t>
                      </w:r>
                      <w:r w:rsidR="00804004" w:rsidRPr="00EC5061">
                        <w:rPr>
                          <w:rFonts w:cstheme="minorHAnsi"/>
                          <w:color w:val="000000" w:themeColor="text1"/>
                        </w:rPr>
                        <w:t>大會</w:t>
                      </w:r>
                      <w:r w:rsidR="00255A96" w:rsidRPr="00EC5061">
                        <w:rPr>
                          <w:rFonts w:cstheme="minorHAnsi"/>
                          <w:color w:val="000000" w:themeColor="text1"/>
                        </w:rPr>
                        <w:t>交代合理原因</w:t>
                      </w:r>
                      <w:r w:rsidR="00804004" w:rsidRPr="00EC5061">
                        <w:rPr>
                          <w:rFonts w:cstheme="minorHAnsi"/>
                          <w:color w:val="000000" w:themeColor="text1"/>
                        </w:rPr>
                        <w:t>，</w:t>
                      </w:r>
                      <w:r w:rsidR="009F55A7" w:rsidRPr="00EC5061">
                        <w:rPr>
                          <w:rFonts w:cstheme="minorHAnsi"/>
                          <w:color w:val="000000" w:themeColor="text1"/>
                        </w:rPr>
                        <w:t>主辦機構</w:t>
                      </w:r>
                      <w:r w:rsidR="00804004" w:rsidRPr="00EC5061">
                        <w:rPr>
                          <w:rFonts w:cstheme="minorHAnsi"/>
                          <w:color w:val="000000" w:themeColor="text1"/>
                        </w:rPr>
                        <w:t>有權更改任何獎項安排。</w:t>
                      </w:r>
                    </w:p>
                    <w:p w14:paraId="005B7B4E" w14:textId="23700E94" w:rsidR="00122F59" w:rsidRPr="00EC5061" w:rsidRDefault="00122F59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如發現其</w:t>
                      </w:r>
                      <w:r w:rsidR="009A2F5C">
                        <w:rPr>
                          <w:rFonts w:cstheme="minorHAnsi" w:hint="eastAsia"/>
                        </w:rPr>
                        <w:t>他</w:t>
                      </w:r>
                      <w:r w:rsidRPr="00EC5061">
                        <w:rPr>
                          <w:rFonts w:cstheme="minorHAnsi"/>
                        </w:rPr>
                        <w:t>參賽者有任何違規</w:t>
                      </w:r>
                      <w:r w:rsidR="00FE556F" w:rsidRPr="00EC5061">
                        <w:rPr>
                          <w:rFonts w:cstheme="minorHAnsi"/>
                        </w:rPr>
                        <w:t>行為</w:t>
                      </w:r>
                      <w:r w:rsidRPr="00EC5061">
                        <w:rPr>
                          <w:rFonts w:cstheme="minorHAnsi"/>
                        </w:rPr>
                        <w:t>或</w:t>
                      </w:r>
                      <w:r w:rsidR="00FE556F" w:rsidRPr="00EC5061">
                        <w:rPr>
                          <w:rFonts w:cstheme="minorHAnsi"/>
                        </w:rPr>
                        <w:t>比賽過程中有</w:t>
                      </w:r>
                      <w:r w:rsidRPr="00EC5061">
                        <w:rPr>
                          <w:rFonts w:cstheme="minorHAnsi"/>
                        </w:rPr>
                        <w:t>不公正的事，</w:t>
                      </w:r>
                      <w:r w:rsidR="00854E74" w:rsidRPr="00EC5061">
                        <w:rPr>
                          <w:rFonts w:cstheme="minorHAnsi"/>
                        </w:rPr>
                        <w:t>必須在現場立即向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854E74" w:rsidRPr="00EC5061">
                        <w:rPr>
                          <w:rFonts w:cstheme="minorHAnsi"/>
                        </w:rPr>
                        <w:t>或評審舉報，或在賽事結束後七天內</w:t>
                      </w:r>
                      <w:r w:rsidR="00D31C9C" w:rsidRPr="00EC5061">
                        <w:rPr>
                          <w:rFonts w:cstheme="minorHAnsi"/>
                        </w:rPr>
                        <w:t>向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D31C9C" w:rsidRPr="00EC5061">
                        <w:rPr>
                          <w:rFonts w:cstheme="minorHAnsi"/>
                        </w:rPr>
                        <w:t>附上</w:t>
                      </w:r>
                      <w:r w:rsidR="009346F5" w:rsidRPr="00EC5061">
                        <w:rPr>
                          <w:rFonts w:cstheme="minorHAnsi"/>
                        </w:rPr>
                        <w:t>相</w:t>
                      </w:r>
                      <w:r w:rsidR="00D31C9C" w:rsidRPr="00EC5061">
                        <w:rPr>
                          <w:rFonts w:cstheme="minorHAnsi"/>
                        </w:rPr>
                        <w:t>關證明作檢舉，</w:t>
                      </w:r>
                      <w:r w:rsidR="009346F5" w:rsidRPr="00EC5061">
                        <w:rPr>
                          <w:rFonts w:cstheme="minorHAnsi"/>
                        </w:rPr>
                        <w:t>其餘一律不予受理；</w:t>
                      </w:r>
                      <w:r w:rsidR="00FE0E93" w:rsidRPr="00EC5061">
                        <w:rPr>
                          <w:rFonts w:cstheme="minorHAnsi"/>
                        </w:rPr>
                        <w:t>被證實違規者，將即時被取消參賽及得獎資格。</w:t>
                      </w:r>
                    </w:p>
                    <w:p w14:paraId="50961F1A" w14:textId="77777777" w:rsidR="00804004" w:rsidRPr="00EC5061" w:rsidRDefault="009D235D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對於所有賽事規則及未盡事宜，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8D627F" w:rsidRPr="00EC5061">
                        <w:rPr>
                          <w:rFonts w:cstheme="minorHAnsi"/>
                        </w:rPr>
                        <w:t>保留最終解釋、更</w:t>
                      </w:r>
                      <w:r w:rsidRPr="00EC5061">
                        <w:rPr>
                          <w:rFonts w:cstheme="minorHAnsi"/>
                        </w:rPr>
                        <w:t>改和變動之權利。</w:t>
                      </w:r>
                    </w:p>
                    <w:p w14:paraId="2A33FFAF" w14:textId="4C4D3028" w:rsidR="00107B1E" w:rsidRPr="00EC5061" w:rsidRDefault="001266F9" w:rsidP="00DC066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 w:hint="eastAsia"/>
                        </w:rPr>
                        <w:t xml:space="preserve"> </w:t>
                      </w:r>
                      <w:r>
                        <w:rPr>
                          <w:rFonts w:cstheme="minorHAnsi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7546A71" w14:textId="1CEC087A" w:rsidR="00FE0E93" w:rsidRDefault="00FE0E93" w:rsidP="00DC0667">
                      <w:pPr>
                        <w:rPr>
                          <w:rFonts w:cstheme="minorHAnsi"/>
                        </w:rPr>
                      </w:pPr>
                    </w:p>
                    <w:p w14:paraId="260DF974" w14:textId="77777777" w:rsidR="009A2F5C" w:rsidRPr="00EC5061" w:rsidRDefault="009A2F5C" w:rsidP="00DC0667">
                      <w:pPr>
                        <w:rPr>
                          <w:rFonts w:cstheme="minorHAnsi"/>
                        </w:rPr>
                      </w:pPr>
                    </w:p>
                    <w:p w14:paraId="4C8419A9" w14:textId="77777777" w:rsidR="006B473B" w:rsidRPr="00EC5061" w:rsidRDefault="006B473B" w:rsidP="00DC0667">
                      <w:pPr>
                        <w:rPr>
                          <w:rFonts w:cstheme="minorHAnsi"/>
                        </w:rPr>
                      </w:pPr>
                    </w:p>
                    <w:p w14:paraId="02D95379" w14:textId="77777777" w:rsidR="007B08D2" w:rsidRPr="00EC5061" w:rsidRDefault="007B08D2" w:rsidP="007B08D2">
                      <w:pPr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者簽署</w:t>
                      </w:r>
                      <w:r w:rsidRPr="00EC5061">
                        <w:rPr>
                          <w:rFonts w:cstheme="minorHAnsi"/>
                        </w:rPr>
                        <w:t xml:space="preserve">: ________________________________________  </w:t>
                      </w:r>
                      <w:r w:rsidRPr="00EC5061">
                        <w:rPr>
                          <w:rFonts w:cstheme="minorHAnsi"/>
                        </w:rPr>
                        <w:t>日期</w:t>
                      </w:r>
                      <w:r w:rsidRPr="00EC5061">
                        <w:rPr>
                          <w:rFonts w:cstheme="minorHAnsi"/>
                        </w:rPr>
                        <w:t>: 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93802" w:rsidRPr="00993802" w:rsidSect="008D7E53">
      <w:footerReference w:type="default" r:id="rId19"/>
      <w:footerReference w:type="first" r:id="rId20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68688" w14:textId="77777777" w:rsidR="008E5A3F" w:rsidRDefault="008E5A3F" w:rsidP="00630074">
      <w:r>
        <w:separator/>
      </w:r>
    </w:p>
  </w:endnote>
  <w:endnote w:type="continuationSeparator" w:id="0">
    <w:p w14:paraId="2C11FC4F" w14:textId="77777777" w:rsidR="008E5A3F" w:rsidRDefault="008E5A3F" w:rsidP="00630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41635"/>
      <w:docPartObj>
        <w:docPartGallery w:val="Page Numbers (Bottom of Page)"/>
        <w:docPartUnique/>
      </w:docPartObj>
    </w:sdtPr>
    <w:sdtEndPr/>
    <w:sdtContent>
      <w:p w14:paraId="5490A4F7" w14:textId="77777777" w:rsidR="00D33ED5" w:rsidRDefault="003971F1">
        <w:pPr>
          <w:pStyle w:val="a9"/>
          <w:jc w:val="center"/>
        </w:pPr>
        <w:r>
          <w:fldChar w:fldCharType="begin"/>
        </w:r>
        <w:r w:rsidR="00D33ED5">
          <w:instrText xml:space="preserve"> PAGE   \* MERGEFORMAT </w:instrText>
        </w:r>
        <w:r>
          <w:fldChar w:fldCharType="separate"/>
        </w:r>
        <w:r w:rsidR="00BC30DE" w:rsidRPr="00BC30DE">
          <w:rPr>
            <w:noProof/>
            <w:lang w:val="zh-HK"/>
          </w:rPr>
          <w:t>2</w:t>
        </w:r>
        <w:r>
          <w:fldChar w:fldCharType="end"/>
        </w:r>
      </w:p>
    </w:sdtContent>
  </w:sdt>
  <w:p w14:paraId="4C1574DE" w14:textId="77777777" w:rsidR="00D33ED5" w:rsidRDefault="00D33ED5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BB5B1" w14:textId="77777777" w:rsidR="008E140E" w:rsidRDefault="008E140E" w:rsidP="008E140E">
    <w:pPr>
      <w:pStyle w:val="a9"/>
      <w:ind w:leftChars="2800" w:left="6720"/>
    </w:pPr>
    <w:r w:rsidRPr="00B97B8D">
      <w:rPr>
        <w:rFonts w:hint="eastAsia"/>
        <w:i/>
        <w:iCs/>
        <w:szCs w:val="18"/>
      </w:rPr>
      <w:t>請用正楷填寫資料，並在適當的</w:t>
    </w:r>
    <w:sdt>
      <w:sdtPr>
        <w:rPr>
          <w:i/>
          <w:iCs/>
          <w:szCs w:val="18"/>
        </w:rPr>
        <w:id w:val="1744915741"/>
      </w:sdtPr>
      <w:sdtEndPr/>
      <w:sdtContent>
        <w:r w:rsidRPr="00B97B8D">
          <w:rPr>
            <w:rFonts w:ascii="MS Gothic" w:eastAsia="MS Gothic" w:hAnsi="MS Gothic" w:hint="eastAsia"/>
            <w:i/>
            <w:iCs/>
            <w:szCs w:val="18"/>
          </w:rPr>
          <w:t>☐</w:t>
        </w:r>
      </w:sdtContent>
    </w:sdt>
    <w:r w:rsidRPr="00B97B8D">
      <w:rPr>
        <w:rFonts w:hint="eastAsia"/>
        <w:i/>
        <w:iCs/>
        <w:szCs w:val="18"/>
      </w:rPr>
      <w:t>內填</w:t>
    </w:r>
    <w:r w:rsidRPr="00B97B8D">
      <w:rPr>
        <w:rFonts w:ascii="MS Mincho" w:eastAsia="MS Mincho" w:hAnsi="MS Mincho" w:cs="MS Mincho" w:hint="eastAsia"/>
        <w:i/>
        <w:iCs/>
        <w:szCs w:val="18"/>
      </w:rPr>
      <w:t>✓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FD7E6" w14:textId="77777777" w:rsidR="008E5A3F" w:rsidRDefault="008E5A3F" w:rsidP="00630074">
      <w:r>
        <w:separator/>
      </w:r>
    </w:p>
  </w:footnote>
  <w:footnote w:type="continuationSeparator" w:id="0">
    <w:p w14:paraId="41119A2D" w14:textId="77777777" w:rsidR="008E5A3F" w:rsidRDefault="008E5A3F" w:rsidP="006300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F629B"/>
    <w:multiLevelType w:val="hybridMultilevel"/>
    <w:tmpl w:val="825CA700"/>
    <w:lvl w:ilvl="0" w:tplc="A45E33C6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EA6A18"/>
    <w:multiLevelType w:val="hybridMultilevel"/>
    <w:tmpl w:val="C6E49BA2"/>
    <w:lvl w:ilvl="0" w:tplc="CB563F04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D01A48"/>
    <w:multiLevelType w:val="hybridMultilevel"/>
    <w:tmpl w:val="8B76B046"/>
    <w:lvl w:ilvl="0" w:tplc="05E0DA7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EF7D9C"/>
    <w:multiLevelType w:val="hybridMultilevel"/>
    <w:tmpl w:val="FC72277E"/>
    <w:lvl w:ilvl="0" w:tplc="83C0D46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839FD"/>
    <w:multiLevelType w:val="hybridMultilevel"/>
    <w:tmpl w:val="85047BF4"/>
    <w:lvl w:ilvl="0" w:tplc="638C7AA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84C1AC5"/>
    <w:multiLevelType w:val="hybridMultilevel"/>
    <w:tmpl w:val="9DFC47B0"/>
    <w:lvl w:ilvl="0" w:tplc="32AC3D7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F7F4ADF"/>
    <w:multiLevelType w:val="hybridMultilevel"/>
    <w:tmpl w:val="AA3E9EAA"/>
    <w:lvl w:ilvl="0" w:tplc="7DE8A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C720A7"/>
    <w:multiLevelType w:val="hybridMultilevel"/>
    <w:tmpl w:val="353C9974"/>
    <w:lvl w:ilvl="0" w:tplc="E0C6A2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C469E8"/>
    <w:multiLevelType w:val="hybridMultilevel"/>
    <w:tmpl w:val="6576E906"/>
    <w:lvl w:ilvl="0" w:tplc="0982037E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D5776"/>
    <w:multiLevelType w:val="hybridMultilevel"/>
    <w:tmpl w:val="A52C05EA"/>
    <w:lvl w:ilvl="0" w:tplc="38F0988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508372B"/>
    <w:multiLevelType w:val="hybridMultilevel"/>
    <w:tmpl w:val="55040400"/>
    <w:lvl w:ilvl="0" w:tplc="20BAFC8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10234"/>
    <w:multiLevelType w:val="hybridMultilevel"/>
    <w:tmpl w:val="4AB0CB0A"/>
    <w:lvl w:ilvl="0" w:tplc="D05632E0">
      <w:start w:val="1"/>
      <w:numFmt w:val="decimal"/>
      <w:lvlText w:val="%1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5C85660">
      <w:start w:val="1"/>
      <w:numFmt w:val="lowerLetter"/>
      <w:lvlText w:val="%2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E5E1638">
      <w:start w:val="1"/>
      <w:numFmt w:val="lowerRoman"/>
      <w:lvlText w:val="%3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C2B08E9C">
      <w:start w:val="1"/>
      <w:numFmt w:val="decimal"/>
      <w:lvlText w:val="%4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912E1E6C">
      <w:start w:val="1"/>
      <w:numFmt w:val="lowerLetter"/>
      <w:lvlText w:val="%5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921E0C98">
      <w:start w:val="1"/>
      <w:numFmt w:val="lowerRoman"/>
      <w:lvlText w:val="%6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A82D7F2">
      <w:start w:val="1"/>
      <w:numFmt w:val="decimal"/>
      <w:lvlText w:val="%7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FC05D12">
      <w:start w:val="1"/>
      <w:numFmt w:val="lowerLetter"/>
      <w:lvlText w:val="%8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E1621882">
      <w:start w:val="1"/>
      <w:numFmt w:val="lowerRoman"/>
      <w:lvlText w:val="%9"/>
      <w:lvlJc w:val="left"/>
      <w:pPr>
        <w:ind w:left="64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3817064D"/>
    <w:multiLevelType w:val="hybridMultilevel"/>
    <w:tmpl w:val="D618F93E"/>
    <w:lvl w:ilvl="0" w:tplc="3208D3AA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AEB6EDD"/>
    <w:multiLevelType w:val="hybridMultilevel"/>
    <w:tmpl w:val="4CA2434E"/>
    <w:lvl w:ilvl="0" w:tplc="8DB02ED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984738D"/>
    <w:multiLevelType w:val="hybridMultilevel"/>
    <w:tmpl w:val="957C3CA0"/>
    <w:lvl w:ilvl="0" w:tplc="84FE9556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12D3DDF"/>
    <w:multiLevelType w:val="hybridMultilevel"/>
    <w:tmpl w:val="6C767484"/>
    <w:lvl w:ilvl="0" w:tplc="C2B63638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5A926C5"/>
    <w:multiLevelType w:val="hybridMultilevel"/>
    <w:tmpl w:val="41281F1A"/>
    <w:lvl w:ilvl="0" w:tplc="4AD67F7C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B511906"/>
    <w:multiLevelType w:val="hybridMultilevel"/>
    <w:tmpl w:val="FF62F722"/>
    <w:lvl w:ilvl="0" w:tplc="E4287FEC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D25582D"/>
    <w:multiLevelType w:val="hybridMultilevel"/>
    <w:tmpl w:val="932EB43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9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5"/>
  </w:num>
  <w:num w:numId="7">
    <w:abstractNumId w:val="12"/>
  </w:num>
  <w:num w:numId="8">
    <w:abstractNumId w:val="1"/>
  </w:num>
  <w:num w:numId="9">
    <w:abstractNumId w:val="17"/>
  </w:num>
  <w:num w:numId="10">
    <w:abstractNumId w:val="2"/>
  </w:num>
  <w:num w:numId="11">
    <w:abstractNumId w:val="6"/>
  </w:num>
  <w:num w:numId="12">
    <w:abstractNumId w:val="15"/>
  </w:num>
  <w:num w:numId="13">
    <w:abstractNumId w:val="0"/>
  </w:num>
  <w:num w:numId="14">
    <w:abstractNumId w:val="13"/>
  </w:num>
  <w:num w:numId="15">
    <w:abstractNumId w:val="4"/>
  </w:num>
  <w:num w:numId="16">
    <w:abstractNumId w:val="18"/>
  </w:num>
  <w:num w:numId="17">
    <w:abstractNumId w:val="10"/>
  </w:num>
  <w:num w:numId="18">
    <w:abstractNumId w:val="3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UzMjUyNDMxMjdV0lEKTi0uzszPAykwqgUAAgoTgiwAAAA="/>
  </w:docVars>
  <w:rsids>
    <w:rsidRoot w:val="009C48F2"/>
    <w:rsid w:val="00014FBF"/>
    <w:rsid w:val="000417AF"/>
    <w:rsid w:val="00042A34"/>
    <w:rsid w:val="00043A60"/>
    <w:rsid w:val="000673DF"/>
    <w:rsid w:val="00075A34"/>
    <w:rsid w:val="000923AC"/>
    <w:rsid w:val="00093909"/>
    <w:rsid w:val="000A1907"/>
    <w:rsid w:val="000A7D9F"/>
    <w:rsid w:val="000C093F"/>
    <w:rsid w:val="000D1C25"/>
    <w:rsid w:val="000D4124"/>
    <w:rsid w:val="000F4C4B"/>
    <w:rsid w:val="00104D1F"/>
    <w:rsid w:val="00107B1E"/>
    <w:rsid w:val="001125E1"/>
    <w:rsid w:val="00115C04"/>
    <w:rsid w:val="00121ABF"/>
    <w:rsid w:val="00122F59"/>
    <w:rsid w:val="00123480"/>
    <w:rsid w:val="00123E62"/>
    <w:rsid w:val="001266F9"/>
    <w:rsid w:val="00132A3E"/>
    <w:rsid w:val="0014247B"/>
    <w:rsid w:val="001746E2"/>
    <w:rsid w:val="001D20F1"/>
    <w:rsid w:val="001D34B6"/>
    <w:rsid w:val="002026B5"/>
    <w:rsid w:val="00214F31"/>
    <w:rsid w:val="002222F8"/>
    <w:rsid w:val="00223583"/>
    <w:rsid w:val="00231AAC"/>
    <w:rsid w:val="00255A96"/>
    <w:rsid w:val="00260F51"/>
    <w:rsid w:val="002636BF"/>
    <w:rsid w:val="002656FC"/>
    <w:rsid w:val="00296D8A"/>
    <w:rsid w:val="002D03CF"/>
    <w:rsid w:val="002F70FE"/>
    <w:rsid w:val="00302DEF"/>
    <w:rsid w:val="00315AB3"/>
    <w:rsid w:val="003175EC"/>
    <w:rsid w:val="003219D3"/>
    <w:rsid w:val="00325E23"/>
    <w:rsid w:val="00327EB7"/>
    <w:rsid w:val="003306A2"/>
    <w:rsid w:val="00331428"/>
    <w:rsid w:val="003508AD"/>
    <w:rsid w:val="00351020"/>
    <w:rsid w:val="00355426"/>
    <w:rsid w:val="003623BE"/>
    <w:rsid w:val="00373525"/>
    <w:rsid w:val="00384932"/>
    <w:rsid w:val="003971F1"/>
    <w:rsid w:val="003D63ED"/>
    <w:rsid w:val="003D6B4A"/>
    <w:rsid w:val="004023C7"/>
    <w:rsid w:val="00404904"/>
    <w:rsid w:val="0040552E"/>
    <w:rsid w:val="00411DF5"/>
    <w:rsid w:val="0041538C"/>
    <w:rsid w:val="0042275E"/>
    <w:rsid w:val="00424F29"/>
    <w:rsid w:val="00445B08"/>
    <w:rsid w:val="00462CF3"/>
    <w:rsid w:val="00475D3B"/>
    <w:rsid w:val="00477E52"/>
    <w:rsid w:val="00481EB2"/>
    <w:rsid w:val="004A5DBE"/>
    <w:rsid w:val="004E3E76"/>
    <w:rsid w:val="004F2CCD"/>
    <w:rsid w:val="004F7057"/>
    <w:rsid w:val="004F7387"/>
    <w:rsid w:val="00507DAE"/>
    <w:rsid w:val="005113E2"/>
    <w:rsid w:val="005348CB"/>
    <w:rsid w:val="00534A90"/>
    <w:rsid w:val="005440DC"/>
    <w:rsid w:val="0055455B"/>
    <w:rsid w:val="005646D5"/>
    <w:rsid w:val="00590D23"/>
    <w:rsid w:val="005F15C4"/>
    <w:rsid w:val="005F391E"/>
    <w:rsid w:val="00630074"/>
    <w:rsid w:val="00641BD6"/>
    <w:rsid w:val="00687BE7"/>
    <w:rsid w:val="0069476B"/>
    <w:rsid w:val="006A05DA"/>
    <w:rsid w:val="006A79F9"/>
    <w:rsid w:val="006A7C99"/>
    <w:rsid w:val="006B2B3A"/>
    <w:rsid w:val="006B473B"/>
    <w:rsid w:val="006C7B36"/>
    <w:rsid w:val="006E6488"/>
    <w:rsid w:val="006F5DA8"/>
    <w:rsid w:val="0071532D"/>
    <w:rsid w:val="007435D9"/>
    <w:rsid w:val="00743B52"/>
    <w:rsid w:val="00746AC3"/>
    <w:rsid w:val="00750209"/>
    <w:rsid w:val="007553E7"/>
    <w:rsid w:val="007A78AC"/>
    <w:rsid w:val="007B08D2"/>
    <w:rsid w:val="007B1B39"/>
    <w:rsid w:val="007B599A"/>
    <w:rsid w:val="007C26A0"/>
    <w:rsid w:val="007D189F"/>
    <w:rsid w:val="007D34DB"/>
    <w:rsid w:val="00804004"/>
    <w:rsid w:val="008165BC"/>
    <w:rsid w:val="008254FD"/>
    <w:rsid w:val="00832EC6"/>
    <w:rsid w:val="00837F68"/>
    <w:rsid w:val="00853D50"/>
    <w:rsid w:val="00854E74"/>
    <w:rsid w:val="00882015"/>
    <w:rsid w:val="008B16FD"/>
    <w:rsid w:val="008C372C"/>
    <w:rsid w:val="008C688F"/>
    <w:rsid w:val="008D627F"/>
    <w:rsid w:val="008D7E53"/>
    <w:rsid w:val="008E140E"/>
    <w:rsid w:val="008E20B3"/>
    <w:rsid w:val="008E5A3F"/>
    <w:rsid w:val="0090608A"/>
    <w:rsid w:val="00907E7A"/>
    <w:rsid w:val="00910B36"/>
    <w:rsid w:val="00912F02"/>
    <w:rsid w:val="009340E8"/>
    <w:rsid w:val="009346F5"/>
    <w:rsid w:val="009424E3"/>
    <w:rsid w:val="0094554B"/>
    <w:rsid w:val="009532F2"/>
    <w:rsid w:val="0095477B"/>
    <w:rsid w:val="00963081"/>
    <w:rsid w:val="009711FA"/>
    <w:rsid w:val="00982DD4"/>
    <w:rsid w:val="00993802"/>
    <w:rsid w:val="00993CA6"/>
    <w:rsid w:val="009963E7"/>
    <w:rsid w:val="009A2F5C"/>
    <w:rsid w:val="009A447E"/>
    <w:rsid w:val="009B6FD8"/>
    <w:rsid w:val="009C48F2"/>
    <w:rsid w:val="009D235D"/>
    <w:rsid w:val="009D3BDA"/>
    <w:rsid w:val="009E04A2"/>
    <w:rsid w:val="009F09E9"/>
    <w:rsid w:val="009F4AE3"/>
    <w:rsid w:val="009F55A7"/>
    <w:rsid w:val="00A0083F"/>
    <w:rsid w:val="00A158AD"/>
    <w:rsid w:val="00A21E0F"/>
    <w:rsid w:val="00A22175"/>
    <w:rsid w:val="00A544DC"/>
    <w:rsid w:val="00A61BF8"/>
    <w:rsid w:val="00A8717E"/>
    <w:rsid w:val="00A967F9"/>
    <w:rsid w:val="00AA5B65"/>
    <w:rsid w:val="00AB2040"/>
    <w:rsid w:val="00AD223E"/>
    <w:rsid w:val="00B013DB"/>
    <w:rsid w:val="00B01C22"/>
    <w:rsid w:val="00B03472"/>
    <w:rsid w:val="00B049D4"/>
    <w:rsid w:val="00B06505"/>
    <w:rsid w:val="00B15F5E"/>
    <w:rsid w:val="00B16964"/>
    <w:rsid w:val="00B234F3"/>
    <w:rsid w:val="00B34ACD"/>
    <w:rsid w:val="00B5616C"/>
    <w:rsid w:val="00B65A41"/>
    <w:rsid w:val="00B73FE1"/>
    <w:rsid w:val="00B77A08"/>
    <w:rsid w:val="00B972D0"/>
    <w:rsid w:val="00B97B8D"/>
    <w:rsid w:val="00BB3C67"/>
    <w:rsid w:val="00BB5030"/>
    <w:rsid w:val="00BC2120"/>
    <w:rsid w:val="00BC30DE"/>
    <w:rsid w:val="00BE1742"/>
    <w:rsid w:val="00BE7E79"/>
    <w:rsid w:val="00C1702D"/>
    <w:rsid w:val="00C234DB"/>
    <w:rsid w:val="00C25BBE"/>
    <w:rsid w:val="00C544DC"/>
    <w:rsid w:val="00C60BEC"/>
    <w:rsid w:val="00C61CF4"/>
    <w:rsid w:val="00C630A4"/>
    <w:rsid w:val="00C646F2"/>
    <w:rsid w:val="00C755AA"/>
    <w:rsid w:val="00C76A62"/>
    <w:rsid w:val="00C81FA3"/>
    <w:rsid w:val="00CB1A71"/>
    <w:rsid w:val="00CB227C"/>
    <w:rsid w:val="00CB45FA"/>
    <w:rsid w:val="00CB639E"/>
    <w:rsid w:val="00CC4394"/>
    <w:rsid w:val="00CD2D92"/>
    <w:rsid w:val="00CF6F8D"/>
    <w:rsid w:val="00D00216"/>
    <w:rsid w:val="00D01A4A"/>
    <w:rsid w:val="00D070A6"/>
    <w:rsid w:val="00D31C9C"/>
    <w:rsid w:val="00D33ED5"/>
    <w:rsid w:val="00D457FB"/>
    <w:rsid w:val="00D724E1"/>
    <w:rsid w:val="00D77787"/>
    <w:rsid w:val="00D824EA"/>
    <w:rsid w:val="00D85D25"/>
    <w:rsid w:val="00DA0607"/>
    <w:rsid w:val="00DC0667"/>
    <w:rsid w:val="00DC0C54"/>
    <w:rsid w:val="00DC75DE"/>
    <w:rsid w:val="00DD55A2"/>
    <w:rsid w:val="00DD71D0"/>
    <w:rsid w:val="00DE28D9"/>
    <w:rsid w:val="00DF6FB9"/>
    <w:rsid w:val="00E00842"/>
    <w:rsid w:val="00E01862"/>
    <w:rsid w:val="00E01EE5"/>
    <w:rsid w:val="00E05D53"/>
    <w:rsid w:val="00E06779"/>
    <w:rsid w:val="00E23203"/>
    <w:rsid w:val="00E27142"/>
    <w:rsid w:val="00E55450"/>
    <w:rsid w:val="00E558E2"/>
    <w:rsid w:val="00E60064"/>
    <w:rsid w:val="00E93CBF"/>
    <w:rsid w:val="00EA4E21"/>
    <w:rsid w:val="00EA6024"/>
    <w:rsid w:val="00EB7FCC"/>
    <w:rsid w:val="00EC4699"/>
    <w:rsid w:val="00EC5061"/>
    <w:rsid w:val="00ED2E98"/>
    <w:rsid w:val="00ED5684"/>
    <w:rsid w:val="00EE55C5"/>
    <w:rsid w:val="00EF3A24"/>
    <w:rsid w:val="00F12B1E"/>
    <w:rsid w:val="00F14405"/>
    <w:rsid w:val="00F22B04"/>
    <w:rsid w:val="00F30FAA"/>
    <w:rsid w:val="00F3659E"/>
    <w:rsid w:val="00F42254"/>
    <w:rsid w:val="00F71960"/>
    <w:rsid w:val="00F82EA5"/>
    <w:rsid w:val="00FB71FC"/>
    <w:rsid w:val="00FC2496"/>
    <w:rsid w:val="00FE0E93"/>
    <w:rsid w:val="00FE556F"/>
    <w:rsid w:val="00FE797E"/>
    <w:rsid w:val="076F4ADF"/>
    <w:rsid w:val="0FDFC3A7"/>
    <w:rsid w:val="40CDA10A"/>
    <w:rsid w:val="42786D0F"/>
    <w:rsid w:val="43C1A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2DD11"/>
  <w15:docId w15:val="{503566F8-68E9-4208-A5F9-E49EA82EA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7BE7"/>
    <w:rPr>
      <w:kern w:val="0"/>
      <w:szCs w:val="24"/>
      <w:lang w:val="en-H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993802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93802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93802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404904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630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63007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630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630074"/>
    <w:rPr>
      <w:sz w:val="20"/>
      <w:szCs w:val="20"/>
    </w:rPr>
  </w:style>
  <w:style w:type="character" w:styleId="ab">
    <w:name w:val="Placeholder Text"/>
    <w:basedOn w:val="a0"/>
    <w:uiPriority w:val="99"/>
    <w:semiHidden/>
    <w:rsid w:val="008E140E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BE17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BE1742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411DF5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9F55A7"/>
  </w:style>
  <w:style w:type="character" w:customStyle="1" w:styleId="af0">
    <w:name w:val="註解文字 字元"/>
    <w:basedOn w:val="a0"/>
    <w:link w:val="af"/>
    <w:uiPriority w:val="99"/>
    <w:semiHidden/>
    <w:rsid w:val="009F55A7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9F55A7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9F55A7"/>
    <w:rPr>
      <w:b/>
      <w:bCs/>
    </w:rPr>
  </w:style>
  <w:style w:type="paragraph" w:styleId="af3">
    <w:name w:val="Revision"/>
    <w:hidden/>
    <w:uiPriority w:val="99"/>
    <w:semiHidden/>
    <w:rsid w:val="00907E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oodlife@hkcss.org.hk" TargetMode="External"/><Relationship Id="rId18" Type="http://schemas.openxmlformats.org/officeDocument/2006/relationships/hyperlink" Target="mailto:&#22635;&#22949;&#30340;&#34920;&#26684;&#35531;&#20197;&#38651;&#37109;&#36958;&#20132;&#33267;goodlife@hkcss.org.hk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goodlife@hkcss.org.hk" TargetMode="External"/><Relationship Id="rId17" Type="http://schemas.openxmlformats.org/officeDocument/2006/relationships/hyperlink" Target="mailto:&#22635;&#22949;&#30340;&#34920;&#26684;&#35531;&#20197;&#38651;&#37109;&#36958;&#20132;&#33267;goodlife@hkcss.org.hk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oodlife@hkcss.org.h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goodlife@hkcss.org.hk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oodlife@hkcss.org.h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4EF979257604B93BDC02EF5D36A19" ma:contentTypeVersion="12" ma:contentTypeDescription="Create a new document." ma:contentTypeScope="" ma:versionID="e3f526083d05e5047ad10f4c62fd7d34">
  <xsd:schema xmlns:xsd="http://www.w3.org/2001/XMLSchema" xmlns:xs="http://www.w3.org/2001/XMLSchema" xmlns:p="http://schemas.microsoft.com/office/2006/metadata/properties" xmlns:ns3="8d72baf9-196a-4d74-b26c-12a4bc8dbfc6" xmlns:ns4="0f42815c-a3bf-43dd-9fc9-972a3f293f86" targetNamespace="http://schemas.microsoft.com/office/2006/metadata/properties" ma:root="true" ma:fieldsID="448654bf8c5d70ea94c969b819af996d" ns3:_="" ns4:_="">
    <xsd:import namespace="8d72baf9-196a-4d74-b26c-12a4bc8dbfc6"/>
    <xsd:import namespace="0f42815c-a3bf-43dd-9fc9-972a3f293f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2baf9-196a-4d74-b26c-12a4bc8db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2815c-a3bf-43dd-9fc9-972a3f293f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0485F-FF2A-494A-8485-C7EDB7A099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2baf9-196a-4d74-b26c-12a4bc8dbfc6"/>
    <ds:schemaRef ds:uri="0f42815c-a3bf-43dd-9fc9-972a3f293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193A22-3801-47CA-9337-32CBBCAF4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089006-AACB-445C-9B65-08845D3AD2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5895BB-E2C1-4B81-82DD-0BFC34962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決賽菜式必須與報名遞交的相同，食物型態及食譜可於參與賽前備戰活動後作調整</dc:creator>
  <cp:lastModifiedBy>Jason LAW</cp:lastModifiedBy>
  <cp:revision>4</cp:revision>
  <cp:lastPrinted>2022-06-06T11:35:00Z</cp:lastPrinted>
  <dcterms:created xsi:type="dcterms:W3CDTF">2023-07-27T03:46:00Z</dcterms:created>
  <dcterms:modified xsi:type="dcterms:W3CDTF">2023-07-2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4EF979257604B93BDC02EF5D36A19</vt:lpwstr>
  </property>
</Properties>
</file>